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4D98A" w14:textId="77777777" w:rsidR="00AE1DAB" w:rsidRDefault="00000000" w:rsidP="00AE1DAB">
      <w:pPr>
        <w:pStyle w:val="Heading2"/>
      </w:pPr>
      <w:bookmarkStart w:id="0" w:name="moodle-homework-planner-project-outline"/>
      <w:r>
        <w:t xml:space="preserve">Moodle Homework Planner – </w:t>
      </w:r>
      <w:r w:rsidR="00AE1DAB">
        <w:t>Full stack website</w:t>
      </w:r>
      <w:bookmarkStart w:id="1" w:name="problem"/>
    </w:p>
    <w:p w14:paraId="42E6FEFD" w14:textId="531020BD" w:rsidR="00B046B3" w:rsidRDefault="00000000" w:rsidP="00AE1DAB">
      <w:pPr>
        <w:pStyle w:val="Heading2"/>
      </w:pPr>
      <w:r>
        <w:t>Problem</w:t>
      </w:r>
    </w:p>
    <w:p w14:paraId="32D0FA64" w14:textId="77777777" w:rsidR="00B046B3" w:rsidRDefault="00000000">
      <w:pPr>
        <w:pStyle w:val="FirstParagraph"/>
      </w:pPr>
      <w:r>
        <w:t>Many students don’t receive email notifications when instructors upload new assignments or tasks on Moodle. This creates confusion and missed deadlines, especially for students taking more than five courses, as it becomes difficult to manage all upcoming tasks.</w:t>
      </w:r>
    </w:p>
    <w:p w14:paraId="162296F0" w14:textId="4EAF9659" w:rsidR="00B046B3" w:rsidRDefault="00000000">
      <w:pPr>
        <w:pStyle w:val="Heading3"/>
      </w:pPr>
      <w:bookmarkStart w:id="2" w:name="solution"/>
      <w:bookmarkEnd w:id="1"/>
      <w:r>
        <w:t>Solution</w:t>
      </w:r>
    </w:p>
    <w:p w14:paraId="4805290A" w14:textId="77777777" w:rsidR="00B046B3" w:rsidRDefault="00000000">
      <w:pPr>
        <w:pStyle w:val="FirstParagraph"/>
      </w:pPr>
      <w:r>
        <w:t>A smart planner web app connected to the university’s Moodle database via API. It helps students automatically track homework, assignments, and deadlines in real time, with classification, planning tools, and collaborative features.</w:t>
      </w:r>
    </w:p>
    <w:p w14:paraId="090432C9" w14:textId="1E8062A4" w:rsidR="00B046B3" w:rsidRDefault="00AE1DAB">
      <w:pPr>
        <w:pStyle w:val="Heading3"/>
      </w:pPr>
      <w:bookmarkStart w:id="3" w:name="core-features"/>
      <w:bookmarkEnd w:id="2"/>
      <w:r>
        <w:t>Core Features</w:t>
      </w:r>
    </w:p>
    <w:p w14:paraId="011D0DCF" w14:textId="74EDF4F0" w:rsidR="00B046B3" w:rsidRDefault="00000000">
      <w:pPr>
        <w:pStyle w:val="Heading4"/>
      </w:pPr>
      <w:bookmarkStart w:id="4" w:name="automatic-task-management"/>
      <w:r>
        <w:t>Automatic Task Management</w:t>
      </w:r>
    </w:p>
    <w:p w14:paraId="52A767EF" w14:textId="77777777" w:rsidR="00B046B3" w:rsidRDefault="00000000">
      <w:pPr>
        <w:pStyle w:val="Compact"/>
        <w:numPr>
          <w:ilvl w:val="0"/>
          <w:numId w:val="2"/>
        </w:numPr>
      </w:pPr>
      <w:r>
        <w:t>Connects to Moodle using the API</w:t>
      </w:r>
    </w:p>
    <w:p w14:paraId="7B4B1C54" w14:textId="77777777" w:rsidR="00B046B3" w:rsidRDefault="00000000">
      <w:pPr>
        <w:pStyle w:val="Compact"/>
        <w:numPr>
          <w:ilvl w:val="0"/>
          <w:numId w:val="2"/>
        </w:numPr>
      </w:pPr>
      <w:r>
        <w:t>Automatically inserts or deletes tasks when they’re added/removed from Moodle</w:t>
      </w:r>
    </w:p>
    <w:p w14:paraId="0B8ACC63" w14:textId="77777777" w:rsidR="00B046B3" w:rsidRDefault="00000000">
      <w:pPr>
        <w:pStyle w:val="Compact"/>
        <w:numPr>
          <w:ilvl w:val="0"/>
          <w:numId w:val="2"/>
        </w:numPr>
      </w:pPr>
      <w:r>
        <w:t>No need for manual tracking</w:t>
      </w:r>
    </w:p>
    <w:p w14:paraId="66CFADD5" w14:textId="28F2C321" w:rsidR="00B046B3" w:rsidRDefault="00000000">
      <w:pPr>
        <w:pStyle w:val="Heading4"/>
      </w:pPr>
      <w:bookmarkStart w:id="5" w:name="instructor-moderation"/>
      <w:bookmarkEnd w:id="4"/>
      <w:r>
        <w:t xml:space="preserve"> Instructor Moderation</w:t>
      </w:r>
    </w:p>
    <w:p w14:paraId="484CA33D" w14:textId="77777777" w:rsidR="00B046B3" w:rsidRDefault="00000000">
      <w:pPr>
        <w:pStyle w:val="Compact"/>
        <w:numPr>
          <w:ilvl w:val="0"/>
          <w:numId w:val="3"/>
        </w:numPr>
      </w:pPr>
      <w:r>
        <w:t>Instructors are added as moderators</w:t>
      </w:r>
    </w:p>
    <w:p w14:paraId="3F1F335A" w14:textId="77777777" w:rsidR="00B046B3" w:rsidRDefault="00000000">
      <w:pPr>
        <w:pStyle w:val="Compact"/>
        <w:numPr>
          <w:ilvl w:val="0"/>
          <w:numId w:val="3"/>
        </w:numPr>
      </w:pPr>
      <w:r>
        <w:t>Can view student workload statistics</w:t>
      </w:r>
    </w:p>
    <w:p w14:paraId="2B01D585" w14:textId="77777777" w:rsidR="00B046B3" w:rsidRDefault="00000000">
      <w:pPr>
        <w:pStyle w:val="Compact"/>
        <w:numPr>
          <w:ilvl w:val="0"/>
          <w:numId w:val="3"/>
        </w:numPr>
      </w:pPr>
      <w:r>
        <w:t>Can validate, adjust, or comment on task data</w:t>
      </w:r>
    </w:p>
    <w:p w14:paraId="00691049" w14:textId="537A1A9E" w:rsidR="00B046B3" w:rsidRDefault="00000000">
      <w:pPr>
        <w:pStyle w:val="Heading4"/>
      </w:pPr>
      <w:bookmarkStart w:id="6" w:name="task-classification-using-ml"/>
      <w:bookmarkEnd w:id="5"/>
      <w:r>
        <w:t>Task Classification using ML</w:t>
      </w:r>
    </w:p>
    <w:p w14:paraId="59A26023" w14:textId="77777777" w:rsidR="00B046B3" w:rsidRDefault="00000000">
      <w:pPr>
        <w:pStyle w:val="Compact"/>
        <w:numPr>
          <w:ilvl w:val="0"/>
          <w:numId w:val="4"/>
        </w:numPr>
      </w:pPr>
      <w:r>
        <w:t>Each task has 4 key features:</w:t>
      </w:r>
    </w:p>
    <w:p w14:paraId="454F1195" w14:textId="77777777" w:rsidR="00B046B3" w:rsidRDefault="00000000">
      <w:pPr>
        <w:pStyle w:val="Compact"/>
        <w:numPr>
          <w:ilvl w:val="1"/>
          <w:numId w:val="5"/>
        </w:numPr>
      </w:pPr>
      <w:r>
        <w:t>Due date</w:t>
      </w:r>
    </w:p>
    <w:p w14:paraId="05625474" w14:textId="77777777" w:rsidR="00B046B3" w:rsidRDefault="00000000">
      <w:pPr>
        <w:pStyle w:val="Compact"/>
        <w:numPr>
          <w:ilvl w:val="1"/>
          <w:numId w:val="5"/>
        </w:numPr>
      </w:pPr>
      <w:r>
        <w:t>Grading percentage</w:t>
      </w:r>
    </w:p>
    <w:p w14:paraId="284E9905" w14:textId="77777777" w:rsidR="00B046B3" w:rsidRDefault="00000000">
      <w:pPr>
        <w:pStyle w:val="Compact"/>
        <w:numPr>
          <w:ilvl w:val="1"/>
          <w:numId w:val="5"/>
        </w:numPr>
      </w:pPr>
      <w:r>
        <w:t>Course points (Haifa University’s credit system)</w:t>
      </w:r>
    </w:p>
    <w:p w14:paraId="6A51151A" w14:textId="77777777" w:rsidR="00B046B3" w:rsidRDefault="00000000">
      <w:pPr>
        <w:pStyle w:val="Compact"/>
        <w:numPr>
          <w:ilvl w:val="1"/>
          <w:numId w:val="5"/>
        </w:numPr>
      </w:pPr>
      <w:r>
        <w:t>Necessary / Optional</w:t>
      </w:r>
    </w:p>
    <w:p w14:paraId="43A380CE" w14:textId="77777777" w:rsidR="00B046B3" w:rsidRDefault="00000000">
      <w:pPr>
        <w:pStyle w:val="Compact"/>
        <w:numPr>
          <w:ilvl w:val="0"/>
          <w:numId w:val="4"/>
        </w:numPr>
      </w:pPr>
      <w:r>
        <w:t>A supervised machine learning model classifies tasks as:</w:t>
      </w:r>
    </w:p>
    <w:p w14:paraId="72912A10" w14:textId="77777777" w:rsidR="00B046B3" w:rsidRDefault="00000000">
      <w:pPr>
        <w:pStyle w:val="Compact"/>
        <w:numPr>
          <w:ilvl w:val="1"/>
          <w:numId w:val="6"/>
        </w:numPr>
      </w:pPr>
      <w:r>
        <w:t>Urgent</w:t>
      </w:r>
    </w:p>
    <w:p w14:paraId="46078FBD" w14:textId="77777777" w:rsidR="00B046B3" w:rsidRDefault="00000000">
      <w:pPr>
        <w:pStyle w:val="Compact"/>
        <w:numPr>
          <w:ilvl w:val="1"/>
          <w:numId w:val="6"/>
        </w:numPr>
      </w:pPr>
      <w:r>
        <w:t>Non-urgent / Upcoming</w:t>
      </w:r>
    </w:p>
    <w:p w14:paraId="2B221D1A" w14:textId="6C3A1610" w:rsidR="00B046B3" w:rsidRDefault="00000000">
      <w:pPr>
        <w:pStyle w:val="Compact"/>
        <w:numPr>
          <w:ilvl w:val="0"/>
          <w:numId w:val="4"/>
        </w:numPr>
      </w:pPr>
      <w:r>
        <w:t>This helps students prioritize effectively</w:t>
      </w:r>
      <w:r w:rsidR="00AE1DAB">
        <w:t xml:space="preserve"> the upcoming homework load.</w:t>
      </w:r>
    </w:p>
    <w:p w14:paraId="56C3474F" w14:textId="2C0E8973" w:rsidR="00B046B3" w:rsidRDefault="00000000">
      <w:pPr>
        <w:pStyle w:val="Heading4"/>
      </w:pPr>
      <w:bookmarkStart w:id="7" w:name="smart-planning-view"/>
      <w:bookmarkEnd w:id="6"/>
      <w:r>
        <w:t>Smart Planning View</w:t>
      </w:r>
    </w:p>
    <w:p w14:paraId="1C938BE0" w14:textId="77777777" w:rsidR="00B046B3" w:rsidRDefault="00000000">
      <w:pPr>
        <w:pStyle w:val="Compact"/>
        <w:numPr>
          <w:ilvl w:val="0"/>
          <w:numId w:val="7"/>
        </w:numPr>
      </w:pPr>
      <w:r>
        <w:t>Students can view their planner in Daily, Weekly, or Monthly modes</w:t>
      </w:r>
    </w:p>
    <w:p w14:paraId="6369D29C" w14:textId="77777777" w:rsidR="00B046B3" w:rsidRDefault="00000000">
      <w:pPr>
        <w:pStyle w:val="Compact"/>
        <w:numPr>
          <w:ilvl w:val="0"/>
          <w:numId w:val="7"/>
        </w:numPr>
      </w:pPr>
      <w:r>
        <w:t>View workload by course or type</w:t>
      </w:r>
    </w:p>
    <w:p w14:paraId="6DC19A63" w14:textId="77777777" w:rsidR="00B046B3" w:rsidRDefault="00000000">
      <w:pPr>
        <w:pStyle w:val="Compact"/>
        <w:numPr>
          <w:ilvl w:val="0"/>
          <w:numId w:val="7"/>
        </w:numPr>
      </w:pPr>
      <w:r>
        <w:t>Color-coded urgency based on ML classification</w:t>
      </w:r>
    </w:p>
    <w:p w14:paraId="374CC180" w14:textId="149B45B4" w:rsidR="00B046B3" w:rsidRDefault="00000000">
      <w:pPr>
        <w:pStyle w:val="Heading4"/>
      </w:pPr>
      <w:bookmarkStart w:id="8" w:name="lecture-review-section"/>
      <w:bookmarkEnd w:id="7"/>
      <w:r>
        <w:t xml:space="preserve"> Lecture Review Section</w:t>
      </w:r>
    </w:p>
    <w:p w14:paraId="16A816F5" w14:textId="77777777" w:rsidR="00B046B3" w:rsidRDefault="00000000">
      <w:pPr>
        <w:pStyle w:val="Compact"/>
        <w:numPr>
          <w:ilvl w:val="0"/>
          <w:numId w:val="8"/>
        </w:numPr>
      </w:pPr>
      <w:r>
        <w:t>Students can pin lectures they want to revisit</w:t>
      </w:r>
    </w:p>
    <w:p w14:paraId="4985651C" w14:textId="77777777" w:rsidR="00B046B3" w:rsidRDefault="00000000">
      <w:pPr>
        <w:pStyle w:val="Compact"/>
        <w:numPr>
          <w:ilvl w:val="0"/>
          <w:numId w:val="8"/>
        </w:numPr>
      </w:pPr>
      <w:r>
        <w:t>Add notes like: “Slide 40 — need to review the proof”</w:t>
      </w:r>
    </w:p>
    <w:p w14:paraId="1D84AE2D" w14:textId="77777777" w:rsidR="00B046B3" w:rsidRDefault="00000000">
      <w:pPr>
        <w:pStyle w:val="Compact"/>
        <w:numPr>
          <w:ilvl w:val="0"/>
          <w:numId w:val="8"/>
        </w:numPr>
      </w:pPr>
      <w:r>
        <w:lastRenderedPageBreak/>
        <w:t>Upload related PDFs or images to each lecture</w:t>
      </w:r>
    </w:p>
    <w:p w14:paraId="061AC75F" w14:textId="369A081D" w:rsidR="00B046B3" w:rsidRDefault="00000000">
      <w:pPr>
        <w:pStyle w:val="Heading4"/>
      </w:pPr>
      <w:bookmarkStart w:id="9" w:name="partner-based-homework-mode"/>
      <w:bookmarkEnd w:id="8"/>
      <w:r>
        <w:t>Partner-Based Homework Mode</w:t>
      </w:r>
    </w:p>
    <w:p w14:paraId="4C5F44E1" w14:textId="77777777" w:rsidR="00B046B3" w:rsidRDefault="00000000">
      <w:pPr>
        <w:pStyle w:val="Compact"/>
        <w:numPr>
          <w:ilvl w:val="0"/>
          <w:numId w:val="9"/>
        </w:numPr>
      </w:pPr>
      <w:r>
        <w:t>Students can work in partner mode</w:t>
      </w:r>
    </w:p>
    <w:p w14:paraId="7DE23C82" w14:textId="77777777" w:rsidR="00B046B3" w:rsidRDefault="00000000">
      <w:pPr>
        <w:pStyle w:val="Compact"/>
        <w:numPr>
          <w:ilvl w:val="0"/>
          <w:numId w:val="9"/>
        </w:numPr>
      </w:pPr>
      <w:r w:rsidRPr="00AE1DAB">
        <w:rPr>
          <w:highlight w:val="yellow"/>
        </w:rPr>
        <w:t>Shared task cells</w:t>
      </w:r>
      <w:r>
        <w:t>:</w:t>
      </w:r>
    </w:p>
    <w:p w14:paraId="34564CD2" w14:textId="4D8F3DE1" w:rsidR="007D3CA4" w:rsidRDefault="007D3CA4" w:rsidP="007D3CA4">
      <w:pPr>
        <w:pStyle w:val="Compact"/>
        <w:ind w:left="720"/>
      </w:pPr>
      <w:r>
        <w:t xml:space="preserve"> </w:t>
      </w:r>
      <w:r>
        <w:tab/>
        <w:t xml:space="preserve">In pair Homework cells (with partners) have different colors. </w:t>
      </w:r>
    </w:p>
    <w:p w14:paraId="6B384015" w14:textId="3F308FA5" w:rsidR="00B046B3" w:rsidRDefault="00000000">
      <w:pPr>
        <w:pStyle w:val="Compact"/>
        <w:numPr>
          <w:ilvl w:val="1"/>
          <w:numId w:val="10"/>
        </w:numPr>
      </w:pPr>
      <w:r>
        <w:t>Color-coded updates</w:t>
      </w:r>
      <w:r w:rsidR="007D3CA4">
        <w:t xml:space="preserve"> </w:t>
      </w:r>
    </w:p>
    <w:p w14:paraId="67FF6561" w14:textId="77777777" w:rsidR="00B046B3" w:rsidRDefault="00000000">
      <w:pPr>
        <w:pStyle w:val="Compact"/>
        <w:numPr>
          <w:ilvl w:val="1"/>
          <w:numId w:val="10"/>
        </w:numPr>
      </w:pPr>
      <w:r>
        <w:t>Real-time progress tracking</w:t>
      </w:r>
    </w:p>
    <w:p w14:paraId="7EB3FE6C" w14:textId="16F93394" w:rsidR="00AE1DAB" w:rsidRDefault="00AE1DAB">
      <w:pPr>
        <w:pStyle w:val="Compact"/>
        <w:numPr>
          <w:ilvl w:val="1"/>
          <w:numId w:val="10"/>
        </w:numPr>
      </w:pPr>
      <w:r>
        <w:t xml:space="preserve">Every partner's progress will be visible to his partner, and to the lecturer which can grade differently each one of them based on how much workload each one made. (very helpful since during those 3 years </w:t>
      </w:r>
      <w:r w:rsidR="007D3CA4">
        <w:t>half the</w:t>
      </w:r>
      <w:r>
        <w:t xml:space="preserve"> partners </w:t>
      </w:r>
      <w:r w:rsidR="007D3CA4">
        <w:t>only</w:t>
      </w:r>
      <w:r>
        <w:t xml:space="preserve"> attached their </w:t>
      </w:r>
      <w:r w:rsidR="007D3CA4">
        <w:t>IDs</w:t>
      </w:r>
      <w:r>
        <w:t xml:space="preserve"> to</w:t>
      </w:r>
      <w:r w:rsidR="007D3CA4">
        <w:t xml:space="preserve"> the final</w:t>
      </w:r>
      <w:r>
        <w:t xml:space="preserve"> work)</w:t>
      </w:r>
    </w:p>
    <w:p w14:paraId="4BE12EE7" w14:textId="77777777" w:rsidR="00B046B3" w:rsidRDefault="00000000">
      <w:pPr>
        <w:pStyle w:val="Compact"/>
        <w:numPr>
          <w:ilvl w:val="0"/>
          <w:numId w:val="9"/>
        </w:numPr>
      </w:pPr>
      <w:r>
        <w:t>After 1 month:</w:t>
      </w:r>
    </w:p>
    <w:p w14:paraId="18D126A4" w14:textId="5A04C92A" w:rsidR="00B046B3" w:rsidRDefault="00000000">
      <w:pPr>
        <w:pStyle w:val="Compact"/>
        <w:numPr>
          <w:ilvl w:val="1"/>
          <w:numId w:val="11"/>
        </w:numPr>
      </w:pPr>
      <w:r>
        <w:t>Students without partners are auto-matched randomly</w:t>
      </w:r>
      <w:r w:rsidR="00AE1DAB">
        <w:t xml:space="preserve"> (no excuses anymore)</w:t>
      </w:r>
    </w:p>
    <w:p w14:paraId="2AC42970" w14:textId="6C611565" w:rsidR="00B046B3" w:rsidRDefault="00000000">
      <w:pPr>
        <w:pStyle w:val="Heading4"/>
      </w:pPr>
      <w:bookmarkStart w:id="10" w:name="partner-match-page"/>
      <w:bookmarkEnd w:id="9"/>
      <w:r>
        <w:t>Partner Match Page</w:t>
      </w:r>
    </w:p>
    <w:p w14:paraId="42766895" w14:textId="77777777" w:rsidR="00B046B3" w:rsidRDefault="00000000">
      <w:pPr>
        <w:pStyle w:val="Compact"/>
        <w:numPr>
          <w:ilvl w:val="0"/>
          <w:numId w:val="12"/>
        </w:numPr>
      </w:pPr>
      <w:r>
        <w:t>A form for students to choose their preferred partner</w:t>
      </w:r>
    </w:p>
    <w:p w14:paraId="5396ED20" w14:textId="32180B8E" w:rsidR="00B046B3" w:rsidRDefault="00000000">
      <w:pPr>
        <w:pStyle w:val="Compact"/>
        <w:numPr>
          <w:ilvl w:val="0"/>
          <w:numId w:val="12"/>
        </w:numPr>
      </w:pPr>
      <w:r>
        <w:t>Deadline: 1 month to choose</w:t>
      </w:r>
      <w:r w:rsidR="00AE1DAB">
        <w:t xml:space="preserve"> (First month of the semester, or after </w:t>
      </w:r>
      <w:r w:rsidR="0084003F">
        <w:t xml:space="preserve">your current </w:t>
      </w:r>
      <w:r w:rsidR="00AE1DAB">
        <w:t>partner drops from the course)</w:t>
      </w:r>
    </w:p>
    <w:p w14:paraId="6013CC06" w14:textId="77777777" w:rsidR="00B046B3" w:rsidRDefault="00000000">
      <w:pPr>
        <w:pStyle w:val="Compact"/>
        <w:numPr>
          <w:ilvl w:val="0"/>
          <w:numId w:val="12"/>
        </w:numPr>
      </w:pPr>
      <w:r>
        <w:t>Afterward, system matches remaining students automatically</w:t>
      </w:r>
    </w:p>
    <w:p w14:paraId="7286F57E" w14:textId="6C964794" w:rsidR="00B046B3" w:rsidRDefault="00000000">
      <w:pPr>
        <w:pStyle w:val="Heading4"/>
      </w:pPr>
      <w:bookmarkStart w:id="11" w:name="study-timer"/>
      <w:bookmarkEnd w:id="10"/>
      <w:r>
        <w:t>Study Timer</w:t>
      </w:r>
    </w:p>
    <w:p w14:paraId="3E84D185" w14:textId="678F8991" w:rsidR="00B046B3" w:rsidRDefault="00000000">
      <w:pPr>
        <w:pStyle w:val="Compact"/>
        <w:numPr>
          <w:ilvl w:val="0"/>
          <w:numId w:val="13"/>
        </w:numPr>
      </w:pPr>
      <w:r>
        <w:t>A Pomodoro-style study timer</w:t>
      </w:r>
      <w:r w:rsidR="0084003F">
        <w:t xml:space="preserve"> for productivity </w:t>
      </w:r>
    </w:p>
    <w:p w14:paraId="0866A0C7" w14:textId="77777777" w:rsidR="00B046B3" w:rsidRDefault="00000000">
      <w:pPr>
        <w:pStyle w:val="Compact"/>
        <w:numPr>
          <w:ilvl w:val="0"/>
          <w:numId w:val="13"/>
        </w:numPr>
      </w:pPr>
      <w:r>
        <w:t>Modes:</w:t>
      </w:r>
    </w:p>
    <w:p w14:paraId="6432B461" w14:textId="77777777" w:rsidR="00B046B3" w:rsidRDefault="00000000">
      <w:pPr>
        <w:pStyle w:val="Compact"/>
        <w:numPr>
          <w:ilvl w:val="1"/>
          <w:numId w:val="14"/>
        </w:numPr>
      </w:pPr>
      <w:r>
        <w:t>Group / Partner / Solo</w:t>
      </w:r>
    </w:p>
    <w:p w14:paraId="3D2C77FD" w14:textId="1D925197" w:rsidR="00B046B3" w:rsidRDefault="00000000" w:rsidP="00AE1DAB">
      <w:pPr>
        <w:pStyle w:val="Compact"/>
        <w:numPr>
          <w:ilvl w:val="0"/>
          <w:numId w:val="13"/>
        </w:numPr>
      </w:pPr>
      <w:r>
        <w:t xml:space="preserve">Background lofi music included for focus </w:t>
      </w:r>
      <w:bookmarkStart w:id="12" w:name="additional-suggestions"/>
      <w:bookmarkEnd w:id="0"/>
      <w:bookmarkEnd w:id="3"/>
      <w:bookmarkEnd w:id="11"/>
    </w:p>
    <w:p w14:paraId="6E03F48E" w14:textId="78D94BAB" w:rsidR="00B046B3" w:rsidRDefault="00000000">
      <w:pPr>
        <w:pStyle w:val="Heading3"/>
      </w:pPr>
      <w:bookmarkStart w:id="13" w:name="user-authentication"/>
      <w:r>
        <w:t xml:space="preserve"> User Authentication</w:t>
      </w:r>
    </w:p>
    <w:p w14:paraId="28C9EF03" w14:textId="4F39125A" w:rsidR="00B046B3" w:rsidRDefault="00000000">
      <w:pPr>
        <w:pStyle w:val="Compact"/>
        <w:numPr>
          <w:ilvl w:val="0"/>
          <w:numId w:val="15"/>
        </w:numPr>
      </w:pPr>
      <w:r>
        <w:t>Use university email login</w:t>
      </w:r>
      <w:r w:rsidR="0084003F">
        <w:t xml:space="preserve"> / sign up</w:t>
      </w:r>
    </w:p>
    <w:p w14:paraId="65E310A4" w14:textId="77777777" w:rsidR="00B046B3" w:rsidRDefault="00000000">
      <w:pPr>
        <w:pStyle w:val="Compact"/>
        <w:numPr>
          <w:ilvl w:val="0"/>
          <w:numId w:val="15"/>
        </w:numPr>
      </w:pPr>
      <w:r>
        <w:t>Makes it secure + easy to access</w:t>
      </w:r>
    </w:p>
    <w:p w14:paraId="23167C58" w14:textId="77777777" w:rsidR="0084003F" w:rsidRDefault="0084003F" w:rsidP="0084003F">
      <w:pPr>
        <w:pStyle w:val="Compact"/>
      </w:pPr>
    </w:p>
    <w:p w14:paraId="1E28DB7F" w14:textId="77777777" w:rsidR="0084003F" w:rsidRDefault="0084003F" w:rsidP="0084003F">
      <w:pPr>
        <w:pStyle w:val="Compact"/>
      </w:pPr>
    </w:p>
    <w:p w14:paraId="6D5A1D12" w14:textId="77777777" w:rsidR="0084003F" w:rsidRDefault="0084003F" w:rsidP="0084003F">
      <w:pPr>
        <w:pStyle w:val="Compact"/>
      </w:pPr>
    </w:p>
    <w:p w14:paraId="22A806DE" w14:textId="77777777" w:rsidR="0084003F" w:rsidRDefault="0084003F" w:rsidP="0084003F">
      <w:pPr>
        <w:pStyle w:val="Compact"/>
      </w:pPr>
    </w:p>
    <w:p w14:paraId="1746A8EA" w14:textId="77777777" w:rsidR="0084003F" w:rsidRDefault="0084003F" w:rsidP="0084003F">
      <w:pPr>
        <w:pStyle w:val="Compact"/>
      </w:pPr>
    </w:p>
    <w:p w14:paraId="1AA6135B" w14:textId="77777777" w:rsidR="0084003F" w:rsidRDefault="0084003F" w:rsidP="0084003F">
      <w:pPr>
        <w:pStyle w:val="Compact"/>
      </w:pPr>
    </w:p>
    <w:p w14:paraId="21274A73" w14:textId="77777777" w:rsidR="0084003F" w:rsidRDefault="0084003F" w:rsidP="0084003F">
      <w:pPr>
        <w:pStyle w:val="Compact"/>
      </w:pPr>
    </w:p>
    <w:p w14:paraId="310E666D" w14:textId="77777777" w:rsidR="0084003F" w:rsidRDefault="0084003F" w:rsidP="0084003F">
      <w:pPr>
        <w:pStyle w:val="Compact"/>
      </w:pPr>
    </w:p>
    <w:p w14:paraId="59355B85" w14:textId="77777777" w:rsidR="0084003F" w:rsidRDefault="0084003F" w:rsidP="0084003F">
      <w:pPr>
        <w:pStyle w:val="Compact"/>
      </w:pPr>
    </w:p>
    <w:p w14:paraId="612EB482" w14:textId="77777777" w:rsidR="0084003F" w:rsidRDefault="0084003F" w:rsidP="0084003F">
      <w:pPr>
        <w:pStyle w:val="Compact"/>
      </w:pPr>
    </w:p>
    <w:p w14:paraId="35F711DA" w14:textId="2D55F66C" w:rsidR="0084003F" w:rsidRDefault="00CC5D1C" w:rsidP="006C3CFD">
      <w:pPr>
        <w:pStyle w:val="Compact"/>
        <w:ind w:left="-360" w:right="-450"/>
        <w:rPr>
          <w:rtl/>
        </w:rPr>
      </w:pPr>
      <w:r>
        <w:rPr>
          <w:rFonts w:hint="cs"/>
          <w:noProof/>
          <w:rtl/>
          <w:lang w:val="ar-SA"/>
        </w:rPr>
        <w:lastRenderedPageBreak/>
        <w:drawing>
          <wp:inline distT="0" distB="0" distL="0" distR="0" wp14:anchorId="55DB583D" wp14:editId="4DD2D10C">
            <wp:extent cx="6307455" cy="5345723"/>
            <wp:effectExtent l="0" t="0" r="74295" b="0"/>
            <wp:docPr id="153796451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bookmarkEnd w:id="12"/>
    <w:bookmarkEnd w:id="13"/>
    <w:p w14:paraId="2CE7D571" w14:textId="1DBDC8CC" w:rsidR="00B046B3" w:rsidRDefault="00B046B3">
      <w:pPr>
        <w:pStyle w:val="FirstParagraph"/>
      </w:pPr>
    </w:p>
    <w:p w14:paraId="36590BE0" w14:textId="77777777" w:rsidR="00DA2FAA" w:rsidRDefault="00DA2FAA" w:rsidP="00DA2FAA">
      <w:pPr>
        <w:pStyle w:val="BodyText"/>
      </w:pPr>
    </w:p>
    <w:p w14:paraId="78F88E7F" w14:textId="77777777" w:rsidR="00DA2FAA" w:rsidRDefault="00DA2FAA" w:rsidP="00DA2FAA">
      <w:pPr>
        <w:pStyle w:val="BodyText"/>
      </w:pPr>
    </w:p>
    <w:p w14:paraId="26A4ED70" w14:textId="77777777" w:rsidR="00DA2FAA" w:rsidRDefault="00DA2FAA" w:rsidP="00DA2FAA">
      <w:pPr>
        <w:pStyle w:val="BodyText"/>
      </w:pPr>
    </w:p>
    <w:p w14:paraId="4645D449" w14:textId="77777777" w:rsidR="00DA2FAA" w:rsidRDefault="00DA2FAA" w:rsidP="00DA2FAA">
      <w:pPr>
        <w:pStyle w:val="BodyText"/>
      </w:pPr>
    </w:p>
    <w:p w14:paraId="635CD6B6" w14:textId="77777777" w:rsidR="00DA2FAA" w:rsidRDefault="00DA2FAA" w:rsidP="00DA2FAA">
      <w:pPr>
        <w:pStyle w:val="BodyText"/>
      </w:pPr>
    </w:p>
    <w:p w14:paraId="25B3CC81" w14:textId="77777777" w:rsidR="00DA2FAA" w:rsidRDefault="00DA2FAA" w:rsidP="00DA2FAA">
      <w:pPr>
        <w:pStyle w:val="BodyText"/>
      </w:pPr>
    </w:p>
    <w:p w14:paraId="46B3413D" w14:textId="77777777" w:rsidR="00DA2FAA" w:rsidRDefault="00DA2FAA" w:rsidP="00DA2FAA">
      <w:pPr>
        <w:pStyle w:val="BodyText"/>
      </w:pPr>
    </w:p>
    <w:p w14:paraId="0D09313B" w14:textId="77777777" w:rsidR="00DA2FAA" w:rsidRDefault="00DA2FAA" w:rsidP="00DA2FAA">
      <w:pPr>
        <w:pStyle w:val="BodyText"/>
      </w:pPr>
    </w:p>
    <w:p w14:paraId="14556C52" w14:textId="77777777" w:rsidR="00C941B8" w:rsidRPr="00C941B8" w:rsidRDefault="00C941B8" w:rsidP="00C941B8">
      <w:pPr>
        <w:pStyle w:val="BodyText"/>
        <w:rPr>
          <w:b/>
          <w:bCs/>
        </w:rPr>
      </w:pPr>
      <w:r w:rsidRPr="00C941B8">
        <w:rPr>
          <w:b/>
          <w:bCs/>
        </w:rPr>
        <w:lastRenderedPageBreak/>
        <w:t>1. Users Table</w:t>
      </w:r>
    </w:p>
    <w:p w14:paraId="2C293BE4" w14:textId="77777777" w:rsidR="00C941B8" w:rsidRPr="00C941B8" w:rsidRDefault="00C941B8" w:rsidP="00C941B8">
      <w:pPr>
        <w:pStyle w:val="BodyText"/>
        <w:numPr>
          <w:ilvl w:val="0"/>
          <w:numId w:val="21"/>
        </w:numPr>
      </w:pPr>
      <w:r w:rsidRPr="00C941B8">
        <w:rPr>
          <w:b/>
          <w:bCs/>
        </w:rPr>
        <w:t>Purpose:</w:t>
      </w:r>
      <w:r w:rsidRPr="00C941B8">
        <w:t xml:space="preserve"> Store all users (admins, students, lecturers).</w:t>
      </w:r>
    </w:p>
    <w:p w14:paraId="44EB52D9" w14:textId="77777777" w:rsidR="00C941B8" w:rsidRPr="00C941B8" w:rsidRDefault="00C941B8" w:rsidP="00C941B8">
      <w:pPr>
        <w:pStyle w:val="BodyText"/>
        <w:numPr>
          <w:ilvl w:val="0"/>
          <w:numId w:val="21"/>
        </w:numPr>
      </w:pPr>
      <w:r w:rsidRPr="00C941B8">
        <w:rPr>
          <w:b/>
          <w:bCs/>
        </w:rPr>
        <w:t>Fields:</w:t>
      </w:r>
    </w:p>
    <w:p w14:paraId="12D63171" w14:textId="77777777" w:rsidR="00C941B8" w:rsidRPr="00C941B8" w:rsidRDefault="00C941B8" w:rsidP="00C941B8">
      <w:pPr>
        <w:pStyle w:val="BodyText"/>
        <w:numPr>
          <w:ilvl w:val="1"/>
          <w:numId w:val="21"/>
        </w:numPr>
      </w:pPr>
      <w:r w:rsidRPr="00C941B8">
        <w:t>id (PK)</w:t>
      </w:r>
    </w:p>
    <w:p w14:paraId="3E337107" w14:textId="77777777" w:rsidR="00C941B8" w:rsidRPr="00C941B8" w:rsidRDefault="00C941B8" w:rsidP="00C941B8">
      <w:pPr>
        <w:pStyle w:val="BodyText"/>
        <w:numPr>
          <w:ilvl w:val="1"/>
          <w:numId w:val="21"/>
        </w:numPr>
      </w:pPr>
      <w:r w:rsidRPr="00C941B8">
        <w:t>birth_date</w:t>
      </w:r>
    </w:p>
    <w:p w14:paraId="5683DD21" w14:textId="77777777" w:rsidR="00C941B8" w:rsidRPr="00C941B8" w:rsidRDefault="00C941B8" w:rsidP="00C941B8">
      <w:pPr>
        <w:pStyle w:val="BodyText"/>
        <w:numPr>
          <w:ilvl w:val="1"/>
          <w:numId w:val="21"/>
        </w:numPr>
      </w:pPr>
      <w:r w:rsidRPr="00C941B8">
        <w:t>gender</w:t>
      </w:r>
    </w:p>
    <w:p w14:paraId="1BC70EB0" w14:textId="77777777" w:rsidR="00C941B8" w:rsidRPr="00C941B8" w:rsidRDefault="00C941B8" w:rsidP="00C941B8">
      <w:pPr>
        <w:pStyle w:val="BodyText"/>
        <w:numPr>
          <w:ilvl w:val="1"/>
          <w:numId w:val="21"/>
        </w:numPr>
      </w:pPr>
      <w:r w:rsidRPr="00C941B8">
        <w:t>role (admin/student/lecturer)</w:t>
      </w:r>
    </w:p>
    <w:p w14:paraId="3E8B254B" w14:textId="77777777" w:rsidR="00C941B8" w:rsidRPr="00C941B8" w:rsidRDefault="00C941B8" w:rsidP="00C941B8">
      <w:pPr>
        <w:pStyle w:val="BodyText"/>
        <w:numPr>
          <w:ilvl w:val="0"/>
          <w:numId w:val="21"/>
        </w:numPr>
      </w:pPr>
      <w:r w:rsidRPr="00C941B8">
        <w:rPr>
          <w:b/>
          <w:bCs/>
        </w:rPr>
        <w:t>Relationships:</w:t>
      </w:r>
    </w:p>
    <w:p w14:paraId="7B22804A" w14:textId="77777777" w:rsidR="00C941B8" w:rsidRPr="00C941B8" w:rsidRDefault="00C941B8" w:rsidP="00C941B8">
      <w:pPr>
        <w:pStyle w:val="BodyText"/>
        <w:numPr>
          <w:ilvl w:val="1"/>
          <w:numId w:val="21"/>
        </w:numPr>
      </w:pPr>
      <w:r w:rsidRPr="00C941B8">
        <w:t xml:space="preserve">One user can have many </w:t>
      </w:r>
      <w:r w:rsidRPr="00C941B8">
        <w:rPr>
          <w:b/>
          <w:bCs/>
        </w:rPr>
        <w:t>courses</w:t>
      </w:r>
      <w:r w:rsidRPr="00C941B8">
        <w:t xml:space="preserve"> (students enrolled in courses, lecturers teaching courses).</w:t>
      </w:r>
    </w:p>
    <w:p w14:paraId="75A0931C" w14:textId="77777777" w:rsidR="00C941B8" w:rsidRPr="00C941B8" w:rsidRDefault="00C941B8" w:rsidP="00C941B8">
      <w:pPr>
        <w:pStyle w:val="BodyText"/>
        <w:numPr>
          <w:ilvl w:val="1"/>
          <w:numId w:val="21"/>
        </w:numPr>
      </w:pPr>
      <w:r w:rsidRPr="00C941B8">
        <w:t xml:space="preserve">One user can have many </w:t>
      </w:r>
      <w:r w:rsidRPr="00C941B8">
        <w:rPr>
          <w:b/>
          <w:bCs/>
        </w:rPr>
        <w:t>homework submissions</w:t>
      </w:r>
      <w:r w:rsidRPr="00C941B8">
        <w:t>.</w:t>
      </w:r>
    </w:p>
    <w:p w14:paraId="2C389FAB" w14:textId="77777777" w:rsidR="00C941B8" w:rsidRPr="00C941B8" w:rsidRDefault="00C941B8" w:rsidP="00C941B8">
      <w:pPr>
        <w:pStyle w:val="BodyText"/>
      </w:pPr>
      <w:r w:rsidRPr="00C941B8">
        <w:pict w14:anchorId="6BFEB59C">
          <v:rect id="_x0000_i1025" style="width:0;height:1.5pt" o:hralign="center" o:hrstd="t" o:hr="t" fillcolor="#a0a0a0" stroked="f"/>
        </w:pict>
      </w:r>
    </w:p>
    <w:p w14:paraId="13523EC3" w14:textId="77777777" w:rsidR="00C941B8" w:rsidRPr="00C941B8" w:rsidRDefault="00C941B8" w:rsidP="00C941B8">
      <w:pPr>
        <w:pStyle w:val="BodyText"/>
        <w:rPr>
          <w:b/>
          <w:bCs/>
        </w:rPr>
      </w:pPr>
      <w:r w:rsidRPr="00C941B8">
        <w:rPr>
          <w:b/>
          <w:bCs/>
        </w:rPr>
        <w:t>2. Courses Table</w:t>
      </w:r>
    </w:p>
    <w:p w14:paraId="553E77EF" w14:textId="77777777" w:rsidR="00C941B8" w:rsidRPr="00C941B8" w:rsidRDefault="00C941B8" w:rsidP="00C941B8">
      <w:pPr>
        <w:pStyle w:val="BodyText"/>
        <w:numPr>
          <w:ilvl w:val="0"/>
          <w:numId w:val="22"/>
        </w:numPr>
      </w:pPr>
      <w:r w:rsidRPr="00C941B8">
        <w:rPr>
          <w:b/>
          <w:bCs/>
        </w:rPr>
        <w:t>Purpose:</w:t>
      </w:r>
      <w:r w:rsidRPr="00C941B8">
        <w:t xml:space="preserve"> Store all courses.</w:t>
      </w:r>
    </w:p>
    <w:p w14:paraId="588BF566" w14:textId="77777777" w:rsidR="00C941B8" w:rsidRPr="00C941B8" w:rsidRDefault="00C941B8" w:rsidP="00C941B8">
      <w:pPr>
        <w:pStyle w:val="BodyText"/>
        <w:numPr>
          <w:ilvl w:val="0"/>
          <w:numId w:val="22"/>
        </w:numPr>
      </w:pPr>
      <w:r w:rsidRPr="00C941B8">
        <w:rPr>
          <w:b/>
          <w:bCs/>
        </w:rPr>
        <w:t>Fields:</w:t>
      </w:r>
    </w:p>
    <w:p w14:paraId="0C522146" w14:textId="77777777" w:rsidR="00C941B8" w:rsidRPr="00C941B8" w:rsidRDefault="00C941B8" w:rsidP="00C941B8">
      <w:pPr>
        <w:pStyle w:val="BodyText"/>
        <w:numPr>
          <w:ilvl w:val="1"/>
          <w:numId w:val="22"/>
        </w:numPr>
      </w:pPr>
      <w:r w:rsidRPr="00C941B8">
        <w:t>id (PK)</w:t>
      </w:r>
    </w:p>
    <w:p w14:paraId="45D33E64" w14:textId="77777777" w:rsidR="00C941B8" w:rsidRPr="00C941B8" w:rsidRDefault="00C941B8" w:rsidP="00C941B8">
      <w:pPr>
        <w:pStyle w:val="BodyText"/>
        <w:numPr>
          <w:ilvl w:val="1"/>
          <w:numId w:val="22"/>
        </w:numPr>
      </w:pPr>
      <w:r w:rsidRPr="00C941B8">
        <w:t>course_name</w:t>
      </w:r>
    </w:p>
    <w:p w14:paraId="540D5280" w14:textId="77777777" w:rsidR="00C941B8" w:rsidRPr="00C941B8" w:rsidRDefault="00C941B8" w:rsidP="00C941B8">
      <w:pPr>
        <w:pStyle w:val="BodyText"/>
        <w:numPr>
          <w:ilvl w:val="1"/>
          <w:numId w:val="22"/>
        </w:numPr>
      </w:pPr>
      <w:r w:rsidRPr="00C941B8">
        <w:t>lecturer_id (FK → Users)</w:t>
      </w:r>
    </w:p>
    <w:p w14:paraId="1E22DFFA" w14:textId="77777777" w:rsidR="00C941B8" w:rsidRPr="00C941B8" w:rsidRDefault="00C941B8" w:rsidP="00C941B8">
      <w:pPr>
        <w:pStyle w:val="BodyText"/>
        <w:numPr>
          <w:ilvl w:val="1"/>
          <w:numId w:val="22"/>
        </w:numPr>
      </w:pPr>
      <w:r w:rsidRPr="00C941B8">
        <w:t>syllabus</w:t>
      </w:r>
    </w:p>
    <w:p w14:paraId="3AF74DBE" w14:textId="77777777" w:rsidR="00C941B8" w:rsidRPr="00C941B8" w:rsidRDefault="00C941B8" w:rsidP="00C941B8">
      <w:pPr>
        <w:pStyle w:val="BodyText"/>
        <w:numPr>
          <w:ilvl w:val="0"/>
          <w:numId w:val="22"/>
        </w:numPr>
      </w:pPr>
      <w:r w:rsidRPr="00C941B8">
        <w:rPr>
          <w:b/>
          <w:bCs/>
        </w:rPr>
        <w:t>Relationships:</w:t>
      </w:r>
    </w:p>
    <w:p w14:paraId="3C6E3649" w14:textId="77777777" w:rsidR="00C941B8" w:rsidRPr="00C941B8" w:rsidRDefault="00C941B8" w:rsidP="00C941B8">
      <w:pPr>
        <w:pStyle w:val="BodyText"/>
        <w:numPr>
          <w:ilvl w:val="1"/>
          <w:numId w:val="22"/>
        </w:numPr>
      </w:pPr>
      <w:r w:rsidRPr="00C941B8">
        <w:t xml:space="preserve">One course has many </w:t>
      </w:r>
      <w:r w:rsidRPr="00C941B8">
        <w:rPr>
          <w:b/>
          <w:bCs/>
        </w:rPr>
        <w:t>homework</w:t>
      </w:r>
      <w:r w:rsidRPr="00C941B8">
        <w:t>.</w:t>
      </w:r>
    </w:p>
    <w:p w14:paraId="6B255433" w14:textId="77777777" w:rsidR="00C941B8" w:rsidRPr="00C941B8" w:rsidRDefault="00C941B8" w:rsidP="00C941B8">
      <w:pPr>
        <w:pStyle w:val="BodyText"/>
        <w:numPr>
          <w:ilvl w:val="1"/>
          <w:numId w:val="22"/>
        </w:numPr>
      </w:pPr>
      <w:r w:rsidRPr="00C941B8">
        <w:t xml:space="preserve">One course can have many </w:t>
      </w:r>
      <w:r w:rsidRPr="00C941B8">
        <w:rPr>
          <w:b/>
          <w:bCs/>
        </w:rPr>
        <w:t>classes</w:t>
      </w:r>
      <w:r w:rsidRPr="00C941B8">
        <w:t>.</w:t>
      </w:r>
    </w:p>
    <w:p w14:paraId="121C25E3" w14:textId="77777777" w:rsidR="00C941B8" w:rsidRPr="00C941B8" w:rsidRDefault="00C941B8" w:rsidP="00C941B8">
      <w:pPr>
        <w:pStyle w:val="BodyText"/>
      </w:pPr>
      <w:r w:rsidRPr="00C941B8">
        <w:pict w14:anchorId="258A18BC">
          <v:rect id="_x0000_i1026" style="width:0;height:1.5pt" o:hralign="center" o:hrstd="t" o:hr="t" fillcolor="#a0a0a0" stroked="f"/>
        </w:pict>
      </w:r>
    </w:p>
    <w:p w14:paraId="5CE62498" w14:textId="77777777" w:rsidR="00C941B8" w:rsidRPr="00C941B8" w:rsidRDefault="00C941B8" w:rsidP="00C941B8">
      <w:pPr>
        <w:pStyle w:val="BodyText"/>
        <w:rPr>
          <w:b/>
          <w:bCs/>
        </w:rPr>
      </w:pPr>
      <w:r w:rsidRPr="00C941B8">
        <w:rPr>
          <w:b/>
          <w:bCs/>
        </w:rPr>
        <w:t>3. Homework Table</w:t>
      </w:r>
    </w:p>
    <w:p w14:paraId="0416BEBA" w14:textId="77777777" w:rsidR="00C941B8" w:rsidRPr="00C941B8" w:rsidRDefault="00C941B8" w:rsidP="00C941B8">
      <w:pPr>
        <w:pStyle w:val="BodyText"/>
        <w:numPr>
          <w:ilvl w:val="0"/>
          <w:numId w:val="23"/>
        </w:numPr>
      </w:pPr>
      <w:r w:rsidRPr="00C941B8">
        <w:rPr>
          <w:b/>
          <w:bCs/>
        </w:rPr>
        <w:t>Purpose:</w:t>
      </w:r>
      <w:r w:rsidRPr="00C941B8">
        <w:t xml:space="preserve"> Store all homework assigned in courses.</w:t>
      </w:r>
    </w:p>
    <w:p w14:paraId="779FA16F" w14:textId="77777777" w:rsidR="00C941B8" w:rsidRPr="00C941B8" w:rsidRDefault="00C941B8" w:rsidP="00C941B8">
      <w:pPr>
        <w:pStyle w:val="BodyText"/>
        <w:numPr>
          <w:ilvl w:val="0"/>
          <w:numId w:val="23"/>
        </w:numPr>
      </w:pPr>
      <w:r w:rsidRPr="00C941B8">
        <w:rPr>
          <w:b/>
          <w:bCs/>
        </w:rPr>
        <w:t>Fields:</w:t>
      </w:r>
    </w:p>
    <w:p w14:paraId="4201248C" w14:textId="77777777" w:rsidR="00C941B8" w:rsidRPr="00C941B8" w:rsidRDefault="00C941B8" w:rsidP="00C941B8">
      <w:pPr>
        <w:pStyle w:val="BodyText"/>
        <w:numPr>
          <w:ilvl w:val="1"/>
          <w:numId w:val="23"/>
        </w:numPr>
      </w:pPr>
      <w:r w:rsidRPr="00C941B8">
        <w:t>id (PK)</w:t>
      </w:r>
    </w:p>
    <w:p w14:paraId="40E3E733" w14:textId="77777777" w:rsidR="00C941B8" w:rsidRPr="00C941B8" w:rsidRDefault="00C941B8" w:rsidP="00C941B8">
      <w:pPr>
        <w:pStyle w:val="BodyText"/>
        <w:numPr>
          <w:ilvl w:val="1"/>
          <w:numId w:val="23"/>
        </w:numPr>
      </w:pPr>
      <w:r w:rsidRPr="00C941B8">
        <w:t>course_id (FK → Courses)</w:t>
      </w:r>
    </w:p>
    <w:p w14:paraId="02296F4A" w14:textId="77777777" w:rsidR="00C941B8" w:rsidRPr="00C941B8" w:rsidRDefault="00C941B8" w:rsidP="00C941B8">
      <w:pPr>
        <w:pStyle w:val="BodyText"/>
        <w:numPr>
          <w:ilvl w:val="1"/>
          <w:numId w:val="23"/>
        </w:numPr>
      </w:pPr>
      <w:r w:rsidRPr="00C941B8">
        <w:lastRenderedPageBreak/>
        <w:t>due_date</w:t>
      </w:r>
    </w:p>
    <w:p w14:paraId="0A9F229B" w14:textId="77777777" w:rsidR="00C941B8" w:rsidRPr="00C941B8" w:rsidRDefault="00C941B8" w:rsidP="00C941B8">
      <w:pPr>
        <w:pStyle w:val="BodyText"/>
        <w:numPr>
          <w:ilvl w:val="1"/>
          <w:numId w:val="23"/>
        </w:numPr>
      </w:pPr>
      <w:r w:rsidRPr="00C941B8">
        <w:t>description</w:t>
      </w:r>
    </w:p>
    <w:p w14:paraId="15FF5B0C" w14:textId="77777777" w:rsidR="00C941B8" w:rsidRPr="00C941B8" w:rsidRDefault="00C941B8" w:rsidP="00C941B8">
      <w:pPr>
        <w:pStyle w:val="BodyText"/>
        <w:numPr>
          <w:ilvl w:val="0"/>
          <w:numId w:val="23"/>
        </w:numPr>
      </w:pPr>
      <w:r w:rsidRPr="00C941B8">
        <w:rPr>
          <w:b/>
          <w:bCs/>
        </w:rPr>
        <w:t>Relationships:</w:t>
      </w:r>
    </w:p>
    <w:p w14:paraId="00549174" w14:textId="77777777" w:rsidR="00C941B8" w:rsidRPr="00C941B8" w:rsidRDefault="00C941B8" w:rsidP="00C941B8">
      <w:pPr>
        <w:pStyle w:val="BodyText"/>
        <w:numPr>
          <w:ilvl w:val="1"/>
          <w:numId w:val="23"/>
        </w:numPr>
      </w:pPr>
      <w:r w:rsidRPr="00C941B8">
        <w:t xml:space="preserve">One homework can have many </w:t>
      </w:r>
      <w:r w:rsidRPr="00C941B8">
        <w:rPr>
          <w:b/>
          <w:bCs/>
        </w:rPr>
        <w:t>grades</w:t>
      </w:r>
      <w:r w:rsidRPr="00C941B8">
        <w:t>.</w:t>
      </w:r>
    </w:p>
    <w:p w14:paraId="475CB8EA" w14:textId="77777777" w:rsidR="00C941B8" w:rsidRPr="00C941B8" w:rsidRDefault="00C941B8" w:rsidP="00C941B8">
      <w:pPr>
        <w:pStyle w:val="BodyText"/>
        <w:numPr>
          <w:ilvl w:val="1"/>
          <w:numId w:val="23"/>
        </w:numPr>
      </w:pPr>
      <w:r w:rsidRPr="00C941B8">
        <w:t xml:space="preserve">One homework can have many </w:t>
      </w:r>
      <w:r w:rsidRPr="00C941B8">
        <w:rPr>
          <w:b/>
          <w:bCs/>
        </w:rPr>
        <w:t>partners</w:t>
      </w:r>
      <w:r w:rsidRPr="00C941B8">
        <w:t xml:space="preserve"> (students working together).</w:t>
      </w:r>
    </w:p>
    <w:p w14:paraId="4B2EB9D2" w14:textId="77777777" w:rsidR="00C941B8" w:rsidRPr="00C941B8" w:rsidRDefault="00C941B8" w:rsidP="00C941B8">
      <w:pPr>
        <w:pStyle w:val="BodyText"/>
        <w:numPr>
          <w:ilvl w:val="1"/>
          <w:numId w:val="23"/>
        </w:numPr>
      </w:pPr>
      <w:r w:rsidRPr="00C941B8">
        <w:t xml:space="preserve">One homework can have many </w:t>
      </w:r>
      <w:r w:rsidRPr="00C941B8">
        <w:rPr>
          <w:b/>
          <w:bCs/>
        </w:rPr>
        <w:t>files</w:t>
      </w:r>
      <w:r w:rsidRPr="00C941B8">
        <w:t>.</w:t>
      </w:r>
    </w:p>
    <w:p w14:paraId="5A9B7E6F" w14:textId="77777777" w:rsidR="00C941B8" w:rsidRPr="00C941B8" w:rsidRDefault="00C941B8" w:rsidP="00C941B8">
      <w:pPr>
        <w:pStyle w:val="BodyText"/>
      </w:pPr>
      <w:r w:rsidRPr="00C941B8">
        <w:pict w14:anchorId="3DE3AFE6">
          <v:rect id="_x0000_i1027" style="width:0;height:1.5pt" o:hralign="center" o:hrstd="t" o:hr="t" fillcolor="#a0a0a0" stroked="f"/>
        </w:pict>
      </w:r>
    </w:p>
    <w:p w14:paraId="1A4E5DAA" w14:textId="77777777" w:rsidR="00C941B8" w:rsidRPr="00C941B8" w:rsidRDefault="00C941B8" w:rsidP="00C941B8">
      <w:pPr>
        <w:pStyle w:val="BodyText"/>
        <w:rPr>
          <w:b/>
          <w:bCs/>
        </w:rPr>
      </w:pPr>
      <w:r w:rsidRPr="00C941B8">
        <w:rPr>
          <w:b/>
          <w:bCs/>
        </w:rPr>
        <w:t>4. Files Table</w:t>
      </w:r>
    </w:p>
    <w:p w14:paraId="4B6C0777" w14:textId="77777777" w:rsidR="00C941B8" w:rsidRPr="00C941B8" w:rsidRDefault="00C941B8" w:rsidP="00C941B8">
      <w:pPr>
        <w:pStyle w:val="BodyText"/>
        <w:numPr>
          <w:ilvl w:val="0"/>
          <w:numId w:val="24"/>
        </w:numPr>
      </w:pPr>
      <w:r w:rsidRPr="00C941B8">
        <w:rPr>
          <w:b/>
          <w:bCs/>
        </w:rPr>
        <w:t>Purpose:</w:t>
      </w:r>
      <w:r w:rsidRPr="00C941B8">
        <w:t xml:space="preserve"> Store uploaded files related to homework or classes.</w:t>
      </w:r>
    </w:p>
    <w:p w14:paraId="0A674FBA" w14:textId="77777777" w:rsidR="00C941B8" w:rsidRPr="00C941B8" w:rsidRDefault="00C941B8" w:rsidP="00C941B8">
      <w:pPr>
        <w:pStyle w:val="BodyText"/>
        <w:numPr>
          <w:ilvl w:val="0"/>
          <w:numId w:val="24"/>
        </w:numPr>
      </w:pPr>
      <w:r w:rsidRPr="00C941B8">
        <w:rPr>
          <w:b/>
          <w:bCs/>
        </w:rPr>
        <w:t>Fields:</w:t>
      </w:r>
    </w:p>
    <w:p w14:paraId="386A50D6" w14:textId="77777777" w:rsidR="00C941B8" w:rsidRPr="00C941B8" w:rsidRDefault="00C941B8" w:rsidP="00C941B8">
      <w:pPr>
        <w:pStyle w:val="BodyText"/>
        <w:numPr>
          <w:ilvl w:val="1"/>
          <w:numId w:val="24"/>
        </w:numPr>
      </w:pPr>
      <w:r w:rsidRPr="00C941B8">
        <w:t>id (PK)</w:t>
      </w:r>
    </w:p>
    <w:p w14:paraId="61ABF968" w14:textId="77777777" w:rsidR="00C941B8" w:rsidRPr="00C941B8" w:rsidRDefault="00C941B8" w:rsidP="00C941B8">
      <w:pPr>
        <w:pStyle w:val="BodyText"/>
        <w:numPr>
          <w:ilvl w:val="1"/>
          <w:numId w:val="24"/>
        </w:numPr>
      </w:pPr>
      <w:r w:rsidRPr="00C941B8">
        <w:t>file_content (or file URL)</w:t>
      </w:r>
    </w:p>
    <w:p w14:paraId="1D8BF88E" w14:textId="77777777" w:rsidR="00C941B8" w:rsidRPr="00C941B8" w:rsidRDefault="00C941B8" w:rsidP="00C941B8">
      <w:pPr>
        <w:pStyle w:val="BodyText"/>
        <w:numPr>
          <w:ilvl w:val="1"/>
          <w:numId w:val="24"/>
        </w:numPr>
      </w:pPr>
      <w:r w:rsidRPr="00C941B8">
        <w:t>homework_id (nullable FK → Homework)</w:t>
      </w:r>
    </w:p>
    <w:p w14:paraId="1DCB1709" w14:textId="77777777" w:rsidR="00C941B8" w:rsidRPr="00C941B8" w:rsidRDefault="00C941B8" w:rsidP="00C941B8">
      <w:pPr>
        <w:pStyle w:val="BodyText"/>
        <w:numPr>
          <w:ilvl w:val="1"/>
          <w:numId w:val="24"/>
        </w:numPr>
      </w:pPr>
      <w:r w:rsidRPr="00C941B8">
        <w:t>class_id (nullable FK → Classes)</w:t>
      </w:r>
    </w:p>
    <w:p w14:paraId="133F77A2" w14:textId="77777777" w:rsidR="00C941B8" w:rsidRPr="00C941B8" w:rsidRDefault="00C941B8" w:rsidP="00C941B8">
      <w:pPr>
        <w:pStyle w:val="BodyText"/>
      </w:pPr>
      <w:r w:rsidRPr="00C941B8">
        <w:pict w14:anchorId="62DFEEF5">
          <v:rect id="_x0000_i1028" style="width:0;height:1.5pt" o:hralign="center" o:hrstd="t" o:hr="t" fillcolor="#a0a0a0" stroked="f"/>
        </w:pict>
      </w:r>
    </w:p>
    <w:p w14:paraId="04DD40A5" w14:textId="77777777" w:rsidR="00C941B8" w:rsidRPr="00C941B8" w:rsidRDefault="00C941B8" w:rsidP="00C941B8">
      <w:pPr>
        <w:pStyle w:val="BodyText"/>
        <w:rPr>
          <w:b/>
          <w:bCs/>
        </w:rPr>
      </w:pPr>
      <w:r w:rsidRPr="00C941B8">
        <w:rPr>
          <w:b/>
          <w:bCs/>
        </w:rPr>
        <w:t>5. Grades Table</w:t>
      </w:r>
    </w:p>
    <w:p w14:paraId="3705B5A9" w14:textId="77777777" w:rsidR="00C941B8" w:rsidRPr="00C941B8" w:rsidRDefault="00C941B8" w:rsidP="00C941B8">
      <w:pPr>
        <w:pStyle w:val="BodyText"/>
        <w:numPr>
          <w:ilvl w:val="0"/>
          <w:numId w:val="25"/>
        </w:numPr>
      </w:pPr>
      <w:r w:rsidRPr="00C941B8">
        <w:rPr>
          <w:b/>
          <w:bCs/>
        </w:rPr>
        <w:t>Purpose:</w:t>
      </w:r>
      <w:r w:rsidRPr="00C941B8">
        <w:t xml:space="preserve"> Store grades for homework/exams.</w:t>
      </w:r>
    </w:p>
    <w:p w14:paraId="7116E550" w14:textId="77777777" w:rsidR="00C941B8" w:rsidRPr="00C941B8" w:rsidRDefault="00C941B8" w:rsidP="00C941B8">
      <w:pPr>
        <w:pStyle w:val="BodyText"/>
        <w:numPr>
          <w:ilvl w:val="0"/>
          <w:numId w:val="25"/>
        </w:numPr>
      </w:pPr>
      <w:r w:rsidRPr="00C941B8">
        <w:rPr>
          <w:b/>
          <w:bCs/>
        </w:rPr>
        <w:t>Fields:</w:t>
      </w:r>
    </w:p>
    <w:p w14:paraId="166834DD" w14:textId="77777777" w:rsidR="00C941B8" w:rsidRPr="00C941B8" w:rsidRDefault="00C941B8" w:rsidP="00C941B8">
      <w:pPr>
        <w:pStyle w:val="BodyText"/>
        <w:numPr>
          <w:ilvl w:val="1"/>
          <w:numId w:val="25"/>
        </w:numPr>
      </w:pPr>
      <w:r w:rsidRPr="00C941B8">
        <w:t>id (PK)</w:t>
      </w:r>
    </w:p>
    <w:p w14:paraId="36C0AD12" w14:textId="77777777" w:rsidR="00C941B8" w:rsidRPr="00C941B8" w:rsidRDefault="00C941B8" w:rsidP="00C941B8">
      <w:pPr>
        <w:pStyle w:val="BodyText"/>
        <w:numPr>
          <w:ilvl w:val="1"/>
          <w:numId w:val="25"/>
        </w:numPr>
      </w:pPr>
      <w:r w:rsidRPr="00C941B8">
        <w:t>student_id (FK → Users)</w:t>
      </w:r>
    </w:p>
    <w:p w14:paraId="18BC5A84" w14:textId="77777777" w:rsidR="00C941B8" w:rsidRPr="00C941B8" w:rsidRDefault="00C941B8" w:rsidP="00C941B8">
      <w:pPr>
        <w:pStyle w:val="BodyText"/>
        <w:numPr>
          <w:ilvl w:val="1"/>
          <w:numId w:val="25"/>
        </w:numPr>
      </w:pPr>
      <w:r w:rsidRPr="00C941B8">
        <w:t>homework_id (nullable FK → Homework)</w:t>
      </w:r>
    </w:p>
    <w:p w14:paraId="0CE93EAA" w14:textId="77777777" w:rsidR="00C941B8" w:rsidRPr="00C941B8" w:rsidRDefault="00C941B8" w:rsidP="00C941B8">
      <w:pPr>
        <w:pStyle w:val="BodyText"/>
        <w:numPr>
          <w:ilvl w:val="1"/>
          <w:numId w:val="25"/>
        </w:numPr>
      </w:pPr>
      <w:r w:rsidRPr="00C941B8">
        <w:t>exam_id (nullable FK → Exams)</w:t>
      </w:r>
    </w:p>
    <w:p w14:paraId="6B15C8E3" w14:textId="77777777" w:rsidR="00C941B8" w:rsidRPr="00C941B8" w:rsidRDefault="00C941B8" w:rsidP="00C941B8">
      <w:pPr>
        <w:pStyle w:val="BodyText"/>
        <w:numPr>
          <w:ilvl w:val="1"/>
          <w:numId w:val="25"/>
        </w:numPr>
      </w:pPr>
      <w:r w:rsidRPr="00C941B8">
        <w:t>grade</w:t>
      </w:r>
    </w:p>
    <w:p w14:paraId="3DC89118" w14:textId="77777777" w:rsidR="00C941B8" w:rsidRPr="00C941B8" w:rsidRDefault="00C941B8" w:rsidP="00C941B8">
      <w:pPr>
        <w:pStyle w:val="BodyText"/>
      </w:pPr>
      <w:r w:rsidRPr="00C941B8">
        <w:pict w14:anchorId="43DF1621">
          <v:rect id="_x0000_i1029" style="width:0;height:1.5pt" o:hralign="center" o:hrstd="t" o:hr="t" fillcolor="#a0a0a0" stroked="f"/>
        </w:pict>
      </w:r>
    </w:p>
    <w:p w14:paraId="52731D75" w14:textId="77777777" w:rsidR="00C941B8" w:rsidRPr="00C941B8" w:rsidRDefault="00C941B8" w:rsidP="00C941B8">
      <w:pPr>
        <w:pStyle w:val="BodyText"/>
        <w:rPr>
          <w:b/>
          <w:bCs/>
        </w:rPr>
      </w:pPr>
      <w:r w:rsidRPr="00C941B8">
        <w:rPr>
          <w:b/>
          <w:bCs/>
        </w:rPr>
        <w:t>6. Partners Table</w:t>
      </w:r>
    </w:p>
    <w:p w14:paraId="253E063F" w14:textId="77777777" w:rsidR="00C941B8" w:rsidRPr="00C941B8" w:rsidRDefault="00C941B8" w:rsidP="00C941B8">
      <w:pPr>
        <w:pStyle w:val="BodyText"/>
        <w:numPr>
          <w:ilvl w:val="0"/>
          <w:numId w:val="26"/>
        </w:numPr>
      </w:pPr>
      <w:r w:rsidRPr="00C941B8">
        <w:rPr>
          <w:b/>
          <w:bCs/>
        </w:rPr>
        <w:t>Purpose:</w:t>
      </w:r>
      <w:r w:rsidRPr="00C941B8">
        <w:t xml:space="preserve"> Store partner relationships for homework.</w:t>
      </w:r>
    </w:p>
    <w:p w14:paraId="57825236" w14:textId="77777777" w:rsidR="00C941B8" w:rsidRPr="00C941B8" w:rsidRDefault="00C941B8" w:rsidP="00C941B8">
      <w:pPr>
        <w:pStyle w:val="BodyText"/>
        <w:numPr>
          <w:ilvl w:val="0"/>
          <w:numId w:val="26"/>
        </w:numPr>
      </w:pPr>
      <w:r w:rsidRPr="00C941B8">
        <w:rPr>
          <w:b/>
          <w:bCs/>
        </w:rPr>
        <w:t>Fields:</w:t>
      </w:r>
    </w:p>
    <w:p w14:paraId="3D98CBB7" w14:textId="77777777" w:rsidR="00C941B8" w:rsidRPr="00C941B8" w:rsidRDefault="00C941B8" w:rsidP="00C941B8">
      <w:pPr>
        <w:pStyle w:val="BodyText"/>
        <w:numPr>
          <w:ilvl w:val="1"/>
          <w:numId w:val="26"/>
        </w:numPr>
      </w:pPr>
      <w:r w:rsidRPr="00C941B8">
        <w:lastRenderedPageBreak/>
        <w:t>homework_id (FK → Homework)</w:t>
      </w:r>
    </w:p>
    <w:p w14:paraId="29CC0D1D" w14:textId="77777777" w:rsidR="00C941B8" w:rsidRPr="00C941B8" w:rsidRDefault="00C941B8" w:rsidP="00C941B8">
      <w:pPr>
        <w:pStyle w:val="BodyText"/>
        <w:numPr>
          <w:ilvl w:val="1"/>
          <w:numId w:val="26"/>
        </w:numPr>
      </w:pPr>
      <w:r w:rsidRPr="00C941B8">
        <w:t>student1_id (FK → Users)</w:t>
      </w:r>
    </w:p>
    <w:p w14:paraId="141FDF04" w14:textId="77777777" w:rsidR="00C941B8" w:rsidRPr="00C941B8" w:rsidRDefault="00C941B8" w:rsidP="00C941B8">
      <w:pPr>
        <w:pStyle w:val="BodyText"/>
        <w:numPr>
          <w:ilvl w:val="1"/>
          <w:numId w:val="26"/>
        </w:numPr>
      </w:pPr>
      <w:r w:rsidRPr="00C941B8">
        <w:t>student2_id (FK → Users)</w:t>
      </w:r>
    </w:p>
    <w:p w14:paraId="25BB48E3" w14:textId="77777777" w:rsidR="00C941B8" w:rsidRPr="00C941B8" w:rsidRDefault="00C941B8" w:rsidP="00C941B8">
      <w:pPr>
        <w:pStyle w:val="BodyText"/>
      </w:pPr>
      <w:r w:rsidRPr="00C941B8">
        <w:pict w14:anchorId="6060C3C2">
          <v:rect id="_x0000_i1030" style="width:0;height:1.5pt" o:hralign="center" o:hrstd="t" o:hr="t" fillcolor="#a0a0a0" stroked="f"/>
        </w:pict>
      </w:r>
    </w:p>
    <w:p w14:paraId="1CE7FB4B" w14:textId="77777777" w:rsidR="00C941B8" w:rsidRPr="00C941B8" w:rsidRDefault="00C941B8" w:rsidP="00C941B8">
      <w:pPr>
        <w:pStyle w:val="BodyText"/>
        <w:rPr>
          <w:b/>
          <w:bCs/>
        </w:rPr>
      </w:pPr>
      <w:r w:rsidRPr="00C941B8">
        <w:rPr>
          <w:b/>
          <w:bCs/>
        </w:rPr>
        <w:t>7. Classes Table</w:t>
      </w:r>
    </w:p>
    <w:p w14:paraId="0AA02306" w14:textId="77777777" w:rsidR="00C941B8" w:rsidRPr="00C941B8" w:rsidRDefault="00C941B8" w:rsidP="00C941B8">
      <w:pPr>
        <w:pStyle w:val="BodyText"/>
        <w:numPr>
          <w:ilvl w:val="0"/>
          <w:numId w:val="27"/>
        </w:numPr>
      </w:pPr>
      <w:r w:rsidRPr="00C941B8">
        <w:rPr>
          <w:b/>
          <w:bCs/>
        </w:rPr>
        <w:t>Purpose:</w:t>
      </w:r>
      <w:r w:rsidRPr="00C941B8">
        <w:t xml:space="preserve"> Store class sessions.</w:t>
      </w:r>
    </w:p>
    <w:p w14:paraId="3C6C4830" w14:textId="77777777" w:rsidR="00C941B8" w:rsidRPr="00C941B8" w:rsidRDefault="00C941B8" w:rsidP="00C941B8">
      <w:pPr>
        <w:pStyle w:val="BodyText"/>
        <w:numPr>
          <w:ilvl w:val="0"/>
          <w:numId w:val="27"/>
        </w:numPr>
      </w:pPr>
      <w:r w:rsidRPr="00C941B8">
        <w:rPr>
          <w:b/>
          <w:bCs/>
        </w:rPr>
        <w:t>Fields:</w:t>
      </w:r>
    </w:p>
    <w:p w14:paraId="211A3D52" w14:textId="77777777" w:rsidR="00C941B8" w:rsidRPr="00C941B8" w:rsidRDefault="00C941B8" w:rsidP="00C941B8">
      <w:pPr>
        <w:pStyle w:val="BodyText"/>
        <w:numPr>
          <w:ilvl w:val="1"/>
          <w:numId w:val="27"/>
        </w:numPr>
      </w:pPr>
      <w:r w:rsidRPr="00C941B8">
        <w:t>id (PK)</w:t>
      </w:r>
    </w:p>
    <w:p w14:paraId="06AF2B24" w14:textId="77777777" w:rsidR="00C941B8" w:rsidRPr="00C941B8" w:rsidRDefault="00C941B8" w:rsidP="00C941B8">
      <w:pPr>
        <w:pStyle w:val="BodyText"/>
        <w:numPr>
          <w:ilvl w:val="1"/>
          <w:numId w:val="27"/>
        </w:numPr>
      </w:pPr>
      <w:r w:rsidRPr="00C941B8">
        <w:t>course_id (FK → Courses)</w:t>
      </w:r>
    </w:p>
    <w:p w14:paraId="0916A7F9" w14:textId="77777777" w:rsidR="00C941B8" w:rsidRPr="00C941B8" w:rsidRDefault="00C941B8" w:rsidP="00C941B8">
      <w:pPr>
        <w:pStyle w:val="BodyText"/>
        <w:numPr>
          <w:ilvl w:val="1"/>
          <w:numId w:val="27"/>
        </w:numPr>
      </w:pPr>
      <w:r w:rsidRPr="00C941B8">
        <w:t>room</w:t>
      </w:r>
    </w:p>
    <w:p w14:paraId="4536AF28" w14:textId="77777777" w:rsidR="00C941B8" w:rsidRPr="00C941B8" w:rsidRDefault="00C941B8" w:rsidP="00C941B8">
      <w:pPr>
        <w:pStyle w:val="BodyText"/>
      </w:pPr>
      <w:r w:rsidRPr="00C941B8">
        <w:pict w14:anchorId="7B42C629">
          <v:rect id="_x0000_i1031" style="width:0;height:1.5pt" o:hralign="center" o:hrstd="t" o:hr="t" fillcolor="#a0a0a0" stroked="f"/>
        </w:pict>
      </w:r>
    </w:p>
    <w:p w14:paraId="5DEA781B" w14:textId="77777777" w:rsidR="00C941B8" w:rsidRPr="00C941B8" w:rsidRDefault="00C941B8" w:rsidP="00C941B8">
      <w:pPr>
        <w:pStyle w:val="BodyText"/>
        <w:rPr>
          <w:b/>
          <w:bCs/>
        </w:rPr>
      </w:pPr>
      <w:r w:rsidRPr="00C941B8">
        <w:rPr>
          <w:b/>
          <w:bCs/>
        </w:rPr>
        <w:t>8. Exams Table</w:t>
      </w:r>
    </w:p>
    <w:p w14:paraId="070E9734" w14:textId="77777777" w:rsidR="00C941B8" w:rsidRPr="00C941B8" w:rsidRDefault="00C941B8" w:rsidP="00C941B8">
      <w:pPr>
        <w:pStyle w:val="BodyText"/>
        <w:numPr>
          <w:ilvl w:val="0"/>
          <w:numId w:val="28"/>
        </w:numPr>
      </w:pPr>
      <w:r w:rsidRPr="00C941B8">
        <w:rPr>
          <w:b/>
          <w:bCs/>
        </w:rPr>
        <w:t>Purpose:</w:t>
      </w:r>
      <w:r w:rsidRPr="00C941B8">
        <w:t xml:space="preserve"> Store exams for courses.</w:t>
      </w:r>
    </w:p>
    <w:p w14:paraId="55CB4EE0" w14:textId="77777777" w:rsidR="00C941B8" w:rsidRPr="00C941B8" w:rsidRDefault="00C941B8" w:rsidP="00C941B8">
      <w:pPr>
        <w:pStyle w:val="BodyText"/>
        <w:numPr>
          <w:ilvl w:val="0"/>
          <w:numId w:val="28"/>
        </w:numPr>
      </w:pPr>
      <w:r w:rsidRPr="00C941B8">
        <w:rPr>
          <w:b/>
          <w:bCs/>
        </w:rPr>
        <w:t>Fields:</w:t>
      </w:r>
    </w:p>
    <w:p w14:paraId="739DCEEC" w14:textId="77777777" w:rsidR="00C941B8" w:rsidRPr="00C941B8" w:rsidRDefault="00C941B8" w:rsidP="00C941B8">
      <w:pPr>
        <w:pStyle w:val="BodyText"/>
        <w:numPr>
          <w:ilvl w:val="1"/>
          <w:numId w:val="28"/>
        </w:numPr>
      </w:pPr>
      <w:r w:rsidRPr="00C941B8">
        <w:t>id (PK)</w:t>
      </w:r>
    </w:p>
    <w:p w14:paraId="081834FD" w14:textId="77777777" w:rsidR="00C941B8" w:rsidRPr="00C941B8" w:rsidRDefault="00C941B8" w:rsidP="00C941B8">
      <w:pPr>
        <w:pStyle w:val="BodyText"/>
        <w:numPr>
          <w:ilvl w:val="1"/>
          <w:numId w:val="28"/>
        </w:numPr>
      </w:pPr>
      <w:r w:rsidRPr="00C941B8">
        <w:t>course_id (FK → Courses)</w:t>
      </w:r>
    </w:p>
    <w:p w14:paraId="23B58E20" w14:textId="77777777" w:rsidR="00C941B8" w:rsidRPr="00C941B8" w:rsidRDefault="00C941B8" w:rsidP="00C941B8">
      <w:pPr>
        <w:pStyle w:val="BodyText"/>
        <w:numPr>
          <w:ilvl w:val="1"/>
          <w:numId w:val="28"/>
        </w:numPr>
      </w:pPr>
      <w:r w:rsidRPr="00C941B8">
        <w:t>due_date</w:t>
      </w:r>
    </w:p>
    <w:p w14:paraId="071A2EA8" w14:textId="77777777" w:rsidR="00C941B8" w:rsidRPr="00C941B8" w:rsidRDefault="00C941B8" w:rsidP="00C941B8">
      <w:pPr>
        <w:pStyle w:val="BodyText"/>
      </w:pPr>
      <w:r w:rsidRPr="00C941B8">
        <w:pict w14:anchorId="4BB9072F">
          <v:rect id="_x0000_i1032" style="width:0;height:1.5pt" o:hralign="center" o:hrstd="t" o:hr="t" fillcolor="#a0a0a0" stroked="f"/>
        </w:pict>
      </w:r>
    </w:p>
    <w:p w14:paraId="127C8C05" w14:textId="77777777" w:rsidR="00C941B8" w:rsidRPr="00C941B8" w:rsidRDefault="00C941B8" w:rsidP="00C941B8">
      <w:pPr>
        <w:pStyle w:val="BodyText"/>
        <w:rPr>
          <w:b/>
          <w:bCs/>
        </w:rPr>
      </w:pPr>
      <w:r w:rsidRPr="00C941B8">
        <w:rPr>
          <w:b/>
          <w:bCs/>
        </w:rPr>
        <w:t>9. Study Progress Table</w:t>
      </w:r>
    </w:p>
    <w:p w14:paraId="4F145D01" w14:textId="77777777" w:rsidR="00C941B8" w:rsidRPr="00C941B8" w:rsidRDefault="00C941B8" w:rsidP="00C941B8">
      <w:pPr>
        <w:pStyle w:val="BodyText"/>
        <w:numPr>
          <w:ilvl w:val="0"/>
          <w:numId w:val="29"/>
        </w:numPr>
      </w:pPr>
      <w:r w:rsidRPr="00C941B8">
        <w:rPr>
          <w:b/>
          <w:bCs/>
        </w:rPr>
        <w:t>Purpose:</w:t>
      </w:r>
      <w:r w:rsidRPr="00C941B8">
        <w:t xml:space="preserve"> Track daily and monthly study progress.</w:t>
      </w:r>
    </w:p>
    <w:p w14:paraId="5B40CA40" w14:textId="77777777" w:rsidR="00C941B8" w:rsidRPr="00C941B8" w:rsidRDefault="00C941B8" w:rsidP="00C941B8">
      <w:pPr>
        <w:pStyle w:val="BodyText"/>
        <w:numPr>
          <w:ilvl w:val="0"/>
          <w:numId w:val="29"/>
        </w:numPr>
      </w:pPr>
      <w:r w:rsidRPr="00C941B8">
        <w:rPr>
          <w:b/>
          <w:bCs/>
        </w:rPr>
        <w:t>Fields:</w:t>
      </w:r>
    </w:p>
    <w:p w14:paraId="5F9BDFC0" w14:textId="77777777" w:rsidR="00C941B8" w:rsidRPr="00C941B8" w:rsidRDefault="00C941B8" w:rsidP="00C941B8">
      <w:pPr>
        <w:pStyle w:val="BodyText"/>
        <w:numPr>
          <w:ilvl w:val="1"/>
          <w:numId w:val="29"/>
        </w:numPr>
      </w:pPr>
      <w:r w:rsidRPr="00C941B8">
        <w:t>id (PK)</w:t>
      </w:r>
    </w:p>
    <w:p w14:paraId="79E3B52B" w14:textId="77777777" w:rsidR="00C941B8" w:rsidRPr="00C941B8" w:rsidRDefault="00C941B8" w:rsidP="00C941B8">
      <w:pPr>
        <w:pStyle w:val="BodyText"/>
        <w:numPr>
          <w:ilvl w:val="1"/>
          <w:numId w:val="29"/>
        </w:numPr>
      </w:pPr>
      <w:r w:rsidRPr="00C941B8">
        <w:t>student_id (FK → Users)</w:t>
      </w:r>
    </w:p>
    <w:p w14:paraId="2FAA2C75" w14:textId="77777777" w:rsidR="00C941B8" w:rsidRPr="00C941B8" w:rsidRDefault="00C941B8" w:rsidP="00C941B8">
      <w:pPr>
        <w:pStyle w:val="BodyText"/>
        <w:numPr>
          <w:ilvl w:val="1"/>
          <w:numId w:val="29"/>
        </w:numPr>
      </w:pPr>
      <w:r w:rsidRPr="00C941B8">
        <w:t>date (day being tracked)</w:t>
      </w:r>
    </w:p>
    <w:p w14:paraId="2E784578" w14:textId="77777777" w:rsidR="00C941B8" w:rsidRPr="00C941B8" w:rsidRDefault="00C941B8" w:rsidP="00C941B8">
      <w:pPr>
        <w:pStyle w:val="BodyText"/>
        <w:numPr>
          <w:ilvl w:val="1"/>
          <w:numId w:val="29"/>
        </w:numPr>
      </w:pPr>
      <w:r w:rsidRPr="00C941B8">
        <w:t>hours_studied</w:t>
      </w:r>
    </w:p>
    <w:p w14:paraId="570DD293" w14:textId="77777777" w:rsidR="00C941B8" w:rsidRPr="00C941B8" w:rsidRDefault="00C941B8" w:rsidP="00C941B8">
      <w:pPr>
        <w:pStyle w:val="BodyText"/>
        <w:numPr>
          <w:ilvl w:val="1"/>
          <w:numId w:val="29"/>
        </w:numPr>
      </w:pPr>
      <w:r w:rsidRPr="00C941B8">
        <w:t>tasks_completed (summary of what was done that day)</w:t>
      </w:r>
    </w:p>
    <w:p w14:paraId="1357C817" w14:textId="690AFC29" w:rsidR="00DA2FAA" w:rsidRPr="00DA2FAA" w:rsidRDefault="00C941B8" w:rsidP="0040546E">
      <w:pPr>
        <w:pStyle w:val="BodyText"/>
        <w:numPr>
          <w:ilvl w:val="1"/>
          <w:numId w:val="29"/>
        </w:numPr>
      </w:pPr>
      <w:r w:rsidRPr="00C941B8">
        <w:t>month_summary (optional text or computed from daily entries)</w:t>
      </w:r>
    </w:p>
    <w:sectPr w:rsidR="00DA2FAA" w:rsidRPr="00DA2FAA" w:rsidSect="006C3CFD">
      <w:footnotePr>
        <w:numRestart w:val="eachSect"/>
      </w:footnotePr>
      <w:pgSz w:w="12240" w:h="15840"/>
      <w:pgMar w:top="1440" w:right="900" w:bottom="1440" w:left="135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9684E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B10C9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421266A"/>
    <w:multiLevelType w:val="hybridMultilevel"/>
    <w:tmpl w:val="8102A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A20FE"/>
    <w:multiLevelType w:val="multilevel"/>
    <w:tmpl w:val="AF4804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1A51CE"/>
    <w:multiLevelType w:val="multilevel"/>
    <w:tmpl w:val="41DE5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9E6088"/>
    <w:multiLevelType w:val="multilevel"/>
    <w:tmpl w:val="3DBE2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C11E6F"/>
    <w:multiLevelType w:val="multilevel"/>
    <w:tmpl w:val="8932A7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896E3F"/>
    <w:multiLevelType w:val="multilevel"/>
    <w:tmpl w:val="53DC86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9E3937"/>
    <w:multiLevelType w:val="multilevel"/>
    <w:tmpl w:val="61080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562AD9"/>
    <w:multiLevelType w:val="multilevel"/>
    <w:tmpl w:val="FE84D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624E34"/>
    <w:multiLevelType w:val="multilevel"/>
    <w:tmpl w:val="B3BCB7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C83521"/>
    <w:multiLevelType w:val="multilevel"/>
    <w:tmpl w:val="DA384B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2871121">
    <w:abstractNumId w:val="0"/>
  </w:num>
  <w:num w:numId="2" w16cid:durableId="457651607">
    <w:abstractNumId w:val="1"/>
  </w:num>
  <w:num w:numId="3" w16cid:durableId="683286144">
    <w:abstractNumId w:val="1"/>
  </w:num>
  <w:num w:numId="4" w16cid:durableId="195430548">
    <w:abstractNumId w:val="1"/>
  </w:num>
  <w:num w:numId="5" w16cid:durableId="992486952">
    <w:abstractNumId w:val="1"/>
  </w:num>
  <w:num w:numId="6" w16cid:durableId="361058590">
    <w:abstractNumId w:val="1"/>
  </w:num>
  <w:num w:numId="7" w16cid:durableId="1622414717">
    <w:abstractNumId w:val="1"/>
  </w:num>
  <w:num w:numId="8" w16cid:durableId="1441991766">
    <w:abstractNumId w:val="1"/>
  </w:num>
  <w:num w:numId="9" w16cid:durableId="2000232519">
    <w:abstractNumId w:val="1"/>
  </w:num>
  <w:num w:numId="10" w16cid:durableId="1739522494">
    <w:abstractNumId w:val="1"/>
  </w:num>
  <w:num w:numId="11" w16cid:durableId="831486079">
    <w:abstractNumId w:val="1"/>
  </w:num>
  <w:num w:numId="12" w16cid:durableId="902133074">
    <w:abstractNumId w:val="1"/>
  </w:num>
  <w:num w:numId="13" w16cid:durableId="1869752562">
    <w:abstractNumId w:val="1"/>
  </w:num>
  <w:num w:numId="14" w16cid:durableId="2095130667">
    <w:abstractNumId w:val="1"/>
  </w:num>
  <w:num w:numId="15" w16cid:durableId="1981809589">
    <w:abstractNumId w:val="1"/>
  </w:num>
  <w:num w:numId="16" w16cid:durableId="105736666">
    <w:abstractNumId w:val="1"/>
  </w:num>
  <w:num w:numId="17" w16cid:durableId="1179932747">
    <w:abstractNumId w:val="1"/>
  </w:num>
  <w:num w:numId="18" w16cid:durableId="208419346">
    <w:abstractNumId w:val="1"/>
  </w:num>
  <w:num w:numId="19" w16cid:durableId="1169642347">
    <w:abstractNumId w:val="1"/>
  </w:num>
  <w:num w:numId="20" w16cid:durableId="854150844">
    <w:abstractNumId w:val="2"/>
  </w:num>
  <w:num w:numId="21" w16cid:durableId="580410266">
    <w:abstractNumId w:val="4"/>
  </w:num>
  <w:num w:numId="22" w16cid:durableId="1229919935">
    <w:abstractNumId w:val="7"/>
  </w:num>
  <w:num w:numId="23" w16cid:durableId="1559510933">
    <w:abstractNumId w:val="5"/>
  </w:num>
  <w:num w:numId="24" w16cid:durableId="375276537">
    <w:abstractNumId w:val="3"/>
  </w:num>
  <w:num w:numId="25" w16cid:durableId="2100364242">
    <w:abstractNumId w:val="11"/>
  </w:num>
  <w:num w:numId="26" w16cid:durableId="2106294079">
    <w:abstractNumId w:val="6"/>
  </w:num>
  <w:num w:numId="27" w16cid:durableId="1222332497">
    <w:abstractNumId w:val="9"/>
  </w:num>
  <w:num w:numId="28" w16cid:durableId="1569925651">
    <w:abstractNumId w:val="10"/>
  </w:num>
  <w:num w:numId="29" w16cid:durableId="19881287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46B3"/>
    <w:rsid w:val="000C23FD"/>
    <w:rsid w:val="001E0A2D"/>
    <w:rsid w:val="0040546E"/>
    <w:rsid w:val="00421358"/>
    <w:rsid w:val="006C3CFD"/>
    <w:rsid w:val="007D3CA4"/>
    <w:rsid w:val="0084003F"/>
    <w:rsid w:val="0094370C"/>
    <w:rsid w:val="00AE1DAB"/>
    <w:rsid w:val="00B046B3"/>
    <w:rsid w:val="00B108F9"/>
    <w:rsid w:val="00C941B8"/>
    <w:rsid w:val="00CC5D1C"/>
    <w:rsid w:val="00D4629C"/>
    <w:rsid w:val="00DA2FAA"/>
    <w:rsid w:val="00F3636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E8B06"/>
  <w15:docId w15:val="{C1F06E98-D0B1-4FA4-9864-30CDF6048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846AA6-3CA3-4A9E-B6D7-97978CDF0EC4}" type="doc">
      <dgm:prSet loTypeId="urn:microsoft.com/office/officeart/2005/8/layout/orgChart1" loCatId="hierarchy" qsTypeId="urn:microsoft.com/office/officeart/2005/8/quickstyle/simple1" qsCatId="simple" csTypeId="urn:microsoft.com/office/officeart/2005/8/colors/accent6_2" csCatId="accent6" phldr="1"/>
      <dgm:spPr/>
      <dgm:t>
        <a:bodyPr/>
        <a:lstStyle/>
        <a:p>
          <a:pPr rtl="1"/>
          <a:endParaRPr lang="he-IL"/>
        </a:p>
      </dgm:t>
    </dgm:pt>
    <dgm:pt modelId="{5E9BC50E-5334-4527-A72D-0B1656A10193}">
      <dgm:prSet phldrT="[Text]" custT="1"/>
      <dgm:spPr/>
      <dgm:t>
        <a:bodyPr/>
        <a:lstStyle/>
        <a:p>
          <a:pPr algn="ctr" rtl="1"/>
          <a:r>
            <a:rPr lang="en-US" sz="1200"/>
            <a:t>Home</a:t>
          </a:r>
          <a:endParaRPr lang="he-IL" sz="1200"/>
        </a:p>
      </dgm:t>
    </dgm:pt>
    <dgm:pt modelId="{FC64BD4C-4D3C-45B9-94C9-7AC0FD6D34D5}" type="parTrans" cxnId="{68429D5A-4A3D-42ED-980A-B7E2ED2E8008}">
      <dgm:prSet/>
      <dgm:spPr/>
      <dgm:t>
        <a:bodyPr/>
        <a:lstStyle/>
        <a:p>
          <a:pPr algn="ctr" rtl="1"/>
          <a:endParaRPr lang="he-IL" sz="1200"/>
        </a:p>
      </dgm:t>
    </dgm:pt>
    <dgm:pt modelId="{C4A58755-CAA0-4D46-B973-BA2910797416}" type="sibTrans" cxnId="{68429D5A-4A3D-42ED-980A-B7E2ED2E8008}">
      <dgm:prSet/>
      <dgm:spPr/>
      <dgm:t>
        <a:bodyPr/>
        <a:lstStyle/>
        <a:p>
          <a:pPr algn="ctr" rtl="1"/>
          <a:endParaRPr lang="he-IL" sz="1200"/>
        </a:p>
      </dgm:t>
    </dgm:pt>
    <dgm:pt modelId="{78AC2956-ECFA-4F1C-99F6-1FC69D423A66}">
      <dgm:prSet phldrT="[Text]" custT="1"/>
      <dgm:spPr/>
      <dgm:t>
        <a:bodyPr/>
        <a:lstStyle/>
        <a:p>
          <a:pPr algn="ctr" rtl="1"/>
          <a:r>
            <a:rPr lang="he-IL" sz="1200"/>
            <a:t>לו"ז שנתי</a:t>
          </a:r>
        </a:p>
      </dgm:t>
    </dgm:pt>
    <dgm:pt modelId="{C13B07A0-C019-4C29-B7B1-AA8E45A5CE6F}" type="parTrans" cxnId="{8DEF6359-2A2F-4E92-AF3C-97D28B316324}">
      <dgm:prSet/>
      <dgm:spPr/>
      <dgm:t>
        <a:bodyPr/>
        <a:lstStyle/>
        <a:p>
          <a:pPr algn="ctr" rtl="1"/>
          <a:endParaRPr lang="he-IL" sz="1200"/>
        </a:p>
      </dgm:t>
    </dgm:pt>
    <dgm:pt modelId="{566198A1-3DB4-48A3-96BE-CA3E68247A88}" type="sibTrans" cxnId="{8DEF6359-2A2F-4E92-AF3C-97D28B316324}">
      <dgm:prSet/>
      <dgm:spPr/>
      <dgm:t>
        <a:bodyPr/>
        <a:lstStyle/>
        <a:p>
          <a:pPr algn="ctr" rtl="1"/>
          <a:endParaRPr lang="he-IL" sz="1200"/>
        </a:p>
      </dgm:t>
    </dgm:pt>
    <dgm:pt modelId="{DA35677E-E35E-4CB2-941E-AF53C7DBA1DD}">
      <dgm:prSet phldrT="[Text]" custT="1"/>
      <dgm:spPr/>
      <dgm:t>
        <a:bodyPr/>
        <a:lstStyle/>
        <a:p>
          <a:pPr algn="ctr" rtl="1"/>
          <a:r>
            <a:rPr lang="en-US" sz="1200"/>
            <a:t>login</a:t>
          </a:r>
          <a:endParaRPr lang="he-IL" sz="1200"/>
        </a:p>
      </dgm:t>
    </dgm:pt>
    <dgm:pt modelId="{6AE33A30-3191-4CD5-B1FC-7C36891D603C}" type="parTrans" cxnId="{C2EABADE-C429-48E6-9F39-139CF4885AB2}">
      <dgm:prSet/>
      <dgm:spPr/>
      <dgm:t>
        <a:bodyPr/>
        <a:lstStyle/>
        <a:p>
          <a:pPr algn="ctr" rtl="1"/>
          <a:endParaRPr lang="he-IL" sz="1200"/>
        </a:p>
      </dgm:t>
    </dgm:pt>
    <dgm:pt modelId="{A3752FE8-15E8-4228-89CC-0CC9981D5FDD}" type="sibTrans" cxnId="{C2EABADE-C429-48E6-9F39-139CF4885AB2}">
      <dgm:prSet/>
      <dgm:spPr/>
      <dgm:t>
        <a:bodyPr/>
        <a:lstStyle/>
        <a:p>
          <a:pPr algn="ctr" rtl="1"/>
          <a:endParaRPr lang="he-IL" sz="1200"/>
        </a:p>
      </dgm:t>
    </dgm:pt>
    <dgm:pt modelId="{7F11A96F-2A1C-4531-97A4-1E7C9524C587}">
      <dgm:prSet phldrT="[Text]" custT="1"/>
      <dgm:spPr/>
      <dgm:t>
        <a:bodyPr/>
        <a:lstStyle/>
        <a:p>
          <a:pPr algn="ctr" rtl="1"/>
          <a:r>
            <a:rPr lang="en-US" sz="1200"/>
            <a:t>sign up</a:t>
          </a:r>
          <a:endParaRPr lang="he-IL" sz="1200"/>
        </a:p>
      </dgm:t>
    </dgm:pt>
    <dgm:pt modelId="{1A8E2671-088B-4786-A2E6-5BBC0FD3C77E}" type="parTrans" cxnId="{ECA8813E-CEF0-4270-B77B-4759305A1613}">
      <dgm:prSet/>
      <dgm:spPr/>
      <dgm:t>
        <a:bodyPr/>
        <a:lstStyle/>
        <a:p>
          <a:pPr algn="ctr" rtl="1"/>
          <a:endParaRPr lang="he-IL" sz="1200"/>
        </a:p>
      </dgm:t>
    </dgm:pt>
    <dgm:pt modelId="{91F91F94-6E23-4156-9288-F9FBB3522B4E}" type="sibTrans" cxnId="{ECA8813E-CEF0-4270-B77B-4759305A1613}">
      <dgm:prSet/>
      <dgm:spPr/>
      <dgm:t>
        <a:bodyPr/>
        <a:lstStyle/>
        <a:p>
          <a:pPr algn="ctr" rtl="1"/>
          <a:endParaRPr lang="he-IL" sz="1200"/>
        </a:p>
      </dgm:t>
    </dgm:pt>
    <dgm:pt modelId="{A8AEC7CC-AA58-49F1-A5D8-9BEB4F9D5176}">
      <dgm:prSet/>
      <dgm:spPr/>
      <dgm:t>
        <a:bodyPr/>
        <a:lstStyle/>
        <a:p>
          <a:pPr algn="ctr" rtl="1"/>
          <a:r>
            <a:rPr lang="en-US"/>
            <a:t>book rooms (campus/ Haifa University Library)</a:t>
          </a:r>
          <a:endParaRPr lang="he-IL"/>
        </a:p>
      </dgm:t>
    </dgm:pt>
    <dgm:pt modelId="{86511DA7-203E-45D0-BC45-F0B1599DA39E}" type="parTrans" cxnId="{7419314C-C4A3-414A-8873-0E50F21252C2}">
      <dgm:prSet/>
      <dgm:spPr/>
      <dgm:t>
        <a:bodyPr/>
        <a:lstStyle/>
        <a:p>
          <a:pPr algn="ctr" rtl="1"/>
          <a:endParaRPr lang="he-IL"/>
        </a:p>
      </dgm:t>
    </dgm:pt>
    <dgm:pt modelId="{3C54EE94-C295-4453-95D6-96DCDA966639}" type="sibTrans" cxnId="{7419314C-C4A3-414A-8873-0E50F21252C2}">
      <dgm:prSet/>
      <dgm:spPr/>
      <dgm:t>
        <a:bodyPr/>
        <a:lstStyle/>
        <a:p>
          <a:pPr algn="ctr" rtl="1"/>
          <a:endParaRPr lang="he-IL"/>
        </a:p>
      </dgm:t>
    </dgm:pt>
    <dgm:pt modelId="{DFACCEAB-0966-42A7-9F14-4320DB9AF77E}">
      <dgm:prSet custT="1"/>
      <dgm:spPr/>
      <dgm:t>
        <a:bodyPr/>
        <a:lstStyle/>
        <a:p>
          <a:pPr algn="ctr" rtl="0"/>
          <a:r>
            <a:rPr lang="en-US" sz="1200"/>
            <a:t>student</a:t>
          </a:r>
          <a:endParaRPr lang="he-IL" sz="1200"/>
        </a:p>
      </dgm:t>
    </dgm:pt>
    <dgm:pt modelId="{F853798D-3B1C-4EC0-BD5B-F690F01DC6CF}" type="parTrans" cxnId="{A66B4B29-5999-4E0A-B739-A159920FB598}">
      <dgm:prSet/>
      <dgm:spPr/>
      <dgm:t>
        <a:bodyPr/>
        <a:lstStyle/>
        <a:p>
          <a:pPr algn="ctr" rtl="1"/>
          <a:endParaRPr lang="he-IL"/>
        </a:p>
      </dgm:t>
    </dgm:pt>
    <dgm:pt modelId="{7B041DBC-EB66-476F-87A4-6DCACA995E67}" type="sibTrans" cxnId="{A66B4B29-5999-4E0A-B739-A159920FB598}">
      <dgm:prSet/>
      <dgm:spPr/>
      <dgm:t>
        <a:bodyPr/>
        <a:lstStyle/>
        <a:p>
          <a:pPr algn="ctr" rtl="1"/>
          <a:endParaRPr lang="he-IL"/>
        </a:p>
      </dgm:t>
    </dgm:pt>
    <dgm:pt modelId="{C92F21DB-F988-4BC1-82CF-84AA8077728E}">
      <dgm:prSet custT="1"/>
      <dgm:spPr/>
      <dgm:t>
        <a:bodyPr/>
        <a:lstStyle/>
        <a:p>
          <a:pPr algn="ctr" rtl="1"/>
          <a:r>
            <a:rPr lang="en-US" sz="800"/>
            <a:t>lectures / instructors</a:t>
          </a:r>
          <a:endParaRPr lang="he-IL" sz="800"/>
        </a:p>
      </dgm:t>
    </dgm:pt>
    <dgm:pt modelId="{D88D9D3B-6991-4AAC-9980-020BCF4652E2}" type="parTrans" cxnId="{22BF15D0-08D4-4E6E-85BA-77E74D087261}">
      <dgm:prSet/>
      <dgm:spPr/>
      <dgm:t>
        <a:bodyPr/>
        <a:lstStyle/>
        <a:p>
          <a:pPr algn="ctr" rtl="1"/>
          <a:endParaRPr lang="he-IL"/>
        </a:p>
      </dgm:t>
    </dgm:pt>
    <dgm:pt modelId="{CD9BFAC3-AAA0-47CF-86E7-17B4F2DADF58}" type="sibTrans" cxnId="{22BF15D0-08D4-4E6E-85BA-77E74D087261}">
      <dgm:prSet/>
      <dgm:spPr/>
      <dgm:t>
        <a:bodyPr/>
        <a:lstStyle/>
        <a:p>
          <a:pPr algn="ctr" rtl="1"/>
          <a:endParaRPr lang="he-IL"/>
        </a:p>
      </dgm:t>
    </dgm:pt>
    <dgm:pt modelId="{47A3E86A-5BD4-4C87-91D8-0DE83F121CFA}" type="asst">
      <dgm:prSet/>
      <dgm:spPr/>
      <dgm:t>
        <a:bodyPr/>
        <a:lstStyle/>
        <a:p>
          <a:pPr algn="ctr" rtl="1"/>
          <a:r>
            <a:rPr lang="en-US"/>
            <a:t>homework checker</a:t>
          </a:r>
          <a:endParaRPr lang="he-IL"/>
        </a:p>
      </dgm:t>
    </dgm:pt>
    <dgm:pt modelId="{B02123A7-7595-468C-BB8A-504CFEB7B8C2}" type="sibTrans" cxnId="{63130D21-5150-4096-B7EA-9438C9C419EB}">
      <dgm:prSet/>
      <dgm:spPr/>
      <dgm:t>
        <a:bodyPr/>
        <a:lstStyle/>
        <a:p>
          <a:pPr algn="ctr" rtl="1"/>
          <a:endParaRPr lang="he-IL"/>
        </a:p>
      </dgm:t>
    </dgm:pt>
    <dgm:pt modelId="{E1C451E8-038F-45FF-9AF3-299FC2CFB5C1}" type="parTrans" cxnId="{63130D21-5150-4096-B7EA-9438C9C419EB}">
      <dgm:prSet/>
      <dgm:spPr/>
      <dgm:t>
        <a:bodyPr/>
        <a:lstStyle/>
        <a:p>
          <a:pPr algn="ctr" rtl="1"/>
          <a:endParaRPr lang="he-IL"/>
        </a:p>
      </dgm:t>
    </dgm:pt>
    <dgm:pt modelId="{7BFAEB6E-D2AF-4286-A900-5859AD7E7CD9}">
      <dgm:prSet/>
      <dgm:spPr/>
      <dgm:t>
        <a:bodyPr/>
        <a:lstStyle/>
        <a:p>
          <a:pPr algn="ctr" rtl="1"/>
          <a:r>
            <a:rPr lang="en-US"/>
            <a:t>classrooms info  (room numbers and floor and buildings)</a:t>
          </a:r>
          <a:endParaRPr lang="he-IL"/>
        </a:p>
      </dgm:t>
    </dgm:pt>
    <dgm:pt modelId="{35380424-9AFF-4431-9378-A5F207208952}" type="parTrans" cxnId="{A6110E69-430F-438F-BE79-F2A6CA1BFE3A}">
      <dgm:prSet/>
      <dgm:spPr/>
      <dgm:t>
        <a:bodyPr/>
        <a:lstStyle/>
        <a:p>
          <a:pPr algn="ctr" rtl="1"/>
          <a:endParaRPr lang="he-IL"/>
        </a:p>
      </dgm:t>
    </dgm:pt>
    <dgm:pt modelId="{78851F8D-A6E9-4B45-AA92-DCDF1441B54C}" type="sibTrans" cxnId="{A6110E69-430F-438F-BE79-F2A6CA1BFE3A}">
      <dgm:prSet/>
      <dgm:spPr/>
      <dgm:t>
        <a:bodyPr/>
        <a:lstStyle/>
        <a:p>
          <a:pPr algn="ctr" rtl="1"/>
          <a:endParaRPr lang="he-IL"/>
        </a:p>
      </dgm:t>
    </dgm:pt>
    <dgm:pt modelId="{0D01A67D-326B-4C4A-BB6C-FED59C6F046E}">
      <dgm:prSet/>
      <dgm:spPr/>
      <dgm:t>
        <a:bodyPr/>
        <a:lstStyle/>
        <a:p>
          <a:pPr algn="ctr" rtl="1"/>
          <a:r>
            <a:rPr lang="en-US"/>
            <a:t>Planner (3 modes  - day, weekly, and monthly)</a:t>
          </a:r>
          <a:endParaRPr lang="he-IL"/>
        </a:p>
      </dgm:t>
    </dgm:pt>
    <dgm:pt modelId="{97D439C2-76C1-4DCD-879D-99D38F01706B}" type="parTrans" cxnId="{671A5480-12B9-4CD2-8064-A0A3087363DC}">
      <dgm:prSet/>
      <dgm:spPr/>
      <dgm:t>
        <a:bodyPr/>
        <a:lstStyle/>
        <a:p>
          <a:pPr algn="ctr" rtl="1"/>
          <a:endParaRPr lang="he-IL"/>
        </a:p>
      </dgm:t>
    </dgm:pt>
    <dgm:pt modelId="{83097E29-F7AE-4E3F-A223-C2E8030248B0}" type="sibTrans" cxnId="{671A5480-12B9-4CD2-8064-A0A3087363DC}">
      <dgm:prSet/>
      <dgm:spPr/>
      <dgm:t>
        <a:bodyPr/>
        <a:lstStyle/>
        <a:p>
          <a:pPr algn="ctr" rtl="1"/>
          <a:endParaRPr lang="he-IL"/>
        </a:p>
      </dgm:t>
    </dgm:pt>
    <dgm:pt modelId="{185614E2-8393-4B52-8B44-72FD7F7BE749}">
      <dgm:prSet/>
      <dgm:spPr/>
      <dgm:t>
        <a:bodyPr/>
        <a:lstStyle/>
        <a:p>
          <a:pPr algn="ctr" rtl="1"/>
          <a:r>
            <a:rPr lang="en-US"/>
            <a:t>study timer , my study space</a:t>
          </a:r>
          <a:endParaRPr lang="he-IL"/>
        </a:p>
      </dgm:t>
    </dgm:pt>
    <dgm:pt modelId="{5C1FF7C1-0193-4EE8-8375-18F9AE0BB0F0}" type="parTrans" cxnId="{0D278952-388B-4025-8F39-E90D6FB3B807}">
      <dgm:prSet/>
      <dgm:spPr/>
      <dgm:t>
        <a:bodyPr/>
        <a:lstStyle/>
        <a:p>
          <a:pPr algn="ctr" rtl="1"/>
          <a:endParaRPr lang="he-IL"/>
        </a:p>
      </dgm:t>
    </dgm:pt>
    <dgm:pt modelId="{ACEF742E-26C0-4523-B94D-951037DEFAB4}" type="sibTrans" cxnId="{0D278952-388B-4025-8F39-E90D6FB3B807}">
      <dgm:prSet/>
      <dgm:spPr/>
      <dgm:t>
        <a:bodyPr/>
        <a:lstStyle/>
        <a:p>
          <a:pPr algn="ctr" rtl="1"/>
          <a:endParaRPr lang="he-IL"/>
        </a:p>
      </dgm:t>
    </dgm:pt>
    <dgm:pt modelId="{097E8F05-9B34-4C49-AD71-367375379C04}">
      <dgm:prSet/>
      <dgm:spPr/>
      <dgm:t>
        <a:bodyPr/>
        <a:lstStyle/>
        <a:p>
          <a:pPr algn="ctr" rtl="1"/>
          <a:r>
            <a:rPr lang="en-US"/>
            <a:t>study tracker (tracks study time average per week and per month)</a:t>
          </a:r>
          <a:endParaRPr lang="he-IL"/>
        </a:p>
      </dgm:t>
    </dgm:pt>
    <dgm:pt modelId="{4CCEA357-23A9-4937-AF61-6CA75D315838}" type="sibTrans" cxnId="{D978156A-A2A8-4830-87D1-FC7EEF064676}">
      <dgm:prSet/>
      <dgm:spPr/>
      <dgm:t>
        <a:bodyPr/>
        <a:lstStyle/>
        <a:p>
          <a:pPr algn="ctr" rtl="1"/>
          <a:endParaRPr lang="he-IL"/>
        </a:p>
      </dgm:t>
    </dgm:pt>
    <dgm:pt modelId="{4C7AE8E5-CD0F-4A79-B6B5-BA8D1C531589}" type="parTrans" cxnId="{D978156A-A2A8-4830-87D1-FC7EEF064676}">
      <dgm:prSet/>
      <dgm:spPr/>
      <dgm:t>
        <a:bodyPr/>
        <a:lstStyle/>
        <a:p>
          <a:pPr algn="ctr" rtl="1"/>
          <a:endParaRPr lang="he-IL"/>
        </a:p>
      </dgm:t>
    </dgm:pt>
    <dgm:pt modelId="{11E9F5F7-6D3B-4B49-A765-CB5DCB5AC8A7}">
      <dgm:prSet/>
      <dgm:spPr/>
      <dgm:t>
        <a:bodyPr/>
        <a:lstStyle/>
        <a:p>
          <a:pPr algn="ctr" rtl="1"/>
          <a:r>
            <a:rPr lang="en-US"/>
            <a:t>homework planner with classification and due dates prioritized and partner homework cells </a:t>
          </a:r>
          <a:r>
            <a:rPr lang="he-IL"/>
            <a:t> </a:t>
          </a:r>
        </a:p>
      </dgm:t>
    </dgm:pt>
    <dgm:pt modelId="{66475192-8407-4AB4-B26A-7FDFB322E6FA}" type="parTrans" cxnId="{84697513-FC43-474C-A117-9DB5E669B076}">
      <dgm:prSet/>
      <dgm:spPr/>
      <dgm:t>
        <a:bodyPr/>
        <a:lstStyle/>
        <a:p>
          <a:pPr algn="ctr" rtl="1"/>
          <a:endParaRPr lang="he-IL"/>
        </a:p>
      </dgm:t>
    </dgm:pt>
    <dgm:pt modelId="{E6278D79-DA91-4F81-9B5D-09578661F850}" type="sibTrans" cxnId="{84697513-FC43-474C-A117-9DB5E669B076}">
      <dgm:prSet/>
      <dgm:spPr/>
      <dgm:t>
        <a:bodyPr/>
        <a:lstStyle/>
        <a:p>
          <a:pPr algn="ctr" rtl="1"/>
          <a:endParaRPr lang="he-IL"/>
        </a:p>
      </dgm:t>
    </dgm:pt>
    <dgm:pt modelId="{E083AAAA-F108-48D1-B1E2-7D2AD1D1B9FF}">
      <dgm:prSet/>
      <dgm:spPr/>
      <dgm:t>
        <a:bodyPr/>
        <a:lstStyle/>
        <a:p>
          <a:pPr algn="ctr" rtl="1"/>
          <a:r>
            <a:rPr lang="en-US"/>
            <a:t>classes planner</a:t>
          </a:r>
          <a:endParaRPr lang="he-IL"/>
        </a:p>
      </dgm:t>
    </dgm:pt>
    <dgm:pt modelId="{8D6F7103-13D0-4B0A-8EBE-E4514CCC4412}" type="parTrans" cxnId="{87A9800B-1FC9-4255-9C0F-42A8A74E8EDF}">
      <dgm:prSet/>
      <dgm:spPr/>
      <dgm:t>
        <a:bodyPr/>
        <a:lstStyle/>
        <a:p>
          <a:pPr algn="ctr" rtl="1"/>
          <a:endParaRPr lang="he-IL"/>
        </a:p>
      </dgm:t>
    </dgm:pt>
    <dgm:pt modelId="{35CE1FB9-8450-489B-B5FB-6DBA53CC075D}" type="sibTrans" cxnId="{87A9800B-1FC9-4255-9C0F-42A8A74E8EDF}">
      <dgm:prSet/>
      <dgm:spPr/>
      <dgm:t>
        <a:bodyPr/>
        <a:lstStyle/>
        <a:p>
          <a:pPr algn="ctr" rtl="1"/>
          <a:endParaRPr lang="he-IL"/>
        </a:p>
      </dgm:t>
    </dgm:pt>
    <dgm:pt modelId="{7A63FDFE-3BE0-4FC0-8E3E-7224078E990D}">
      <dgm:prSet/>
      <dgm:spPr/>
      <dgm:t>
        <a:bodyPr/>
        <a:lstStyle/>
        <a:p>
          <a:pPr algn="ctr" rtl="1"/>
          <a:r>
            <a:rPr lang="en-US"/>
            <a:t>exams  and final assignments</a:t>
          </a:r>
          <a:endParaRPr lang="he-IL"/>
        </a:p>
      </dgm:t>
    </dgm:pt>
    <dgm:pt modelId="{A99C8C0C-2547-4BA2-9EEB-075EBD740527}" type="parTrans" cxnId="{1D97C2F1-1B88-4E7E-85A5-91513369E395}">
      <dgm:prSet/>
      <dgm:spPr/>
      <dgm:t>
        <a:bodyPr/>
        <a:lstStyle/>
        <a:p>
          <a:pPr algn="ctr" rtl="1"/>
          <a:endParaRPr lang="he-IL"/>
        </a:p>
      </dgm:t>
    </dgm:pt>
    <dgm:pt modelId="{8EEDB79B-93DD-4A38-BE1D-6254B22CCE9D}" type="sibTrans" cxnId="{1D97C2F1-1B88-4E7E-85A5-91513369E395}">
      <dgm:prSet/>
      <dgm:spPr/>
      <dgm:t>
        <a:bodyPr/>
        <a:lstStyle/>
        <a:p>
          <a:pPr algn="ctr" rtl="1"/>
          <a:endParaRPr lang="he-IL"/>
        </a:p>
      </dgm:t>
    </dgm:pt>
    <dgm:pt modelId="{8359B211-48CA-45D6-8CB4-25BC6313D860}">
      <dgm:prSet/>
      <dgm:spPr/>
      <dgm:t>
        <a:bodyPr/>
        <a:lstStyle/>
        <a:p>
          <a:pPr algn="ctr" rtl="1"/>
          <a:r>
            <a:rPr lang="en-US"/>
            <a:t>progress</a:t>
          </a:r>
          <a:endParaRPr lang="he-IL"/>
        </a:p>
      </dgm:t>
    </dgm:pt>
    <dgm:pt modelId="{74C21C22-246C-44DF-AC3F-C7097BB3ADBD}" type="parTrans" cxnId="{2E36BDBA-B77C-4C3E-8E23-A59A82B13A28}">
      <dgm:prSet/>
      <dgm:spPr/>
      <dgm:t>
        <a:bodyPr/>
        <a:lstStyle/>
        <a:p>
          <a:pPr algn="ctr" rtl="1"/>
          <a:endParaRPr lang="he-IL"/>
        </a:p>
      </dgm:t>
    </dgm:pt>
    <dgm:pt modelId="{DB0E57F9-4388-4C27-824B-9FCC73B3E623}" type="sibTrans" cxnId="{2E36BDBA-B77C-4C3E-8E23-A59A82B13A28}">
      <dgm:prSet/>
      <dgm:spPr/>
      <dgm:t>
        <a:bodyPr/>
        <a:lstStyle/>
        <a:p>
          <a:pPr algn="ctr" rtl="1"/>
          <a:endParaRPr lang="he-IL"/>
        </a:p>
      </dgm:t>
    </dgm:pt>
    <dgm:pt modelId="{80FB6603-4D36-4EB4-B1DB-A9EAD120E70D}">
      <dgm:prSet/>
      <dgm:spPr/>
      <dgm:t>
        <a:bodyPr/>
        <a:lstStyle/>
        <a:p>
          <a:pPr algn="ctr" rtl="1"/>
          <a:r>
            <a:rPr lang="en-US"/>
            <a:t>classroom info. (room numbers, floor, buildings)</a:t>
          </a:r>
          <a:endParaRPr lang="he-IL"/>
        </a:p>
      </dgm:t>
    </dgm:pt>
    <dgm:pt modelId="{EC970330-A3BB-4202-A0E3-09A8D776C67D}" type="parTrans" cxnId="{8730D61A-8C25-4873-9AD0-DF89A3803392}">
      <dgm:prSet/>
      <dgm:spPr/>
      <dgm:t>
        <a:bodyPr/>
        <a:lstStyle/>
        <a:p>
          <a:pPr algn="ctr" rtl="1"/>
          <a:endParaRPr lang="he-IL"/>
        </a:p>
      </dgm:t>
    </dgm:pt>
    <dgm:pt modelId="{E0A6C8FD-980B-441F-8BDD-11B80E281EB4}" type="sibTrans" cxnId="{8730D61A-8C25-4873-9AD0-DF89A3803392}">
      <dgm:prSet/>
      <dgm:spPr/>
      <dgm:t>
        <a:bodyPr/>
        <a:lstStyle/>
        <a:p>
          <a:pPr algn="ctr" rtl="1"/>
          <a:endParaRPr lang="he-IL"/>
        </a:p>
      </dgm:t>
    </dgm:pt>
    <dgm:pt modelId="{3E4C31CA-E847-4112-A18B-EFC998923439}">
      <dgm:prSet/>
      <dgm:spPr/>
      <dgm:t>
        <a:bodyPr/>
        <a:lstStyle/>
        <a:p>
          <a:pPr algn="ctr" rtl="1"/>
          <a:r>
            <a:rPr lang="en-US"/>
            <a:t>workload statistics based on student's progress</a:t>
          </a:r>
          <a:endParaRPr lang="he-IL"/>
        </a:p>
      </dgm:t>
    </dgm:pt>
    <dgm:pt modelId="{13C78EA7-679A-4BB0-AD1A-21DFF29D2F29}" type="parTrans" cxnId="{CAACE4F9-091E-4AB0-B303-4CD615918D63}">
      <dgm:prSet/>
      <dgm:spPr/>
      <dgm:t>
        <a:bodyPr/>
        <a:lstStyle/>
        <a:p>
          <a:pPr algn="ctr" rtl="1"/>
          <a:endParaRPr lang="he-IL"/>
        </a:p>
      </dgm:t>
    </dgm:pt>
    <dgm:pt modelId="{20B01C70-D314-4894-BB5B-C07573676870}" type="sibTrans" cxnId="{CAACE4F9-091E-4AB0-B303-4CD615918D63}">
      <dgm:prSet/>
      <dgm:spPr/>
      <dgm:t>
        <a:bodyPr/>
        <a:lstStyle/>
        <a:p>
          <a:pPr algn="ctr" rtl="1"/>
          <a:endParaRPr lang="he-IL"/>
        </a:p>
      </dgm:t>
    </dgm:pt>
    <dgm:pt modelId="{B014F9D6-CB38-4811-868A-B826B7F11AD9}">
      <dgm:prSet/>
      <dgm:spPr/>
      <dgm:t>
        <a:bodyPr/>
        <a:lstStyle/>
        <a:p>
          <a:pPr algn="ctr" rtl="1"/>
          <a:r>
            <a:rPr lang="en-US"/>
            <a:t>choose your partner</a:t>
          </a:r>
          <a:endParaRPr lang="he-IL"/>
        </a:p>
      </dgm:t>
    </dgm:pt>
    <dgm:pt modelId="{78E362BB-7EDA-4897-8ACB-34BACEF72DAB}" type="parTrans" cxnId="{07D86D40-881F-4992-B0A5-F52846784FDE}">
      <dgm:prSet/>
      <dgm:spPr/>
      <dgm:t>
        <a:bodyPr/>
        <a:lstStyle/>
        <a:p>
          <a:pPr algn="ctr" rtl="1"/>
          <a:endParaRPr lang="he-IL"/>
        </a:p>
      </dgm:t>
    </dgm:pt>
    <dgm:pt modelId="{6BEADE41-B625-4F20-A088-442BBDCF55A0}" type="sibTrans" cxnId="{07D86D40-881F-4992-B0A5-F52846784FDE}">
      <dgm:prSet/>
      <dgm:spPr/>
      <dgm:t>
        <a:bodyPr/>
        <a:lstStyle/>
        <a:p>
          <a:pPr algn="ctr" rtl="1"/>
          <a:endParaRPr lang="he-IL"/>
        </a:p>
      </dgm:t>
    </dgm:pt>
    <dgm:pt modelId="{DC81D316-DA67-4298-B84F-FED4242A2534}" type="pres">
      <dgm:prSet presAssocID="{CD846AA6-3CA3-4A9E-B6D7-97978CDF0EC4}" presName="hierChild1" presStyleCnt="0">
        <dgm:presLayoutVars>
          <dgm:orgChart val="1"/>
          <dgm:chPref val="1"/>
          <dgm:dir/>
          <dgm:animOne val="branch"/>
          <dgm:animLvl val="lvl"/>
          <dgm:resizeHandles/>
        </dgm:presLayoutVars>
      </dgm:prSet>
      <dgm:spPr/>
    </dgm:pt>
    <dgm:pt modelId="{9333C7AD-9C72-41D2-BDAD-DF87C224F5E6}" type="pres">
      <dgm:prSet presAssocID="{5E9BC50E-5334-4527-A72D-0B1656A10193}" presName="hierRoot1" presStyleCnt="0">
        <dgm:presLayoutVars>
          <dgm:hierBranch val="init"/>
        </dgm:presLayoutVars>
      </dgm:prSet>
      <dgm:spPr/>
    </dgm:pt>
    <dgm:pt modelId="{F53BDCCF-345E-4ECD-B284-A3BB07FC21C9}" type="pres">
      <dgm:prSet presAssocID="{5E9BC50E-5334-4527-A72D-0B1656A10193}" presName="rootComposite1" presStyleCnt="0"/>
      <dgm:spPr/>
    </dgm:pt>
    <dgm:pt modelId="{41733F20-AF96-4995-B4B6-D977F9272955}" type="pres">
      <dgm:prSet presAssocID="{5E9BC50E-5334-4527-A72D-0B1656A10193}" presName="rootText1" presStyleLbl="node0" presStyleIdx="0" presStyleCnt="1">
        <dgm:presLayoutVars>
          <dgm:chPref val="3"/>
        </dgm:presLayoutVars>
      </dgm:prSet>
      <dgm:spPr/>
    </dgm:pt>
    <dgm:pt modelId="{2A3C2B66-8F4B-4E96-B344-530B72B1D42B}" type="pres">
      <dgm:prSet presAssocID="{5E9BC50E-5334-4527-A72D-0B1656A10193}" presName="rootConnector1" presStyleLbl="node1" presStyleIdx="0" presStyleCnt="0"/>
      <dgm:spPr/>
    </dgm:pt>
    <dgm:pt modelId="{6763FDAB-CD4C-41D4-A346-7E851AC7CC6D}" type="pres">
      <dgm:prSet presAssocID="{5E9BC50E-5334-4527-A72D-0B1656A10193}" presName="hierChild2" presStyleCnt="0"/>
      <dgm:spPr/>
    </dgm:pt>
    <dgm:pt modelId="{83748B2C-8281-4DA7-8A31-65564F04874B}" type="pres">
      <dgm:prSet presAssocID="{C13B07A0-C019-4C29-B7B1-AA8E45A5CE6F}" presName="Name37" presStyleLbl="parChTrans1D2" presStyleIdx="0" presStyleCnt="4"/>
      <dgm:spPr/>
    </dgm:pt>
    <dgm:pt modelId="{2F1759F8-D11C-487D-9BE5-2734ED3FE03C}" type="pres">
      <dgm:prSet presAssocID="{78AC2956-ECFA-4F1C-99F6-1FC69D423A66}" presName="hierRoot2" presStyleCnt="0">
        <dgm:presLayoutVars>
          <dgm:hierBranch val="init"/>
        </dgm:presLayoutVars>
      </dgm:prSet>
      <dgm:spPr/>
    </dgm:pt>
    <dgm:pt modelId="{35F9ED1A-82EB-444C-8976-511C8084501B}" type="pres">
      <dgm:prSet presAssocID="{78AC2956-ECFA-4F1C-99F6-1FC69D423A66}" presName="rootComposite" presStyleCnt="0"/>
      <dgm:spPr/>
    </dgm:pt>
    <dgm:pt modelId="{6B8A107C-06E3-4D2D-9957-42AC699AF5D3}" type="pres">
      <dgm:prSet presAssocID="{78AC2956-ECFA-4F1C-99F6-1FC69D423A66}" presName="rootText" presStyleLbl="node2" presStyleIdx="0" presStyleCnt="4">
        <dgm:presLayoutVars>
          <dgm:chPref val="3"/>
        </dgm:presLayoutVars>
      </dgm:prSet>
      <dgm:spPr/>
    </dgm:pt>
    <dgm:pt modelId="{59CE7ECB-EB6C-48E0-B16B-9C9E05EEE120}" type="pres">
      <dgm:prSet presAssocID="{78AC2956-ECFA-4F1C-99F6-1FC69D423A66}" presName="rootConnector" presStyleLbl="node2" presStyleIdx="0" presStyleCnt="4"/>
      <dgm:spPr/>
    </dgm:pt>
    <dgm:pt modelId="{C8B567ED-BE0A-4339-9EC9-0FE564AC6541}" type="pres">
      <dgm:prSet presAssocID="{78AC2956-ECFA-4F1C-99F6-1FC69D423A66}" presName="hierChild4" presStyleCnt="0"/>
      <dgm:spPr/>
    </dgm:pt>
    <dgm:pt modelId="{EBCF8FB9-FF96-4E2E-8962-DF567C49B609}" type="pres">
      <dgm:prSet presAssocID="{78AC2956-ECFA-4F1C-99F6-1FC69D423A66}" presName="hierChild5" presStyleCnt="0"/>
      <dgm:spPr/>
    </dgm:pt>
    <dgm:pt modelId="{79EC82D2-9BCD-4588-AF58-C29906450D28}" type="pres">
      <dgm:prSet presAssocID="{86511DA7-203E-45D0-BC45-F0B1599DA39E}" presName="Name37" presStyleLbl="parChTrans1D2" presStyleIdx="1" presStyleCnt="4"/>
      <dgm:spPr/>
    </dgm:pt>
    <dgm:pt modelId="{F20E2098-1376-4DD8-82FD-97210AD9D937}" type="pres">
      <dgm:prSet presAssocID="{A8AEC7CC-AA58-49F1-A5D8-9BEB4F9D5176}" presName="hierRoot2" presStyleCnt="0">
        <dgm:presLayoutVars>
          <dgm:hierBranch val="init"/>
        </dgm:presLayoutVars>
      </dgm:prSet>
      <dgm:spPr/>
    </dgm:pt>
    <dgm:pt modelId="{57103C9D-3C99-4484-AD25-5944DD8E533F}" type="pres">
      <dgm:prSet presAssocID="{A8AEC7CC-AA58-49F1-A5D8-9BEB4F9D5176}" presName="rootComposite" presStyleCnt="0"/>
      <dgm:spPr/>
    </dgm:pt>
    <dgm:pt modelId="{4CE37190-EEF2-429B-B2CA-11B13E26BBC0}" type="pres">
      <dgm:prSet presAssocID="{A8AEC7CC-AA58-49F1-A5D8-9BEB4F9D5176}" presName="rootText" presStyleLbl="node2" presStyleIdx="1" presStyleCnt="4">
        <dgm:presLayoutVars>
          <dgm:chPref val="3"/>
        </dgm:presLayoutVars>
      </dgm:prSet>
      <dgm:spPr/>
    </dgm:pt>
    <dgm:pt modelId="{2DCE7DCF-55A9-4BD6-A6CC-B169E8B3C611}" type="pres">
      <dgm:prSet presAssocID="{A8AEC7CC-AA58-49F1-A5D8-9BEB4F9D5176}" presName="rootConnector" presStyleLbl="node2" presStyleIdx="1" presStyleCnt="4"/>
      <dgm:spPr/>
    </dgm:pt>
    <dgm:pt modelId="{9A620638-35E8-43C8-8A8F-E9BD947D91E2}" type="pres">
      <dgm:prSet presAssocID="{A8AEC7CC-AA58-49F1-A5D8-9BEB4F9D5176}" presName="hierChild4" presStyleCnt="0"/>
      <dgm:spPr/>
    </dgm:pt>
    <dgm:pt modelId="{C14B5303-E431-4087-8AD0-4310E7AA1211}" type="pres">
      <dgm:prSet presAssocID="{A8AEC7CC-AA58-49F1-A5D8-9BEB4F9D5176}" presName="hierChild5" presStyleCnt="0"/>
      <dgm:spPr/>
    </dgm:pt>
    <dgm:pt modelId="{F9FEAD81-48E2-40FE-A660-9212A807CD84}" type="pres">
      <dgm:prSet presAssocID="{6AE33A30-3191-4CD5-B1FC-7C36891D603C}" presName="Name37" presStyleLbl="parChTrans1D2" presStyleIdx="2" presStyleCnt="4"/>
      <dgm:spPr/>
    </dgm:pt>
    <dgm:pt modelId="{FB68A618-0C77-4128-8E08-910339510F2D}" type="pres">
      <dgm:prSet presAssocID="{DA35677E-E35E-4CB2-941E-AF53C7DBA1DD}" presName="hierRoot2" presStyleCnt="0">
        <dgm:presLayoutVars>
          <dgm:hierBranch val="init"/>
        </dgm:presLayoutVars>
      </dgm:prSet>
      <dgm:spPr/>
    </dgm:pt>
    <dgm:pt modelId="{0EA835E0-8E3E-4B19-9678-02B2743A4C3D}" type="pres">
      <dgm:prSet presAssocID="{DA35677E-E35E-4CB2-941E-AF53C7DBA1DD}" presName="rootComposite" presStyleCnt="0"/>
      <dgm:spPr/>
    </dgm:pt>
    <dgm:pt modelId="{8B02BDCC-9F7B-491D-8368-6D9FBE9EA6D7}" type="pres">
      <dgm:prSet presAssocID="{DA35677E-E35E-4CB2-941E-AF53C7DBA1DD}" presName="rootText" presStyleLbl="node2" presStyleIdx="2" presStyleCnt="4">
        <dgm:presLayoutVars>
          <dgm:chPref val="3"/>
        </dgm:presLayoutVars>
      </dgm:prSet>
      <dgm:spPr/>
    </dgm:pt>
    <dgm:pt modelId="{08F9E6A8-C35F-4D4F-A98F-AC09A4F059DE}" type="pres">
      <dgm:prSet presAssocID="{DA35677E-E35E-4CB2-941E-AF53C7DBA1DD}" presName="rootConnector" presStyleLbl="node2" presStyleIdx="2" presStyleCnt="4"/>
      <dgm:spPr/>
    </dgm:pt>
    <dgm:pt modelId="{78330808-6197-494C-AC48-D68912B82743}" type="pres">
      <dgm:prSet presAssocID="{DA35677E-E35E-4CB2-941E-AF53C7DBA1DD}" presName="hierChild4" presStyleCnt="0"/>
      <dgm:spPr/>
    </dgm:pt>
    <dgm:pt modelId="{56CF838B-E6DB-4FDB-8533-8BB496AD7C63}" type="pres">
      <dgm:prSet presAssocID="{F853798D-3B1C-4EC0-BD5B-F690F01DC6CF}" presName="Name37" presStyleLbl="parChTrans1D3" presStyleIdx="0" presStyleCnt="2"/>
      <dgm:spPr/>
    </dgm:pt>
    <dgm:pt modelId="{77916FDD-1503-4500-9329-F50923253464}" type="pres">
      <dgm:prSet presAssocID="{DFACCEAB-0966-42A7-9F14-4320DB9AF77E}" presName="hierRoot2" presStyleCnt="0">
        <dgm:presLayoutVars>
          <dgm:hierBranch val="init"/>
        </dgm:presLayoutVars>
      </dgm:prSet>
      <dgm:spPr/>
    </dgm:pt>
    <dgm:pt modelId="{50EF696D-EFA8-4CF9-A81C-75304EB78C5D}" type="pres">
      <dgm:prSet presAssocID="{DFACCEAB-0966-42A7-9F14-4320DB9AF77E}" presName="rootComposite" presStyleCnt="0"/>
      <dgm:spPr/>
    </dgm:pt>
    <dgm:pt modelId="{AF3DD79A-078C-4554-9BC5-EE2E4BCEE03E}" type="pres">
      <dgm:prSet presAssocID="{DFACCEAB-0966-42A7-9F14-4320DB9AF77E}" presName="rootText" presStyleLbl="node3" presStyleIdx="0" presStyleCnt="2">
        <dgm:presLayoutVars>
          <dgm:chPref val="3"/>
        </dgm:presLayoutVars>
      </dgm:prSet>
      <dgm:spPr/>
    </dgm:pt>
    <dgm:pt modelId="{BEC6758C-1E81-4B4C-8A92-2FD9F96F6F3C}" type="pres">
      <dgm:prSet presAssocID="{DFACCEAB-0966-42A7-9F14-4320DB9AF77E}" presName="rootConnector" presStyleLbl="node3" presStyleIdx="0" presStyleCnt="2"/>
      <dgm:spPr/>
    </dgm:pt>
    <dgm:pt modelId="{7821C696-ACC4-4522-A9D9-C7B6EE842A8A}" type="pres">
      <dgm:prSet presAssocID="{DFACCEAB-0966-42A7-9F14-4320DB9AF77E}" presName="hierChild4" presStyleCnt="0"/>
      <dgm:spPr/>
    </dgm:pt>
    <dgm:pt modelId="{8CC6BF7E-2234-4B31-BAD7-B3068531761D}" type="pres">
      <dgm:prSet presAssocID="{35380424-9AFF-4431-9378-A5F207208952}" presName="Name37" presStyleLbl="parChTrans1D4" presStyleIdx="0" presStyleCnt="12"/>
      <dgm:spPr/>
    </dgm:pt>
    <dgm:pt modelId="{FAADD0DB-7BF7-4D7F-8999-CF21058469DF}" type="pres">
      <dgm:prSet presAssocID="{7BFAEB6E-D2AF-4286-A900-5859AD7E7CD9}" presName="hierRoot2" presStyleCnt="0">
        <dgm:presLayoutVars>
          <dgm:hierBranch val="init"/>
        </dgm:presLayoutVars>
      </dgm:prSet>
      <dgm:spPr/>
    </dgm:pt>
    <dgm:pt modelId="{88921118-51DD-4119-AAF8-F1305B4EC612}" type="pres">
      <dgm:prSet presAssocID="{7BFAEB6E-D2AF-4286-A900-5859AD7E7CD9}" presName="rootComposite" presStyleCnt="0"/>
      <dgm:spPr/>
    </dgm:pt>
    <dgm:pt modelId="{3F50D3DB-B3BE-4A9A-86A3-0AD5F9D2BFF5}" type="pres">
      <dgm:prSet presAssocID="{7BFAEB6E-D2AF-4286-A900-5859AD7E7CD9}" presName="rootText" presStyleLbl="node4" presStyleIdx="0" presStyleCnt="11">
        <dgm:presLayoutVars>
          <dgm:chPref val="3"/>
        </dgm:presLayoutVars>
      </dgm:prSet>
      <dgm:spPr/>
    </dgm:pt>
    <dgm:pt modelId="{0D1105E2-D202-40B2-89D0-920E9287B33B}" type="pres">
      <dgm:prSet presAssocID="{7BFAEB6E-D2AF-4286-A900-5859AD7E7CD9}" presName="rootConnector" presStyleLbl="node4" presStyleIdx="0" presStyleCnt="11"/>
      <dgm:spPr/>
    </dgm:pt>
    <dgm:pt modelId="{91F9B8C1-FA7B-4FF8-B27A-66120AD98747}" type="pres">
      <dgm:prSet presAssocID="{7BFAEB6E-D2AF-4286-A900-5859AD7E7CD9}" presName="hierChild4" presStyleCnt="0"/>
      <dgm:spPr/>
    </dgm:pt>
    <dgm:pt modelId="{1F2D59E0-E1EC-4F3E-B36D-B9CB34E3AF82}" type="pres">
      <dgm:prSet presAssocID="{7BFAEB6E-D2AF-4286-A900-5859AD7E7CD9}" presName="hierChild5" presStyleCnt="0"/>
      <dgm:spPr/>
    </dgm:pt>
    <dgm:pt modelId="{61C839A2-D7BC-4AA7-8BFD-42AA3E1F08B4}" type="pres">
      <dgm:prSet presAssocID="{97D439C2-76C1-4DCD-879D-99D38F01706B}" presName="Name37" presStyleLbl="parChTrans1D4" presStyleIdx="1" presStyleCnt="12"/>
      <dgm:spPr/>
    </dgm:pt>
    <dgm:pt modelId="{4211B786-3C5F-4B28-A07A-C437D0F94F93}" type="pres">
      <dgm:prSet presAssocID="{0D01A67D-326B-4C4A-BB6C-FED59C6F046E}" presName="hierRoot2" presStyleCnt="0">
        <dgm:presLayoutVars>
          <dgm:hierBranch val="init"/>
        </dgm:presLayoutVars>
      </dgm:prSet>
      <dgm:spPr/>
    </dgm:pt>
    <dgm:pt modelId="{B163A74E-69C6-4B58-BFC9-4910F8DF74FE}" type="pres">
      <dgm:prSet presAssocID="{0D01A67D-326B-4C4A-BB6C-FED59C6F046E}" presName="rootComposite" presStyleCnt="0"/>
      <dgm:spPr/>
    </dgm:pt>
    <dgm:pt modelId="{CADE825D-C248-4F7F-B1E1-6D82963E4CF2}" type="pres">
      <dgm:prSet presAssocID="{0D01A67D-326B-4C4A-BB6C-FED59C6F046E}" presName="rootText" presStyleLbl="node4" presStyleIdx="1" presStyleCnt="11">
        <dgm:presLayoutVars>
          <dgm:chPref val="3"/>
        </dgm:presLayoutVars>
      </dgm:prSet>
      <dgm:spPr/>
    </dgm:pt>
    <dgm:pt modelId="{FA1ABC8C-FB76-4BE9-9049-0548F3CA90A8}" type="pres">
      <dgm:prSet presAssocID="{0D01A67D-326B-4C4A-BB6C-FED59C6F046E}" presName="rootConnector" presStyleLbl="node4" presStyleIdx="1" presStyleCnt="11"/>
      <dgm:spPr/>
    </dgm:pt>
    <dgm:pt modelId="{42C2449F-4C22-490D-A7EE-5B0799AEF58C}" type="pres">
      <dgm:prSet presAssocID="{0D01A67D-326B-4C4A-BB6C-FED59C6F046E}" presName="hierChild4" presStyleCnt="0"/>
      <dgm:spPr/>
    </dgm:pt>
    <dgm:pt modelId="{8D05E36C-21EF-4A2B-8B6E-A01EC1C5CF7C}" type="pres">
      <dgm:prSet presAssocID="{66475192-8407-4AB4-B26A-7FDFB322E6FA}" presName="Name37" presStyleLbl="parChTrans1D4" presStyleIdx="2" presStyleCnt="12"/>
      <dgm:spPr/>
    </dgm:pt>
    <dgm:pt modelId="{88B4F4F6-18A8-4587-86BF-4787E3A77A89}" type="pres">
      <dgm:prSet presAssocID="{11E9F5F7-6D3B-4B49-A765-CB5DCB5AC8A7}" presName="hierRoot2" presStyleCnt="0">
        <dgm:presLayoutVars>
          <dgm:hierBranch val="init"/>
        </dgm:presLayoutVars>
      </dgm:prSet>
      <dgm:spPr/>
    </dgm:pt>
    <dgm:pt modelId="{052B704A-28DB-4B59-A052-3F6D7774A402}" type="pres">
      <dgm:prSet presAssocID="{11E9F5F7-6D3B-4B49-A765-CB5DCB5AC8A7}" presName="rootComposite" presStyleCnt="0"/>
      <dgm:spPr/>
    </dgm:pt>
    <dgm:pt modelId="{005AB4C9-605C-4E17-A565-797955D566A7}" type="pres">
      <dgm:prSet presAssocID="{11E9F5F7-6D3B-4B49-A765-CB5DCB5AC8A7}" presName="rootText" presStyleLbl="node4" presStyleIdx="2" presStyleCnt="11">
        <dgm:presLayoutVars>
          <dgm:chPref val="3"/>
        </dgm:presLayoutVars>
      </dgm:prSet>
      <dgm:spPr/>
    </dgm:pt>
    <dgm:pt modelId="{F96C4FA5-C8C0-4B98-9B86-1FA132B2845D}" type="pres">
      <dgm:prSet presAssocID="{11E9F5F7-6D3B-4B49-A765-CB5DCB5AC8A7}" presName="rootConnector" presStyleLbl="node4" presStyleIdx="2" presStyleCnt="11"/>
      <dgm:spPr/>
    </dgm:pt>
    <dgm:pt modelId="{BEB4713E-1D66-4E7B-9175-3C9729A0A31E}" type="pres">
      <dgm:prSet presAssocID="{11E9F5F7-6D3B-4B49-A765-CB5DCB5AC8A7}" presName="hierChild4" presStyleCnt="0"/>
      <dgm:spPr/>
    </dgm:pt>
    <dgm:pt modelId="{CB9E8B85-7107-40D6-98F0-CF40104FEABC}" type="pres">
      <dgm:prSet presAssocID="{74C21C22-246C-44DF-AC3F-C7097BB3ADBD}" presName="Name37" presStyleLbl="parChTrans1D4" presStyleIdx="3" presStyleCnt="12"/>
      <dgm:spPr/>
    </dgm:pt>
    <dgm:pt modelId="{D507FC08-FA15-4BE3-B5DD-400ED4328FB0}" type="pres">
      <dgm:prSet presAssocID="{8359B211-48CA-45D6-8CB4-25BC6313D860}" presName="hierRoot2" presStyleCnt="0">
        <dgm:presLayoutVars>
          <dgm:hierBranch val="init"/>
        </dgm:presLayoutVars>
      </dgm:prSet>
      <dgm:spPr/>
    </dgm:pt>
    <dgm:pt modelId="{387A7FD3-1CA4-4559-9D15-AEB10595D27F}" type="pres">
      <dgm:prSet presAssocID="{8359B211-48CA-45D6-8CB4-25BC6313D860}" presName="rootComposite" presStyleCnt="0"/>
      <dgm:spPr/>
    </dgm:pt>
    <dgm:pt modelId="{CA8643F6-9413-4717-A7D5-FFFDDE99CEBD}" type="pres">
      <dgm:prSet presAssocID="{8359B211-48CA-45D6-8CB4-25BC6313D860}" presName="rootText" presStyleLbl="node4" presStyleIdx="3" presStyleCnt="11">
        <dgm:presLayoutVars>
          <dgm:chPref val="3"/>
        </dgm:presLayoutVars>
      </dgm:prSet>
      <dgm:spPr/>
    </dgm:pt>
    <dgm:pt modelId="{9F554840-C6D0-46E7-93E5-971F4DE02238}" type="pres">
      <dgm:prSet presAssocID="{8359B211-48CA-45D6-8CB4-25BC6313D860}" presName="rootConnector" presStyleLbl="node4" presStyleIdx="3" presStyleCnt="11"/>
      <dgm:spPr/>
    </dgm:pt>
    <dgm:pt modelId="{652E0312-BA39-4402-A832-C640AFE71C64}" type="pres">
      <dgm:prSet presAssocID="{8359B211-48CA-45D6-8CB4-25BC6313D860}" presName="hierChild4" presStyleCnt="0"/>
      <dgm:spPr/>
    </dgm:pt>
    <dgm:pt modelId="{D0312632-6586-4853-9FA3-809CB93ECF82}" type="pres">
      <dgm:prSet presAssocID="{8359B211-48CA-45D6-8CB4-25BC6313D860}" presName="hierChild5" presStyleCnt="0"/>
      <dgm:spPr/>
    </dgm:pt>
    <dgm:pt modelId="{A6AD9383-3C06-48D8-8E02-217F4596F9E0}" type="pres">
      <dgm:prSet presAssocID="{11E9F5F7-6D3B-4B49-A765-CB5DCB5AC8A7}" presName="hierChild5" presStyleCnt="0"/>
      <dgm:spPr/>
    </dgm:pt>
    <dgm:pt modelId="{864859DF-A34F-4CB0-88C4-FFDAF21C2C6F}" type="pres">
      <dgm:prSet presAssocID="{8D6F7103-13D0-4B0A-8EBE-E4514CCC4412}" presName="Name37" presStyleLbl="parChTrans1D4" presStyleIdx="4" presStyleCnt="12"/>
      <dgm:spPr/>
    </dgm:pt>
    <dgm:pt modelId="{3F971917-A7F5-4E2D-A121-D703C31480F6}" type="pres">
      <dgm:prSet presAssocID="{E083AAAA-F108-48D1-B1E2-7D2AD1D1B9FF}" presName="hierRoot2" presStyleCnt="0">
        <dgm:presLayoutVars>
          <dgm:hierBranch val="init"/>
        </dgm:presLayoutVars>
      </dgm:prSet>
      <dgm:spPr/>
    </dgm:pt>
    <dgm:pt modelId="{D56FE3DD-05CF-436F-AFBD-81A85B3027F2}" type="pres">
      <dgm:prSet presAssocID="{E083AAAA-F108-48D1-B1E2-7D2AD1D1B9FF}" presName="rootComposite" presStyleCnt="0"/>
      <dgm:spPr/>
    </dgm:pt>
    <dgm:pt modelId="{EAB0A26B-9704-457C-B800-620AA95ADD33}" type="pres">
      <dgm:prSet presAssocID="{E083AAAA-F108-48D1-B1E2-7D2AD1D1B9FF}" presName="rootText" presStyleLbl="node4" presStyleIdx="4" presStyleCnt="11">
        <dgm:presLayoutVars>
          <dgm:chPref val="3"/>
        </dgm:presLayoutVars>
      </dgm:prSet>
      <dgm:spPr/>
    </dgm:pt>
    <dgm:pt modelId="{E5F57F31-B9DD-47FE-8F90-25BF6F583FF0}" type="pres">
      <dgm:prSet presAssocID="{E083AAAA-F108-48D1-B1E2-7D2AD1D1B9FF}" presName="rootConnector" presStyleLbl="node4" presStyleIdx="4" presStyleCnt="11"/>
      <dgm:spPr/>
    </dgm:pt>
    <dgm:pt modelId="{3600B9F7-BBB6-4261-B8A7-BA9E3EEC9F8C}" type="pres">
      <dgm:prSet presAssocID="{E083AAAA-F108-48D1-B1E2-7D2AD1D1B9FF}" presName="hierChild4" presStyleCnt="0"/>
      <dgm:spPr/>
    </dgm:pt>
    <dgm:pt modelId="{5A8702E9-B64D-4BF2-8CEB-A319E765BB71}" type="pres">
      <dgm:prSet presAssocID="{E083AAAA-F108-48D1-B1E2-7D2AD1D1B9FF}" presName="hierChild5" presStyleCnt="0"/>
      <dgm:spPr/>
    </dgm:pt>
    <dgm:pt modelId="{5A8ECF81-B4FB-4D18-93E0-8E2D120D9AFF}" type="pres">
      <dgm:prSet presAssocID="{0D01A67D-326B-4C4A-BB6C-FED59C6F046E}" presName="hierChild5" presStyleCnt="0"/>
      <dgm:spPr/>
    </dgm:pt>
    <dgm:pt modelId="{DCBDE611-70F3-4EEB-8B60-0F52812FAAFC}" type="pres">
      <dgm:prSet presAssocID="{5C1FF7C1-0193-4EE8-8375-18F9AE0BB0F0}" presName="Name37" presStyleLbl="parChTrans1D4" presStyleIdx="5" presStyleCnt="12"/>
      <dgm:spPr/>
    </dgm:pt>
    <dgm:pt modelId="{070A4BC1-46DD-45EF-94B4-8EFC83510C09}" type="pres">
      <dgm:prSet presAssocID="{185614E2-8393-4B52-8B44-72FD7F7BE749}" presName="hierRoot2" presStyleCnt="0">
        <dgm:presLayoutVars>
          <dgm:hierBranch val="init"/>
        </dgm:presLayoutVars>
      </dgm:prSet>
      <dgm:spPr/>
    </dgm:pt>
    <dgm:pt modelId="{28F470F6-8D49-4E4B-9FF9-79089AD43F6F}" type="pres">
      <dgm:prSet presAssocID="{185614E2-8393-4B52-8B44-72FD7F7BE749}" presName="rootComposite" presStyleCnt="0"/>
      <dgm:spPr/>
    </dgm:pt>
    <dgm:pt modelId="{8C142FF7-805A-457D-AB9B-4EE9589D6302}" type="pres">
      <dgm:prSet presAssocID="{185614E2-8393-4B52-8B44-72FD7F7BE749}" presName="rootText" presStyleLbl="node4" presStyleIdx="5" presStyleCnt="11">
        <dgm:presLayoutVars>
          <dgm:chPref val="3"/>
        </dgm:presLayoutVars>
      </dgm:prSet>
      <dgm:spPr/>
    </dgm:pt>
    <dgm:pt modelId="{BB04B25A-412E-4E0D-8F6A-F7D3B2BD86D9}" type="pres">
      <dgm:prSet presAssocID="{185614E2-8393-4B52-8B44-72FD7F7BE749}" presName="rootConnector" presStyleLbl="node4" presStyleIdx="5" presStyleCnt="11"/>
      <dgm:spPr/>
    </dgm:pt>
    <dgm:pt modelId="{923D92C1-98FA-4951-A8D1-815CC23B7015}" type="pres">
      <dgm:prSet presAssocID="{185614E2-8393-4B52-8B44-72FD7F7BE749}" presName="hierChild4" presStyleCnt="0"/>
      <dgm:spPr/>
    </dgm:pt>
    <dgm:pt modelId="{53BE48A2-9414-4195-9993-6B2B729891AC}" type="pres">
      <dgm:prSet presAssocID="{4C7AE8E5-CD0F-4A79-B6B5-BA8D1C531589}" presName="Name37" presStyleLbl="parChTrans1D4" presStyleIdx="6" presStyleCnt="12"/>
      <dgm:spPr/>
    </dgm:pt>
    <dgm:pt modelId="{25A7765B-BAE9-4C86-8F9C-4939BA06D403}" type="pres">
      <dgm:prSet presAssocID="{097E8F05-9B34-4C49-AD71-367375379C04}" presName="hierRoot2" presStyleCnt="0">
        <dgm:presLayoutVars>
          <dgm:hierBranch val="init"/>
        </dgm:presLayoutVars>
      </dgm:prSet>
      <dgm:spPr/>
    </dgm:pt>
    <dgm:pt modelId="{6AE68A58-C6F9-4807-AFB8-6EC0686672D8}" type="pres">
      <dgm:prSet presAssocID="{097E8F05-9B34-4C49-AD71-367375379C04}" presName="rootComposite" presStyleCnt="0"/>
      <dgm:spPr/>
    </dgm:pt>
    <dgm:pt modelId="{F49F7EAA-26A5-44E3-B335-3A1E05D2C46C}" type="pres">
      <dgm:prSet presAssocID="{097E8F05-9B34-4C49-AD71-367375379C04}" presName="rootText" presStyleLbl="node4" presStyleIdx="6" presStyleCnt="11">
        <dgm:presLayoutVars>
          <dgm:chPref val="3"/>
        </dgm:presLayoutVars>
      </dgm:prSet>
      <dgm:spPr/>
    </dgm:pt>
    <dgm:pt modelId="{1DBF12E9-469C-4BB6-85F7-D351009AACB3}" type="pres">
      <dgm:prSet presAssocID="{097E8F05-9B34-4C49-AD71-367375379C04}" presName="rootConnector" presStyleLbl="node4" presStyleIdx="6" presStyleCnt="11"/>
      <dgm:spPr/>
    </dgm:pt>
    <dgm:pt modelId="{181A460B-E5B6-4F17-8041-AFDD6E6267F5}" type="pres">
      <dgm:prSet presAssocID="{097E8F05-9B34-4C49-AD71-367375379C04}" presName="hierChild4" presStyleCnt="0"/>
      <dgm:spPr/>
    </dgm:pt>
    <dgm:pt modelId="{FF8F8DE7-8D95-4CFC-9C9F-22A7E68BCAB9}" type="pres">
      <dgm:prSet presAssocID="{097E8F05-9B34-4C49-AD71-367375379C04}" presName="hierChild5" presStyleCnt="0"/>
      <dgm:spPr/>
    </dgm:pt>
    <dgm:pt modelId="{9CC51C67-6005-457A-8B67-DCE3D0AC519B}" type="pres">
      <dgm:prSet presAssocID="{185614E2-8393-4B52-8B44-72FD7F7BE749}" presName="hierChild5" presStyleCnt="0"/>
      <dgm:spPr/>
    </dgm:pt>
    <dgm:pt modelId="{ED824A25-6310-47F2-B4E3-414FFF1F8F73}" type="pres">
      <dgm:prSet presAssocID="{A99C8C0C-2547-4BA2-9EEB-075EBD740527}" presName="Name37" presStyleLbl="parChTrans1D4" presStyleIdx="7" presStyleCnt="12"/>
      <dgm:spPr/>
    </dgm:pt>
    <dgm:pt modelId="{AE4AFDBC-F361-49DB-ACF7-5E4C8957B0BE}" type="pres">
      <dgm:prSet presAssocID="{7A63FDFE-3BE0-4FC0-8E3E-7224078E990D}" presName="hierRoot2" presStyleCnt="0">
        <dgm:presLayoutVars>
          <dgm:hierBranch val="init"/>
        </dgm:presLayoutVars>
      </dgm:prSet>
      <dgm:spPr/>
    </dgm:pt>
    <dgm:pt modelId="{CA909A91-F34D-49A3-B171-B5B2FFC44509}" type="pres">
      <dgm:prSet presAssocID="{7A63FDFE-3BE0-4FC0-8E3E-7224078E990D}" presName="rootComposite" presStyleCnt="0"/>
      <dgm:spPr/>
    </dgm:pt>
    <dgm:pt modelId="{2387A465-B328-470B-993F-F1542F8655E5}" type="pres">
      <dgm:prSet presAssocID="{7A63FDFE-3BE0-4FC0-8E3E-7224078E990D}" presName="rootText" presStyleLbl="node4" presStyleIdx="7" presStyleCnt="11">
        <dgm:presLayoutVars>
          <dgm:chPref val="3"/>
        </dgm:presLayoutVars>
      </dgm:prSet>
      <dgm:spPr/>
    </dgm:pt>
    <dgm:pt modelId="{92606558-E826-4A75-A95A-04B2FE52AE22}" type="pres">
      <dgm:prSet presAssocID="{7A63FDFE-3BE0-4FC0-8E3E-7224078E990D}" presName="rootConnector" presStyleLbl="node4" presStyleIdx="7" presStyleCnt="11"/>
      <dgm:spPr/>
    </dgm:pt>
    <dgm:pt modelId="{D2940411-DB9F-48B9-8F3A-666E0FF5F582}" type="pres">
      <dgm:prSet presAssocID="{7A63FDFE-3BE0-4FC0-8E3E-7224078E990D}" presName="hierChild4" presStyleCnt="0"/>
      <dgm:spPr/>
    </dgm:pt>
    <dgm:pt modelId="{638D8682-E1C8-45AB-A506-423FBEC9142B}" type="pres">
      <dgm:prSet presAssocID="{7A63FDFE-3BE0-4FC0-8E3E-7224078E990D}" presName="hierChild5" presStyleCnt="0"/>
      <dgm:spPr/>
    </dgm:pt>
    <dgm:pt modelId="{B51CE2A5-CFC2-44AE-B15F-2C15117F7069}" type="pres">
      <dgm:prSet presAssocID="{78E362BB-7EDA-4897-8ACB-34BACEF72DAB}" presName="Name37" presStyleLbl="parChTrans1D4" presStyleIdx="8" presStyleCnt="12"/>
      <dgm:spPr/>
    </dgm:pt>
    <dgm:pt modelId="{B3F61E7E-989C-42F4-9069-00C54138507E}" type="pres">
      <dgm:prSet presAssocID="{B014F9D6-CB38-4811-868A-B826B7F11AD9}" presName="hierRoot2" presStyleCnt="0">
        <dgm:presLayoutVars>
          <dgm:hierBranch val="init"/>
        </dgm:presLayoutVars>
      </dgm:prSet>
      <dgm:spPr/>
    </dgm:pt>
    <dgm:pt modelId="{3EE69645-FDCE-4172-BC61-2CAF160D4E07}" type="pres">
      <dgm:prSet presAssocID="{B014F9D6-CB38-4811-868A-B826B7F11AD9}" presName="rootComposite" presStyleCnt="0"/>
      <dgm:spPr/>
    </dgm:pt>
    <dgm:pt modelId="{AB1A9EFD-325E-4ECB-98C2-D4BAFE27C2B4}" type="pres">
      <dgm:prSet presAssocID="{B014F9D6-CB38-4811-868A-B826B7F11AD9}" presName="rootText" presStyleLbl="node4" presStyleIdx="8" presStyleCnt="11">
        <dgm:presLayoutVars>
          <dgm:chPref val="3"/>
        </dgm:presLayoutVars>
      </dgm:prSet>
      <dgm:spPr/>
    </dgm:pt>
    <dgm:pt modelId="{D52C9C96-ACC4-4BE7-9C1F-C92F75E9C59B}" type="pres">
      <dgm:prSet presAssocID="{B014F9D6-CB38-4811-868A-B826B7F11AD9}" presName="rootConnector" presStyleLbl="node4" presStyleIdx="8" presStyleCnt="11"/>
      <dgm:spPr/>
    </dgm:pt>
    <dgm:pt modelId="{1E7A4109-8BCD-4BD0-BEF2-D162D94A3244}" type="pres">
      <dgm:prSet presAssocID="{B014F9D6-CB38-4811-868A-B826B7F11AD9}" presName="hierChild4" presStyleCnt="0"/>
      <dgm:spPr/>
    </dgm:pt>
    <dgm:pt modelId="{8297E862-8F45-4064-A9E1-FFD19222E1F1}" type="pres">
      <dgm:prSet presAssocID="{B014F9D6-CB38-4811-868A-B826B7F11AD9}" presName="hierChild5" presStyleCnt="0"/>
      <dgm:spPr/>
    </dgm:pt>
    <dgm:pt modelId="{8E82B991-3153-46A0-958C-16082968E7DC}" type="pres">
      <dgm:prSet presAssocID="{DFACCEAB-0966-42A7-9F14-4320DB9AF77E}" presName="hierChild5" presStyleCnt="0"/>
      <dgm:spPr/>
    </dgm:pt>
    <dgm:pt modelId="{6042322F-69B3-42FE-97D4-9315C1E16880}" type="pres">
      <dgm:prSet presAssocID="{D88D9D3B-6991-4AAC-9980-020BCF4652E2}" presName="Name37" presStyleLbl="parChTrans1D3" presStyleIdx="1" presStyleCnt="2"/>
      <dgm:spPr/>
    </dgm:pt>
    <dgm:pt modelId="{8B7CE60F-0FF9-449B-B8DF-AC8849DB5284}" type="pres">
      <dgm:prSet presAssocID="{C92F21DB-F988-4BC1-82CF-84AA8077728E}" presName="hierRoot2" presStyleCnt="0">
        <dgm:presLayoutVars>
          <dgm:hierBranch val="init"/>
        </dgm:presLayoutVars>
      </dgm:prSet>
      <dgm:spPr/>
    </dgm:pt>
    <dgm:pt modelId="{234AD66D-E432-4FF2-B354-EB5F7FA55018}" type="pres">
      <dgm:prSet presAssocID="{C92F21DB-F988-4BC1-82CF-84AA8077728E}" presName="rootComposite" presStyleCnt="0"/>
      <dgm:spPr/>
    </dgm:pt>
    <dgm:pt modelId="{50D6D4FE-28D1-4859-83B7-35E4ABB3059E}" type="pres">
      <dgm:prSet presAssocID="{C92F21DB-F988-4BC1-82CF-84AA8077728E}" presName="rootText" presStyleLbl="node3" presStyleIdx="1" presStyleCnt="2">
        <dgm:presLayoutVars>
          <dgm:chPref val="3"/>
        </dgm:presLayoutVars>
      </dgm:prSet>
      <dgm:spPr/>
    </dgm:pt>
    <dgm:pt modelId="{4AB99CC2-569F-4A4B-8E5C-4C87ECE3EEB6}" type="pres">
      <dgm:prSet presAssocID="{C92F21DB-F988-4BC1-82CF-84AA8077728E}" presName="rootConnector" presStyleLbl="node3" presStyleIdx="1" presStyleCnt="2"/>
      <dgm:spPr/>
    </dgm:pt>
    <dgm:pt modelId="{F4BAEFAB-F406-4612-8438-BAA244E492BB}" type="pres">
      <dgm:prSet presAssocID="{C92F21DB-F988-4BC1-82CF-84AA8077728E}" presName="hierChild4" presStyleCnt="0"/>
      <dgm:spPr/>
    </dgm:pt>
    <dgm:pt modelId="{171F179F-DE94-459B-98A7-5512A6E38ED3}" type="pres">
      <dgm:prSet presAssocID="{EC970330-A3BB-4202-A0E3-09A8D776C67D}" presName="Name37" presStyleLbl="parChTrans1D4" presStyleIdx="9" presStyleCnt="12"/>
      <dgm:spPr/>
    </dgm:pt>
    <dgm:pt modelId="{D35089E6-2EE6-4751-A1D5-0AB79D29126F}" type="pres">
      <dgm:prSet presAssocID="{80FB6603-4D36-4EB4-B1DB-A9EAD120E70D}" presName="hierRoot2" presStyleCnt="0">
        <dgm:presLayoutVars>
          <dgm:hierBranch val="init"/>
        </dgm:presLayoutVars>
      </dgm:prSet>
      <dgm:spPr/>
    </dgm:pt>
    <dgm:pt modelId="{0D51E413-1348-484C-A744-9638A56083C1}" type="pres">
      <dgm:prSet presAssocID="{80FB6603-4D36-4EB4-B1DB-A9EAD120E70D}" presName="rootComposite" presStyleCnt="0"/>
      <dgm:spPr/>
    </dgm:pt>
    <dgm:pt modelId="{9124803F-8734-4151-8457-6C0C2F50D039}" type="pres">
      <dgm:prSet presAssocID="{80FB6603-4D36-4EB4-B1DB-A9EAD120E70D}" presName="rootText" presStyleLbl="node4" presStyleIdx="9" presStyleCnt="11">
        <dgm:presLayoutVars>
          <dgm:chPref val="3"/>
        </dgm:presLayoutVars>
      </dgm:prSet>
      <dgm:spPr/>
    </dgm:pt>
    <dgm:pt modelId="{B301B34C-6CB2-4DB6-A28C-954A029875A9}" type="pres">
      <dgm:prSet presAssocID="{80FB6603-4D36-4EB4-B1DB-A9EAD120E70D}" presName="rootConnector" presStyleLbl="node4" presStyleIdx="9" presStyleCnt="11"/>
      <dgm:spPr/>
    </dgm:pt>
    <dgm:pt modelId="{BF4066F1-6441-4872-8768-F8A007EBD7EC}" type="pres">
      <dgm:prSet presAssocID="{80FB6603-4D36-4EB4-B1DB-A9EAD120E70D}" presName="hierChild4" presStyleCnt="0"/>
      <dgm:spPr/>
    </dgm:pt>
    <dgm:pt modelId="{CBF5F4A5-807A-43D3-A04D-377DBE217780}" type="pres">
      <dgm:prSet presAssocID="{80FB6603-4D36-4EB4-B1DB-A9EAD120E70D}" presName="hierChild5" presStyleCnt="0"/>
      <dgm:spPr/>
    </dgm:pt>
    <dgm:pt modelId="{5360AF86-069A-496F-B8AE-7F6965F851E8}" type="pres">
      <dgm:prSet presAssocID="{13C78EA7-679A-4BB0-AD1A-21DFF29D2F29}" presName="Name37" presStyleLbl="parChTrans1D4" presStyleIdx="10" presStyleCnt="12"/>
      <dgm:spPr/>
    </dgm:pt>
    <dgm:pt modelId="{959F29DC-6BB9-4215-9B60-C352BC14D619}" type="pres">
      <dgm:prSet presAssocID="{3E4C31CA-E847-4112-A18B-EFC998923439}" presName="hierRoot2" presStyleCnt="0">
        <dgm:presLayoutVars>
          <dgm:hierBranch val="init"/>
        </dgm:presLayoutVars>
      </dgm:prSet>
      <dgm:spPr/>
    </dgm:pt>
    <dgm:pt modelId="{1B2F473F-70C4-4543-B1BE-EC8AA4CAC366}" type="pres">
      <dgm:prSet presAssocID="{3E4C31CA-E847-4112-A18B-EFC998923439}" presName="rootComposite" presStyleCnt="0"/>
      <dgm:spPr/>
    </dgm:pt>
    <dgm:pt modelId="{71554210-9BB8-4733-9FF3-1B32BF16AEDC}" type="pres">
      <dgm:prSet presAssocID="{3E4C31CA-E847-4112-A18B-EFC998923439}" presName="rootText" presStyleLbl="node4" presStyleIdx="10" presStyleCnt="11">
        <dgm:presLayoutVars>
          <dgm:chPref val="3"/>
        </dgm:presLayoutVars>
      </dgm:prSet>
      <dgm:spPr/>
    </dgm:pt>
    <dgm:pt modelId="{A505D743-9856-4ADA-92A4-9D44BE9D0D2C}" type="pres">
      <dgm:prSet presAssocID="{3E4C31CA-E847-4112-A18B-EFC998923439}" presName="rootConnector" presStyleLbl="node4" presStyleIdx="10" presStyleCnt="11"/>
      <dgm:spPr/>
    </dgm:pt>
    <dgm:pt modelId="{691AB032-0168-4959-9B58-7FAE3BD5D005}" type="pres">
      <dgm:prSet presAssocID="{3E4C31CA-E847-4112-A18B-EFC998923439}" presName="hierChild4" presStyleCnt="0"/>
      <dgm:spPr/>
    </dgm:pt>
    <dgm:pt modelId="{B8D4DD3A-2B17-4F87-B959-CCACF8ECBA94}" type="pres">
      <dgm:prSet presAssocID="{3E4C31CA-E847-4112-A18B-EFC998923439}" presName="hierChild5" presStyleCnt="0"/>
      <dgm:spPr/>
    </dgm:pt>
    <dgm:pt modelId="{108DCF26-78EE-44B4-BADD-D59CF31F201F}" type="pres">
      <dgm:prSet presAssocID="{C92F21DB-F988-4BC1-82CF-84AA8077728E}" presName="hierChild5" presStyleCnt="0"/>
      <dgm:spPr/>
    </dgm:pt>
    <dgm:pt modelId="{79AFFF6A-5877-48C9-A87A-19CC50595CFF}" type="pres">
      <dgm:prSet presAssocID="{E1C451E8-038F-45FF-9AF3-299FC2CFB5C1}" presName="Name111" presStyleLbl="parChTrans1D4" presStyleIdx="11" presStyleCnt="12"/>
      <dgm:spPr/>
    </dgm:pt>
    <dgm:pt modelId="{AE47AFDF-A330-4CDB-9D5B-7D07981326B5}" type="pres">
      <dgm:prSet presAssocID="{47A3E86A-5BD4-4C87-91D8-0DE83F121CFA}" presName="hierRoot3" presStyleCnt="0">
        <dgm:presLayoutVars>
          <dgm:hierBranch val="init"/>
        </dgm:presLayoutVars>
      </dgm:prSet>
      <dgm:spPr/>
    </dgm:pt>
    <dgm:pt modelId="{3577AC7A-89F6-446C-BEAB-F1422604DE2C}" type="pres">
      <dgm:prSet presAssocID="{47A3E86A-5BD4-4C87-91D8-0DE83F121CFA}" presName="rootComposite3" presStyleCnt="0"/>
      <dgm:spPr/>
    </dgm:pt>
    <dgm:pt modelId="{2A281558-36FD-4ACD-B9E0-A43EB580C0EA}" type="pres">
      <dgm:prSet presAssocID="{47A3E86A-5BD4-4C87-91D8-0DE83F121CFA}" presName="rootText3" presStyleLbl="asst3" presStyleIdx="0" presStyleCnt="1">
        <dgm:presLayoutVars>
          <dgm:chPref val="3"/>
        </dgm:presLayoutVars>
      </dgm:prSet>
      <dgm:spPr/>
    </dgm:pt>
    <dgm:pt modelId="{FB3BBC88-6755-4951-8EC5-3D6646493B4F}" type="pres">
      <dgm:prSet presAssocID="{47A3E86A-5BD4-4C87-91D8-0DE83F121CFA}" presName="rootConnector3" presStyleLbl="asst3" presStyleIdx="0" presStyleCnt="1"/>
      <dgm:spPr/>
    </dgm:pt>
    <dgm:pt modelId="{DE1F895E-2C12-4258-A3A2-2848D2BBD892}" type="pres">
      <dgm:prSet presAssocID="{47A3E86A-5BD4-4C87-91D8-0DE83F121CFA}" presName="hierChild6" presStyleCnt="0"/>
      <dgm:spPr/>
    </dgm:pt>
    <dgm:pt modelId="{4B810BD4-27F0-41B3-A9CF-9273BB7EF9A6}" type="pres">
      <dgm:prSet presAssocID="{47A3E86A-5BD4-4C87-91D8-0DE83F121CFA}" presName="hierChild7" presStyleCnt="0"/>
      <dgm:spPr/>
    </dgm:pt>
    <dgm:pt modelId="{8DFBE5DA-0E86-4138-BE3F-96B415CE0B59}" type="pres">
      <dgm:prSet presAssocID="{DA35677E-E35E-4CB2-941E-AF53C7DBA1DD}" presName="hierChild5" presStyleCnt="0"/>
      <dgm:spPr/>
    </dgm:pt>
    <dgm:pt modelId="{0CFBE9A3-D15D-4ABC-B2B4-A62B1419BF78}" type="pres">
      <dgm:prSet presAssocID="{1A8E2671-088B-4786-A2E6-5BBC0FD3C77E}" presName="Name37" presStyleLbl="parChTrans1D2" presStyleIdx="3" presStyleCnt="4"/>
      <dgm:spPr/>
    </dgm:pt>
    <dgm:pt modelId="{40CA1D06-9BDF-43D5-A39C-5D63AE42397D}" type="pres">
      <dgm:prSet presAssocID="{7F11A96F-2A1C-4531-97A4-1E7C9524C587}" presName="hierRoot2" presStyleCnt="0">
        <dgm:presLayoutVars>
          <dgm:hierBranch val="init"/>
        </dgm:presLayoutVars>
      </dgm:prSet>
      <dgm:spPr/>
    </dgm:pt>
    <dgm:pt modelId="{8D7DFE8A-8948-4852-A9DB-E74AEA61B700}" type="pres">
      <dgm:prSet presAssocID="{7F11A96F-2A1C-4531-97A4-1E7C9524C587}" presName="rootComposite" presStyleCnt="0"/>
      <dgm:spPr/>
    </dgm:pt>
    <dgm:pt modelId="{0FCBED92-1A05-4CB2-B579-62DA559F6348}" type="pres">
      <dgm:prSet presAssocID="{7F11A96F-2A1C-4531-97A4-1E7C9524C587}" presName="rootText" presStyleLbl="node2" presStyleIdx="3" presStyleCnt="4">
        <dgm:presLayoutVars>
          <dgm:chPref val="3"/>
        </dgm:presLayoutVars>
      </dgm:prSet>
      <dgm:spPr/>
    </dgm:pt>
    <dgm:pt modelId="{17784BCC-F9A0-417A-A75A-0D5CC4E7908C}" type="pres">
      <dgm:prSet presAssocID="{7F11A96F-2A1C-4531-97A4-1E7C9524C587}" presName="rootConnector" presStyleLbl="node2" presStyleIdx="3" presStyleCnt="4"/>
      <dgm:spPr/>
    </dgm:pt>
    <dgm:pt modelId="{1DDAFE0C-D226-42B5-8EB1-B9F84A5AF715}" type="pres">
      <dgm:prSet presAssocID="{7F11A96F-2A1C-4531-97A4-1E7C9524C587}" presName="hierChild4" presStyleCnt="0"/>
      <dgm:spPr/>
    </dgm:pt>
    <dgm:pt modelId="{1365FEC7-2A7C-4666-84DE-8DF2D72B08A1}" type="pres">
      <dgm:prSet presAssocID="{7F11A96F-2A1C-4531-97A4-1E7C9524C587}" presName="hierChild5" presStyleCnt="0"/>
      <dgm:spPr/>
    </dgm:pt>
    <dgm:pt modelId="{0F154629-4AB2-4865-B612-E77910312B9E}" type="pres">
      <dgm:prSet presAssocID="{5E9BC50E-5334-4527-A72D-0B1656A10193}" presName="hierChild3" presStyleCnt="0"/>
      <dgm:spPr/>
    </dgm:pt>
  </dgm:ptLst>
  <dgm:cxnLst>
    <dgm:cxn modelId="{119B3901-CC40-4425-844B-78438B0BFDA2}" type="presOf" srcId="{5E9BC50E-5334-4527-A72D-0B1656A10193}" destId="{41733F20-AF96-4995-B4B6-D977F9272955}" srcOrd="0" destOrd="0" presId="urn:microsoft.com/office/officeart/2005/8/layout/orgChart1"/>
    <dgm:cxn modelId="{8F12E104-CE06-4947-B2FC-E22549559219}" type="presOf" srcId="{47A3E86A-5BD4-4C87-91D8-0DE83F121CFA}" destId="{FB3BBC88-6755-4951-8EC5-3D6646493B4F}" srcOrd="1" destOrd="0" presId="urn:microsoft.com/office/officeart/2005/8/layout/orgChart1"/>
    <dgm:cxn modelId="{87A9800B-1FC9-4255-9C0F-42A8A74E8EDF}" srcId="{0D01A67D-326B-4C4A-BB6C-FED59C6F046E}" destId="{E083AAAA-F108-48D1-B1E2-7D2AD1D1B9FF}" srcOrd="1" destOrd="0" parTransId="{8D6F7103-13D0-4B0A-8EBE-E4514CCC4412}" sibTransId="{35CE1FB9-8450-489B-B5FB-6DBA53CC075D}"/>
    <dgm:cxn modelId="{206C780C-B348-4FDF-8E68-13C324E731B3}" type="presOf" srcId="{80FB6603-4D36-4EB4-B1DB-A9EAD120E70D}" destId="{9124803F-8734-4151-8457-6C0C2F50D039}" srcOrd="0" destOrd="0" presId="urn:microsoft.com/office/officeart/2005/8/layout/orgChart1"/>
    <dgm:cxn modelId="{060BDF0F-9EF4-4C99-9DA7-6ADF6DD78554}" type="presOf" srcId="{097E8F05-9B34-4C49-AD71-367375379C04}" destId="{1DBF12E9-469C-4BB6-85F7-D351009AACB3}" srcOrd="1" destOrd="0" presId="urn:microsoft.com/office/officeart/2005/8/layout/orgChart1"/>
    <dgm:cxn modelId="{84697513-FC43-474C-A117-9DB5E669B076}" srcId="{0D01A67D-326B-4C4A-BB6C-FED59C6F046E}" destId="{11E9F5F7-6D3B-4B49-A765-CB5DCB5AC8A7}" srcOrd="0" destOrd="0" parTransId="{66475192-8407-4AB4-B26A-7FDFB322E6FA}" sibTransId="{E6278D79-DA91-4F81-9B5D-09578661F850}"/>
    <dgm:cxn modelId="{D1F6E718-0352-4993-A7E4-2E36046ECDA6}" type="presOf" srcId="{D88D9D3B-6991-4AAC-9980-020BCF4652E2}" destId="{6042322F-69B3-42FE-97D4-9315C1E16880}" srcOrd="0" destOrd="0" presId="urn:microsoft.com/office/officeart/2005/8/layout/orgChart1"/>
    <dgm:cxn modelId="{73108219-8814-4C66-A4C3-CAD87F3309CF}" type="presOf" srcId="{3E4C31CA-E847-4112-A18B-EFC998923439}" destId="{A505D743-9856-4ADA-92A4-9D44BE9D0D2C}" srcOrd="1" destOrd="0" presId="urn:microsoft.com/office/officeart/2005/8/layout/orgChart1"/>
    <dgm:cxn modelId="{F2B2BA1A-123D-49DB-BF08-7CFE52CBEEF0}" type="presOf" srcId="{DFACCEAB-0966-42A7-9F14-4320DB9AF77E}" destId="{BEC6758C-1E81-4B4C-8A92-2FD9F96F6F3C}" srcOrd="1" destOrd="0" presId="urn:microsoft.com/office/officeart/2005/8/layout/orgChart1"/>
    <dgm:cxn modelId="{8730D61A-8C25-4873-9AD0-DF89A3803392}" srcId="{C92F21DB-F988-4BC1-82CF-84AA8077728E}" destId="{80FB6603-4D36-4EB4-B1DB-A9EAD120E70D}" srcOrd="1" destOrd="0" parTransId="{EC970330-A3BB-4202-A0E3-09A8D776C67D}" sibTransId="{E0A6C8FD-980B-441F-8BDD-11B80E281EB4}"/>
    <dgm:cxn modelId="{63130D21-5150-4096-B7EA-9438C9C419EB}" srcId="{C92F21DB-F988-4BC1-82CF-84AA8077728E}" destId="{47A3E86A-5BD4-4C87-91D8-0DE83F121CFA}" srcOrd="0" destOrd="0" parTransId="{E1C451E8-038F-45FF-9AF3-299FC2CFB5C1}" sibTransId="{B02123A7-7595-468C-BB8A-504CFEB7B8C2}"/>
    <dgm:cxn modelId="{6E8D7623-014A-4490-B4D2-3AE74F64BC2E}" type="presOf" srcId="{0D01A67D-326B-4C4A-BB6C-FED59C6F046E}" destId="{FA1ABC8C-FB76-4BE9-9049-0548F3CA90A8}" srcOrd="1" destOrd="0" presId="urn:microsoft.com/office/officeart/2005/8/layout/orgChart1"/>
    <dgm:cxn modelId="{A66B4B29-5999-4E0A-B739-A159920FB598}" srcId="{DA35677E-E35E-4CB2-941E-AF53C7DBA1DD}" destId="{DFACCEAB-0966-42A7-9F14-4320DB9AF77E}" srcOrd="0" destOrd="0" parTransId="{F853798D-3B1C-4EC0-BD5B-F690F01DC6CF}" sibTransId="{7B041DBC-EB66-476F-87A4-6DCACA995E67}"/>
    <dgm:cxn modelId="{C57C772B-5655-45F8-983E-5130E664B887}" type="presOf" srcId="{11E9F5F7-6D3B-4B49-A765-CB5DCB5AC8A7}" destId="{F96C4FA5-C8C0-4B98-9B86-1FA132B2845D}" srcOrd="1" destOrd="0" presId="urn:microsoft.com/office/officeart/2005/8/layout/orgChart1"/>
    <dgm:cxn modelId="{6C6DBF2B-6FBC-41B1-9F5D-5120F6042B39}" type="presOf" srcId="{80FB6603-4D36-4EB4-B1DB-A9EAD120E70D}" destId="{B301B34C-6CB2-4DB6-A28C-954A029875A9}" srcOrd="1" destOrd="0" presId="urn:microsoft.com/office/officeart/2005/8/layout/orgChart1"/>
    <dgm:cxn modelId="{0B94522D-0440-4B0F-94D4-70BAABDEE2E7}" type="presOf" srcId="{7F11A96F-2A1C-4531-97A4-1E7C9524C587}" destId="{17784BCC-F9A0-417A-A75A-0D5CC4E7908C}" srcOrd="1" destOrd="0" presId="urn:microsoft.com/office/officeart/2005/8/layout/orgChart1"/>
    <dgm:cxn modelId="{5E0CC833-677C-42D9-88FB-71ADCB22CBCD}" type="presOf" srcId="{13C78EA7-679A-4BB0-AD1A-21DFF29D2F29}" destId="{5360AF86-069A-496F-B8AE-7F6965F851E8}" srcOrd="0" destOrd="0" presId="urn:microsoft.com/office/officeart/2005/8/layout/orgChart1"/>
    <dgm:cxn modelId="{41836E34-C0FD-49E6-85A4-3A03B542C631}" type="presOf" srcId="{74C21C22-246C-44DF-AC3F-C7097BB3ADBD}" destId="{CB9E8B85-7107-40D6-98F0-CF40104FEABC}" srcOrd="0" destOrd="0" presId="urn:microsoft.com/office/officeart/2005/8/layout/orgChart1"/>
    <dgm:cxn modelId="{ECA8813E-CEF0-4270-B77B-4759305A1613}" srcId="{5E9BC50E-5334-4527-A72D-0B1656A10193}" destId="{7F11A96F-2A1C-4531-97A4-1E7C9524C587}" srcOrd="3" destOrd="0" parTransId="{1A8E2671-088B-4786-A2E6-5BBC0FD3C77E}" sibTransId="{91F91F94-6E23-4156-9288-F9FBB3522B4E}"/>
    <dgm:cxn modelId="{07D86D40-881F-4992-B0A5-F52846784FDE}" srcId="{DFACCEAB-0966-42A7-9F14-4320DB9AF77E}" destId="{B014F9D6-CB38-4811-868A-B826B7F11AD9}" srcOrd="4" destOrd="0" parTransId="{78E362BB-7EDA-4897-8ACB-34BACEF72DAB}" sibTransId="{6BEADE41-B625-4F20-A088-442BBDCF55A0}"/>
    <dgm:cxn modelId="{EB947D5F-D6DE-44B0-9843-BE407151C1F8}" type="presOf" srcId="{86511DA7-203E-45D0-BC45-F0B1599DA39E}" destId="{79EC82D2-9BCD-4588-AF58-C29906450D28}" srcOrd="0" destOrd="0" presId="urn:microsoft.com/office/officeart/2005/8/layout/orgChart1"/>
    <dgm:cxn modelId="{E99CBC5F-0610-40EE-A46E-76E42CA225A5}" type="presOf" srcId="{97D439C2-76C1-4DCD-879D-99D38F01706B}" destId="{61C839A2-D7BC-4AA7-8BFD-42AA3E1F08B4}" srcOrd="0" destOrd="0" presId="urn:microsoft.com/office/officeart/2005/8/layout/orgChart1"/>
    <dgm:cxn modelId="{D2468043-58AE-4841-AF2B-935CC7A8806D}" type="presOf" srcId="{7A63FDFE-3BE0-4FC0-8E3E-7224078E990D}" destId="{2387A465-B328-470B-993F-F1542F8655E5}" srcOrd="0" destOrd="0" presId="urn:microsoft.com/office/officeart/2005/8/layout/orgChart1"/>
    <dgm:cxn modelId="{9B84D863-914A-4CD6-B5E1-C63A38D529F6}" type="presOf" srcId="{DA35677E-E35E-4CB2-941E-AF53C7DBA1DD}" destId="{8B02BDCC-9F7B-491D-8368-6D9FBE9EA6D7}" srcOrd="0" destOrd="0" presId="urn:microsoft.com/office/officeart/2005/8/layout/orgChart1"/>
    <dgm:cxn modelId="{C8D9F344-BABF-4257-9FB4-F69A07694FAE}" type="presOf" srcId="{66475192-8407-4AB4-B26A-7FDFB322E6FA}" destId="{8D05E36C-21EF-4A2B-8B6E-A01EC1C5CF7C}" srcOrd="0" destOrd="0" presId="urn:microsoft.com/office/officeart/2005/8/layout/orgChart1"/>
    <dgm:cxn modelId="{8B911D45-3551-4098-B648-33D3A65D68C1}" type="presOf" srcId="{78E362BB-7EDA-4897-8ACB-34BACEF72DAB}" destId="{B51CE2A5-CFC2-44AE-B15F-2C15117F7069}" srcOrd="0" destOrd="0" presId="urn:microsoft.com/office/officeart/2005/8/layout/orgChart1"/>
    <dgm:cxn modelId="{A93FA746-552B-4302-8873-CAB5EC171CA4}" type="presOf" srcId="{C92F21DB-F988-4BC1-82CF-84AA8077728E}" destId="{4AB99CC2-569F-4A4B-8E5C-4C87ECE3EEB6}" srcOrd="1" destOrd="0" presId="urn:microsoft.com/office/officeart/2005/8/layout/orgChart1"/>
    <dgm:cxn modelId="{A6110E69-430F-438F-BE79-F2A6CA1BFE3A}" srcId="{DFACCEAB-0966-42A7-9F14-4320DB9AF77E}" destId="{7BFAEB6E-D2AF-4286-A900-5859AD7E7CD9}" srcOrd="0" destOrd="0" parTransId="{35380424-9AFF-4431-9378-A5F207208952}" sibTransId="{78851F8D-A6E9-4B45-AA92-DCDF1441B54C}"/>
    <dgm:cxn modelId="{D978156A-A2A8-4830-87D1-FC7EEF064676}" srcId="{185614E2-8393-4B52-8B44-72FD7F7BE749}" destId="{097E8F05-9B34-4C49-AD71-367375379C04}" srcOrd="0" destOrd="0" parTransId="{4C7AE8E5-CD0F-4A79-B6B5-BA8D1C531589}" sibTransId="{4CCEA357-23A9-4937-AF61-6CA75D315838}"/>
    <dgm:cxn modelId="{264F264C-1797-42C6-B12A-7B8E1D8ACD2C}" type="presOf" srcId="{CD846AA6-3CA3-4A9E-B6D7-97978CDF0EC4}" destId="{DC81D316-DA67-4298-B84F-FED4242A2534}" srcOrd="0" destOrd="0" presId="urn:microsoft.com/office/officeart/2005/8/layout/orgChart1"/>
    <dgm:cxn modelId="{7419314C-C4A3-414A-8873-0E50F21252C2}" srcId="{5E9BC50E-5334-4527-A72D-0B1656A10193}" destId="{A8AEC7CC-AA58-49F1-A5D8-9BEB4F9D5176}" srcOrd="1" destOrd="0" parTransId="{86511DA7-203E-45D0-BC45-F0B1599DA39E}" sibTransId="{3C54EE94-C295-4453-95D6-96DCDA966639}"/>
    <dgm:cxn modelId="{D1DE496D-302E-4839-AA2D-9DDBF1A94D38}" type="presOf" srcId="{F853798D-3B1C-4EC0-BD5B-F690F01DC6CF}" destId="{56CF838B-E6DB-4FDB-8533-8BB496AD7C63}" srcOrd="0" destOrd="0" presId="urn:microsoft.com/office/officeart/2005/8/layout/orgChart1"/>
    <dgm:cxn modelId="{B85DE94F-0911-4966-AFBE-DEE9BD04338A}" type="presOf" srcId="{185614E2-8393-4B52-8B44-72FD7F7BE749}" destId="{8C142FF7-805A-457D-AB9B-4EE9589D6302}" srcOrd="0" destOrd="0" presId="urn:microsoft.com/office/officeart/2005/8/layout/orgChart1"/>
    <dgm:cxn modelId="{0D278952-388B-4025-8F39-E90D6FB3B807}" srcId="{DFACCEAB-0966-42A7-9F14-4320DB9AF77E}" destId="{185614E2-8393-4B52-8B44-72FD7F7BE749}" srcOrd="2" destOrd="0" parTransId="{5C1FF7C1-0193-4EE8-8375-18F9AE0BB0F0}" sibTransId="{ACEF742E-26C0-4523-B94D-951037DEFAB4}"/>
    <dgm:cxn modelId="{7CB2CA54-78F0-455E-9987-D193E447CBF9}" type="presOf" srcId="{78AC2956-ECFA-4F1C-99F6-1FC69D423A66}" destId="{6B8A107C-06E3-4D2D-9957-42AC699AF5D3}" srcOrd="0" destOrd="0" presId="urn:microsoft.com/office/officeart/2005/8/layout/orgChart1"/>
    <dgm:cxn modelId="{7F742575-3D83-42D9-9062-0F97FEE98BC0}" type="presOf" srcId="{47A3E86A-5BD4-4C87-91D8-0DE83F121CFA}" destId="{2A281558-36FD-4ACD-B9E0-A43EB580C0EA}" srcOrd="0" destOrd="0" presId="urn:microsoft.com/office/officeart/2005/8/layout/orgChart1"/>
    <dgm:cxn modelId="{8DEF6359-2A2F-4E92-AF3C-97D28B316324}" srcId="{5E9BC50E-5334-4527-A72D-0B1656A10193}" destId="{78AC2956-ECFA-4F1C-99F6-1FC69D423A66}" srcOrd="0" destOrd="0" parTransId="{C13B07A0-C019-4C29-B7B1-AA8E45A5CE6F}" sibTransId="{566198A1-3DB4-48A3-96BE-CA3E68247A88}"/>
    <dgm:cxn modelId="{CA25AA79-21F0-40FE-904B-A7C33FFB227D}" type="presOf" srcId="{E1C451E8-038F-45FF-9AF3-299FC2CFB5C1}" destId="{79AFFF6A-5877-48C9-A87A-19CC50595CFF}" srcOrd="0" destOrd="0" presId="urn:microsoft.com/office/officeart/2005/8/layout/orgChart1"/>
    <dgm:cxn modelId="{4474505A-ECFA-47E0-80E3-DA176B41D844}" type="presOf" srcId="{4C7AE8E5-CD0F-4A79-B6B5-BA8D1C531589}" destId="{53BE48A2-9414-4195-9993-6B2B729891AC}" srcOrd="0" destOrd="0" presId="urn:microsoft.com/office/officeart/2005/8/layout/orgChart1"/>
    <dgm:cxn modelId="{85A7567A-73D4-43AD-8E3E-B0D34D7CECE5}" type="presOf" srcId="{B014F9D6-CB38-4811-868A-B826B7F11AD9}" destId="{AB1A9EFD-325E-4ECB-98C2-D4BAFE27C2B4}" srcOrd="0" destOrd="0" presId="urn:microsoft.com/office/officeart/2005/8/layout/orgChart1"/>
    <dgm:cxn modelId="{68429D5A-4A3D-42ED-980A-B7E2ED2E8008}" srcId="{CD846AA6-3CA3-4A9E-B6D7-97978CDF0EC4}" destId="{5E9BC50E-5334-4527-A72D-0B1656A10193}" srcOrd="0" destOrd="0" parTransId="{FC64BD4C-4D3C-45B9-94C9-7AC0FD6D34D5}" sibTransId="{C4A58755-CAA0-4D46-B973-BA2910797416}"/>
    <dgm:cxn modelId="{43E8657F-541E-4608-9CE0-F22D108D37FC}" type="presOf" srcId="{8359B211-48CA-45D6-8CB4-25BC6313D860}" destId="{9F554840-C6D0-46E7-93E5-971F4DE02238}" srcOrd="1" destOrd="0" presId="urn:microsoft.com/office/officeart/2005/8/layout/orgChart1"/>
    <dgm:cxn modelId="{671A5480-12B9-4CD2-8064-A0A3087363DC}" srcId="{DFACCEAB-0966-42A7-9F14-4320DB9AF77E}" destId="{0D01A67D-326B-4C4A-BB6C-FED59C6F046E}" srcOrd="1" destOrd="0" parTransId="{97D439C2-76C1-4DCD-879D-99D38F01706B}" sibTransId="{83097E29-F7AE-4E3F-A223-C2E8030248B0}"/>
    <dgm:cxn modelId="{4CACD781-CF0D-4441-9A19-47C081B8EC6F}" type="presOf" srcId="{5C1FF7C1-0193-4EE8-8375-18F9AE0BB0F0}" destId="{DCBDE611-70F3-4EEB-8B60-0F52812FAAFC}" srcOrd="0" destOrd="0" presId="urn:microsoft.com/office/officeart/2005/8/layout/orgChart1"/>
    <dgm:cxn modelId="{818E8E86-9C79-4E9C-82ED-9278DB00C075}" type="presOf" srcId="{7BFAEB6E-D2AF-4286-A900-5859AD7E7CD9}" destId="{0D1105E2-D202-40B2-89D0-920E9287B33B}" srcOrd="1" destOrd="0" presId="urn:microsoft.com/office/officeart/2005/8/layout/orgChart1"/>
    <dgm:cxn modelId="{1EB51F96-C97A-49EF-A2C1-F87A2440E3B2}" type="presOf" srcId="{78AC2956-ECFA-4F1C-99F6-1FC69D423A66}" destId="{59CE7ECB-EB6C-48E0-B16B-9C9E05EEE120}" srcOrd="1" destOrd="0" presId="urn:microsoft.com/office/officeart/2005/8/layout/orgChart1"/>
    <dgm:cxn modelId="{5F74B797-447E-482B-9006-044A5BC08E33}" type="presOf" srcId="{185614E2-8393-4B52-8B44-72FD7F7BE749}" destId="{BB04B25A-412E-4E0D-8F6A-F7D3B2BD86D9}" srcOrd="1" destOrd="0" presId="urn:microsoft.com/office/officeart/2005/8/layout/orgChart1"/>
    <dgm:cxn modelId="{BE4E1F98-A156-417A-8A49-32AE6FEFE96C}" type="presOf" srcId="{E083AAAA-F108-48D1-B1E2-7D2AD1D1B9FF}" destId="{E5F57F31-B9DD-47FE-8F90-25BF6F583FF0}" srcOrd="1" destOrd="0" presId="urn:microsoft.com/office/officeart/2005/8/layout/orgChart1"/>
    <dgm:cxn modelId="{F6708198-877C-49E6-80AA-619D01F32C58}" type="presOf" srcId="{6AE33A30-3191-4CD5-B1FC-7C36891D603C}" destId="{F9FEAD81-48E2-40FE-A660-9212A807CD84}" srcOrd="0" destOrd="0" presId="urn:microsoft.com/office/officeart/2005/8/layout/orgChart1"/>
    <dgm:cxn modelId="{A5AD6399-8D1C-4692-A2CE-3C2A922689D0}" type="presOf" srcId="{11E9F5F7-6D3B-4B49-A765-CB5DCB5AC8A7}" destId="{005AB4C9-605C-4E17-A565-797955D566A7}" srcOrd="0" destOrd="0" presId="urn:microsoft.com/office/officeart/2005/8/layout/orgChart1"/>
    <dgm:cxn modelId="{00E742A6-71E9-43E7-840E-EA06A2A14066}" type="presOf" srcId="{DFACCEAB-0966-42A7-9F14-4320DB9AF77E}" destId="{AF3DD79A-078C-4554-9BC5-EE2E4BCEE03E}" srcOrd="0" destOrd="0" presId="urn:microsoft.com/office/officeart/2005/8/layout/orgChart1"/>
    <dgm:cxn modelId="{4706AFB2-0DF8-4462-AEF7-652FF3F88663}" type="presOf" srcId="{B014F9D6-CB38-4811-868A-B826B7F11AD9}" destId="{D52C9C96-ACC4-4BE7-9C1F-C92F75E9C59B}" srcOrd="1" destOrd="0" presId="urn:microsoft.com/office/officeart/2005/8/layout/orgChart1"/>
    <dgm:cxn modelId="{425992BA-49E5-45E0-8EC4-4E20EFA9FCD4}" type="presOf" srcId="{7F11A96F-2A1C-4531-97A4-1E7C9524C587}" destId="{0FCBED92-1A05-4CB2-B579-62DA559F6348}" srcOrd="0" destOrd="0" presId="urn:microsoft.com/office/officeart/2005/8/layout/orgChart1"/>
    <dgm:cxn modelId="{2E36BDBA-B77C-4C3E-8E23-A59A82B13A28}" srcId="{11E9F5F7-6D3B-4B49-A765-CB5DCB5AC8A7}" destId="{8359B211-48CA-45D6-8CB4-25BC6313D860}" srcOrd="0" destOrd="0" parTransId="{74C21C22-246C-44DF-AC3F-C7097BB3ADBD}" sibTransId="{DB0E57F9-4388-4C27-824B-9FCC73B3E623}"/>
    <dgm:cxn modelId="{5EFED4BA-FD88-4DE2-8CA3-680063A6A45D}" type="presOf" srcId="{097E8F05-9B34-4C49-AD71-367375379C04}" destId="{F49F7EAA-26A5-44E3-B335-3A1E05D2C46C}" srcOrd="0" destOrd="0" presId="urn:microsoft.com/office/officeart/2005/8/layout/orgChart1"/>
    <dgm:cxn modelId="{937D8ABB-891F-4FCA-A0E4-F2D3CC8D4A67}" type="presOf" srcId="{C92F21DB-F988-4BC1-82CF-84AA8077728E}" destId="{50D6D4FE-28D1-4859-83B7-35E4ABB3059E}" srcOrd="0" destOrd="0" presId="urn:microsoft.com/office/officeart/2005/8/layout/orgChart1"/>
    <dgm:cxn modelId="{A782ACBE-26EC-4073-B7DD-49385A2648BF}" type="presOf" srcId="{7BFAEB6E-D2AF-4286-A900-5859AD7E7CD9}" destId="{3F50D3DB-B3BE-4A9A-86A3-0AD5F9D2BFF5}" srcOrd="0" destOrd="0" presId="urn:microsoft.com/office/officeart/2005/8/layout/orgChart1"/>
    <dgm:cxn modelId="{5044DCC5-70DA-4184-9E4C-CB1E9EAB92B5}" type="presOf" srcId="{EC970330-A3BB-4202-A0E3-09A8D776C67D}" destId="{171F179F-DE94-459B-98A7-5512A6E38ED3}" srcOrd="0" destOrd="0" presId="urn:microsoft.com/office/officeart/2005/8/layout/orgChart1"/>
    <dgm:cxn modelId="{2EC7E9CD-5DF2-4FC8-9679-CA1722448333}" type="presOf" srcId="{A8AEC7CC-AA58-49F1-A5D8-9BEB4F9D5176}" destId="{2DCE7DCF-55A9-4BD6-A6CC-B169E8B3C611}" srcOrd="1" destOrd="0" presId="urn:microsoft.com/office/officeart/2005/8/layout/orgChart1"/>
    <dgm:cxn modelId="{22BF15D0-08D4-4E6E-85BA-77E74D087261}" srcId="{DA35677E-E35E-4CB2-941E-AF53C7DBA1DD}" destId="{C92F21DB-F988-4BC1-82CF-84AA8077728E}" srcOrd="1" destOrd="0" parTransId="{D88D9D3B-6991-4AAC-9980-020BCF4652E2}" sibTransId="{CD9BFAC3-AAA0-47CF-86E7-17B4F2DADF58}"/>
    <dgm:cxn modelId="{DEE97BD2-E320-4064-998D-1AA4FABFB259}" type="presOf" srcId="{8359B211-48CA-45D6-8CB4-25BC6313D860}" destId="{CA8643F6-9413-4717-A7D5-FFFDDE99CEBD}" srcOrd="0" destOrd="0" presId="urn:microsoft.com/office/officeart/2005/8/layout/orgChart1"/>
    <dgm:cxn modelId="{23EA0FD6-8A2C-4C6D-A892-3903330FEBB2}" type="presOf" srcId="{5E9BC50E-5334-4527-A72D-0B1656A10193}" destId="{2A3C2B66-8F4B-4E96-B344-530B72B1D42B}" srcOrd="1" destOrd="0" presId="urn:microsoft.com/office/officeart/2005/8/layout/orgChart1"/>
    <dgm:cxn modelId="{C2EABADE-C429-48E6-9F39-139CF4885AB2}" srcId="{5E9BC50E-5334-4527-A72D-0B1656A10193}" destId="{DA35677E-E35E-4CB2-941E-AF53C7DBA1DD}" srcOrd="2" destOrd="0" parTransId="{6AE33A30-3191-4CD5-B1FC-7C36891D603C}" sibTransId="{A3752FE8-15E8-4228-89CC-0CC9981D5FDD}"/>
    <dgm:cxn modelId="{35382FE7-0479-4D18-B1E0-8F9A4791F7CE}" type="presOf" srcId="{7A63FDFE-3BE0-4FC0-8E3E-7224078E990D}" destId="{92606558-E826-4A75-A95A-04B2FE52AE22}" srcOrd="1" destOrd="0" presId="urn:microsoft.com/office/officeart/2005/8/layout/orgChart1"/>
    <dgm:cxn modelId="{0F4A30EB-EB4F-4FBF-B7B0-C9A75EA576C5}" type="presOf" srcId="{0D01A67D-326B-4C4A-BB6C-FED59C6F046E}" destId="{CADE825D-C248-4F7F-B1E1-6D82963E4CF2}" srcOrd="0" destOrd="0" presId="urn:microsoft.com/office/officeart/2005/8/layout/orgChart1"/>
    <dgm:cxn modelId="{B12F63EB-25A9-4E65-AF6D-3167DCCC64BA}" type="presOf" srcId="{8D6F7103-13D0-4B0A-8EBE-E4514CCC4412}" destId="{864859DF-A34F-4CB0-88C4-FFDAF21C2C6F}" srcOrd="0" destOrd="0" presId="urn:microsoft.com/office/officeart/2005/8/layout/orgChart1"/>
    <dgm:cxn modelId="{1D97C2F1-1B88-4E7E-85A5-91513369E395}" srcId="{DFACCEAB-0966-42A7-9F14-4320DB9AF77E}" destId="{7A63FDFE-3BE0-4FC0-8E3E-7224078E990D}" srcOrd="3" destOrd="0" parTransId="{A99C8C0C-2547-4BA2-9EEB-075EBD740527}" sibTransId="{8EEDB79B-93DD-4A38-BE1D-6254B22CCE9D}"/>
    <dgm:cxn modelId="{FD5477F2-652E-445E-90C9-7F3BCA786AD6}" type="presOf" srcId="{E083AAAA-F108-48D1-B1E2-7D2AD1D1B9FF}" destId="{EAB0A26B-9704-457C-B800-620AA95ADD33}" srcOrd="0" destOrd="0" presId="urn:microsoft.com/office/officeart/2005/8/layout/orgChart1"/>
    <dgm:cxn modelId="{3008DFF2-850E-4AA9-A433-DF05401B3DA0}" type="presOf" srcId="{1A8E2671-088B-4786-A2E6-5BBC0FD3C77E}" destId="{0CFBE9A3-D15D-4ABC-B2B4-A62B1419BF78}" srcOrd="0" destOrd="0" presId="urn:microsoft.com/office/officeart/2005/8/layout/orgChart1"/>
    <dgm:cxn modelId="{EA8D89F7-58BB-4A30-A4D7-91487F70663D}" type="presOf" srcId="{35380424-9AFF-4431-9378-A5F207208952}" destId="{8CC6BF7E-2234-4B31-BAD7-B3068531761D}" srcOrd="0" destOrd="0" presId="urn:microsoft.com/office/officeart/2005/8/layout/orgChart1"/>
    <dgm:cxn modelId="{CAACE4F9-091E-4AB0-B303-4CD615918D63}" srcId="{C92F21DB-F988-4BC1-82CF-84AA8077728E}" destId="{3E4C31CA-E847-4112-A18B-EFC998923439}" srcOrd="2" destOrd="0" parTransId="{13C78EA7-679A-4BB0-AD1A-21DFF29D2F29}" sibTransId="{20B01C70-D314-4894-BB5B-C07573676870}"/>
    <dgm:cxn modelId="{8571CFFB-0FC3-4973-A74C-BB061F805161}" type="presOf" srcId="{A99C8C0C-2547-4BA2-9EEB-075EBD740527}" destId="{ED824A25-6310-47F2-B4E3-414FFF1F8F73}" srcOrd="0" destOrd="0" presId="urn:microsoft.com/office/officeart/2005/8/layout/orgChart1"/>
    <dgm:cxn modelId="{E719F5FB-48DD-4628-A4D0-0F52BD31A09C}" type="presOf" srcId="{A8AEC7CC-AA58-49F1-A5D8-9BEB4F9D5176}" destId="{4CE37190-EEF2-429B-B2CA-11B13E26BBC0}" srcOrd="0" destOrd="0" presId="urn:microsoft.com/office/officeart/2005/8/layout/orgChart1"/>
    <dgm:cxn modelId="{E8C125FD-78A4-49C8-8220-63BC1781920B}" type="presOf" srcId="{C13B07A0-C019-4C29-B7B1-AA8E45A5CE6F}" destId="{83748B2C-8281-4DA7-8A31-65564F04874B}" srcOrd="0" destOrd="0" presId="urn:microsoft.com/office/officeart/2005/8/layout/orgChart1"/>
    <dgm:cxn modelId="{F96D8FFD-F842-4D94-A6D8-C24492769A6F}" type="presOf" srcId="{DA35677E-E35E-4CB2-941E-AF53C7DBA1DD}" destId="{08F9E6A8-C35F-4D4F-A98F-AC09A4F059DE}" srcOrd="1" destOrd="0" presId="urn:microsoft.com/office/officeart/2005/8/layout/orgChart1"/>
    <dgm:cxn modelId="{9D34C9FD-E31F-43F6-A239-A31098B9C0E4}" type="presOf" srcId="{3E4C31CA-E847-4112-A18B-EFC998923439}" destId="{71554210-9BB8-4733-9FF3-1B32BF16AEDC}" srcOrd="0" destOrd="0" presId="urn:microsoft.com/office/officeart/2005/8/layout/orgChart1"/>
    <dgm:cxn modelId="{4884C83C-082A-4E7B-AED4-6AC79ED68E59}" type="presParOf" srcId="{DC81D316-DA67-4298-B84F-FED4242A2534}" destId="{9333C7AD-9C72-41D2-BDAD-DF87C224F5E6}" srcOrd="0" destOrd="0" presId="urn:microsoft.com/office/officeart/2005/8/layout/orgChart1"/>
    <dgm:cxn modelId="{E232A138-66AB-4466-B963-DF76CE019A90}" type="presParOf" srcId="{9333C7AD-9C72-41D2-BDAD-DF87C224F5E6}" destId="{F53BDCCF-345E-4ECD-B284-A3BB07FC21C9}" srcOrd="0" destOrd="0" presId="urn:microsoft.com/office/officeart/2005/8/layout/orgChart1"/>
    <dgm:cxn modelId="{BFDC610F-FA0C-41C6-8802-15E755C4F984}" type="presParOf" srcId="{F53BDCCF-345E-4ECD-B284-A3BB07FC21C9}" destId="{41733F20-AF96-4995-B4B6-D977F9272955}" srcOrd="0" destOrd="0" presId="urn:microsoft.com/office/officeart/2005/8/layout/orgChart1"/>
    <dgm:cxn modelId="{4FB9F5E1-FD68-4FA4-A917-31D4262F2064}" type="presParOf" srcId="{F53BDCCF-345E-4ECD-B284-A3BB07FC21C9}" destId="{2A3C2B66-8F4B-4E96-B344-530B72B1D42B}" srcOrd="1" destOrd="0" presId="urn:microsoft.com/office/officeart/2005/8/layout/orgChart1"/>
    <dgm:cxn modelId="{ACEBF7DA-5388-4293-AE7E-8912E414C87C}" type="presParOf" srcId="{9333C7AD-9C72-41D2-BDAD-DF87C224F5E6}" destId="{6763FDAB-CD4C-41D4-A346-7E851AC7CC6D}" srcOrd="1" destOrd="0" presId="urn:microsoft.com/office/officeart/2005/8/layout/orgChart1"/>
    <dgm:cxn modelId="{7690C1FF-0903-41F1-A7BA-022CA3501AF2}" type="presParOf" srcId="{6763FDAB-CD4C-41D4-A346-7E851AC7CC6D}" destId="{83748B2C-8281-4DA7-8A31-65564F04874B}" srcOrd="0" destOrd="0" presId="urn:microsoft.com/office/officeart/2005/8/layout/orgChart1"/>
    <dgm:cxn modelId="{E805E574-6B21-4E57-BC5F-07E2FEDBCE57}" type="presParOf" srcId="{6763FDAB-CD4C-41D4-A346-7E851AC7CC6D}" destId="{2F1759F8-D11C-487D-9BE5-2734ED3FE03C}" srcOrd="1" destOrd="0" presId="urn:microsoft.com/office/officeart/2005/8/layout/orgChart1"/>
    <dgm:cxn modelId="{4F81B0BB-D9AA-4511-8031-D8B3041137C9}" type="presParOf" srcId="{2F1759F8-D11C-487D-9BE5-2734ED3FE03C}" destId="{35F9ED1A-82EB-444C-8976-511C8084501B}" srcOrd="0" destOrd="0" presId="urn:microsoft.com/office/officeart/2005/8/layout/orgChart1"/>
    <dgm:cxn modelId="{F3AA0ACA-5E70-443F-AEDD-C4B66E1259E3}" type="presParOf" srcId="{35F9ED1A-82EB-444C-8976-511C8084501B}" destId="{6B8A107C-06E3-4D2D-9957-42AC699AF5D3}" srcOrd="0" destOrd="0" presId="urn:microsoft.com/office/officeart/2005/8/layout/orgChart1"/>
    <dgm:cxn modelId="{A98D93BE-194D-4A52-A4B3-9947BE01FB56}" type="presParOf" srcId="{35F9ED1A-82EB-444C-8976-511C8084501B}" destId="{59CE7ECB-EB6C-48E0-B16B-9C9E05EEE120}" srcOrd="1" destOrd="0" presId="urn:microsoft.com/office/officeart/2005/8/layout/orgChart1"/>
    <dgm:cxn modelId="{1669C156-005B-4568-A22D-BAA2C62CF760}" type="presParOf" srcId="{2F1759F8-D11C-487D-9BE5-2734ED3FE03C}" destId="{C8B567ED-BE0A-4339-9EC9-0FE564AC6541}" srcOrd="1" destOrd="0" presId="urn:microsoft.com/office/officeart/2005/8/layout/orgChart1"/>
    <dgm:cxn modelId="{C9EBCE0B-8DB9-4A4A-BDCD-CF50D1887709}" type="presParOf" srcId="{2F1759F8-D11C-487D-9BE5-2734ED3FE03C}" destId="{EBCF8FB9-FF96-4E2E-8962-DF567C49B609}" srcOrd="2" destOrd="0" presId="urn:microsoft.com/office/officeart/2005/8/layout/orgChart1"/>
    <dgm:cxn modelId="{E983FF67-3217-4A25-8E16-484B9E432352}" type="presParOf" srcId="{6763FDAB-CD4C-41D4-A346-7E851AC7CC6D}" destId="{79EC82D2-9BCD-4588-AF58-C29906450D28}" srcOrd="2" destOrd="0" presId="urn:microsoft.com/office/officeart/2005/8/layout/orgChart1"/>
    <dgm:cxn modelId="{389910AE-74CC-42BF-82CF-23AF87BFD377}" type="presParOf" srcId="{6763FDAB-CD4C-41D4-A346-7E851AC7CC6D}" destId="{F20E2098-1376-4DD8-82FD-97210AD9D937}" srcOrd="3" destOrd="0" presId="urn:microsoft.com/office/officeart/2005/8/layout/orgChart1"/>
    <dgm:cxn modelId="{614668AA-379D-4299-98B9-6AF6F212005E}" type="presParOf" srcId="{F20E2098-1376-4DD8-82FD-97210AD9D937}" destId="{57103C9D-3C99-4484-AD25-5944DD8E533F}" srcOrd="0" destOrd="0" presId="urn:microsoft.com/office/officeart/2005/8/layout/orgChart1"/>
    <dgm:cxn modelId="{2218BF2F-E4B2-447D-BE8C-9539096A1D9D}" type="presParOf" srcId="{57103C9D-3C99-4484-AD25-5944DD8E533F}" destId="{4CE37190-EEF2-429B-B2CA-11B13E26BBC0}" srcOrd="0" destOrd="0" presId="urn:microsoft.com/office/officeart/2005/8/layout/orgChart1"/>
    <dgm:cxn modelId="{132C92DE-9676-4D16-BB68-FCF64AA79517}" type="presParOf" srcId="{57103C9D-3C99-4484-AD25-5944DD8E533F}" destId="{2DCE7DCF-55A9-4BD6-A6CC-B169E8B3C611}" srcOrd="1" destOrd="0" presId="urn:microsoft.com/office/officeart/2005/8/layout/orgChart1"/>
    <dgm:cxn modelId="{66CBD631-9288-495C-B51E-CE8435324DCF}" type="presParOf" srcId="{F20E2098-1376-4DD8-82FD-97210AD9D937}" destId="{9A620638-35E8-43C8-8A8F-E9BD947D91E2}" srcOrd="1" destOrd="0" presId="urn:microsoft.com/office/officeart/2005/8/layout/orgChart1"/>
    <dgm:cxn modelId="{FC3C399A-9C8D-43D1-B25B-BA0D700E7CF6}" type="presParOf" srcId="{F20E2098-1376-4DD8-82FD-97210AD9D937}" destId="{C14B5303-E431-4087-8AD0-4310E7AA1211}" srcOrd="2" destOrd="0" presId="urn:microsoft.com/office/officeart/2005/8/layout/orgChart1"/>
    <dgm:cxn modelId="{091C5EE3-8CE8-43B1-BDDD-71161C788092}" type="presParOf" srcId="{6763FDAB-CD4C-41D4-A346-7E851AC7CC6D}" destId="{F9FEAD81-48E2-40FE-A660-9212A807CD84}" srcOrd="4" destOrd="0" presId="urn:microsoft.com/office/officeart/2005/8/layout/orgChart1"/>
    <dgm:cxn modelId="{9F9608B2-0B9E-452F-94DE-751A32860C45}" type="presParOf" srcId="{6763FDAB-CD4C-41D4-A346-7E851AC7CC6D}" destId="{FB68A618-0C77-4128-8E08-910339510F2D}" srcOrd="5" destOrd="0" presId="urn:microsoft.com/office/officeart/2005/8/layout/orgChart1"/>
    <dgm:cxn modelId="{4AA4D983-2884-4311-BEF7-931285D78FCF}" type="presParOf" srcId="{FB68A618-0C77-4128-8E08-910339510F2D}" destId="{0EA835E0-8E3E-4B19-9678-02B2743A4C3D}" srcOrd="0" destOrd="0" presId="urn:microsoft.com/office/officeart/2005/8/layout/orgChart1"/>
    <dgm:cxn modelId="{80B24CC6-56E6-42FE-818A-886E55CCBB7B}" type="presParOf" srcId="{0EA835E0-8E3E-4B19-9678-02B2743A4C3D}" destId="{8B02BDCC-9F7B-491D-8368-6D9FBE9EA6D7}" srcOrd="0" destOrd="0" presId="urn:microsoft.com/office/officeart/2005/8/layout/orgChart1"/>
    <dgm:cxn modelId="{023C3F49-6138-4FB0-B7CA-A99984ACCCE4}" type="presParOf" srcId="{0EA835E0-8E3E-4B19-9678-02B2743A4C3D}" destId="{08F9E6A8-C35F-4D4F-A98F-AC09A4F059DE}" srcOrd="1" destOrd="0" presId="urn:microsoft.com/office/officeart/2005/8/layout/orgChart1"/>
    <dgm:cxn modelId="{9875F78C-5493-4CD3-897B-DD4500785B34}" type="presParOf" srcId="{FB68A618-0C77-4128-8E08-910339510F2D}" destId="{78330808-6197-494C-AC48-D68912B82743}" srcOrd="1" destOrd="0" presId="urn:microsoft.com/office/officeart/2005/8/layout/orgChart1"/>
    <dgm:cxn modelId="{F134034D-5A51-4CB7-86CC-EB4ACC3DF64B}" type="presParOf" srcId="{78330808-6197-494C-AC48-D68912B82743}" destId="{56CF838B-E6DB-4FDB-8533-8BB496AD7C63}" srcOrd="0" destOrd="0" presId="urn:microsoft.com/office/officeart/2005/8/layout/orgChart1"/>
    <dgm:cxn modelId="{2115CD9D-A6AB-4EE0-9EC6-715DF8FC716D}" type="presParOf" srcId="{78330808-6197-494C-AC48-D68912B82743}" destId="{77916FDD-1503-4500-9329-F50923253464}" srcOrd="1" destOrd="0" presId="urn:microsoft.com/office/officeart/2005/8/layout/orgChart1"/>
    <dgm:cxn modelId="{2ABC2DFA-BA49-4212-BF55-BC4AB2B1B4A5}" type="presParOf" srcId="{77916FDD-1503-4500-9329-F50923253464}" destId="{50EF696D-EFA8-4CF9-A81C-75304EB78C5D}" srcOrd="0" destOrd="0" presId="urn:microsoft.com/office/officeart/2005/8/layout/orgChart1"/>
    <dgm:cxn modelId="{DEF439DD-DAB4-491B-B612-4CE37607D750}" type="presParOf" srcId="{50EF696D-EFA8-4CF9-A81C-75304EB78C5D}" destId="{AF3DD79A-078C-4554-9BC5-EE2E4BCEE03E}" srcOrd="0" destOrd="0" presId="urn:microsoft.com/office/officeart/2005/8/layout/orgChart1"/>
    <dgm:cxn modelId="{64B8D6E7-A9B6-4C96-B5BD-14F44787E2C1}" type="presParOf" srcId="{50EF696D-EFA8-4CF9-A81C-75304EB78C5D}" destId="{BEC6758C-1E81-4B4C-8A92-2FD9F96F6F3C}" srcOrd="1" destOrd="0" presId="urn:microsoft.com/office/officeart/2005/8/layout/orgChart1"/>
    <dgm:cxn modelId="{83431645-A63A-4B07-89D5-8391A2EFA562}" type="presParOf" srcId="{77916FDD-1503-4500-9329-F50923253464}" destId="{7821C696-ACC4-4522-A9D9-C7B6EE842A8A}" srcOrd="1" destOrd="0" presId="urn:microsoft.com/office/officeart/2005/8/layout/orgChart1"/>
    <dgm:cxn modelId="{0D8A0F70-896D-4C7C-AA34-9418A8BF56C8}" type="presParOf" srcId="{7821C696-ACC4-4522-A9D9-C7B6EE842A8A}" destId="{8CC6BF7E-2234-4B31-BAD7-B3068531761D}" srcOrd="0" destOrd="0" presId="urn:microsoft.com/office/officeart/2005/8/layout/orgChart1"/>
    <dgm:cxn modelId="{EBECEE15-6902-410E-9739-C590BF0EEB45}" type="presParOf" srcId="{7821C696-ACC4-4522-A9D9-C7B6EE842A8A}" destId="{FAADD0DB-7BF7-4D7F-8999-CF21058469DF}" srcOrd="1" destOrd="0" presId="urn:microsoft.com/office/officeart/2005/8/layout/orgChart1"/>
    <dgm:cxn modelId="{0ADC287A-6C07-4E69-A755-6A6D917FF15E}" type="presParOf" srcId="{FAADD0DB-7BF7-4D7F-8999-CF21058469DF}" destId="{88921118-51DD-4119-AAF8-F1305B4EC612}" srcOrd="0" destOrd="0" presId="urn:microsoft.com/office/officeart/2005/8/layout/orgChart1"/>
    <dgm:cxn modelId="{6D19F051-FDD9-4AD6-A864-70E62D5266C1}" type="presParOf" srcId="{88921118-51DD-4119-AAF8-F1305B4EC612}" destId="{3F50D3DB-B3BE-4A9A-86A3-0AD5F9D2BFF5}" srcOrd="0" destOrd="0" presId="urn:microsoft.com/office/officeart/2005/8/layout/orgChart1"/>
    <dgm:cxn modelId="{52BD086F-ED29-469C-AE57-832B085A6265}" type="presParOf" srcId="{88921118-51DD-4119-AAF8-F1305B4EC612}" destId="{0D1105E2-D202-40B2-89D0-920E9287B33B}" srcOrd="1" destOrd="0" presId="urn:microsoft.com/office/officeart/2005/8/layout/orgChart1"/>
    <dgm:cxn modelId="{BAEF384A-A986-41B4-A9FD-A2BC6C95BF97}" type="presParOf" srcId="{FAADD0DB-7BF7-4D7F-8999-CF21058469DF}" destId="{91F9B8C1-FA7B-4FF8-B27A-66120AD98747}" srcOrd="1" destOrd="0" presId="urn:microsoft.com/office/officeart/2005/8/layout/orgChart1"/>
    <dgm:cxn modelId="{86B218E3-45AA-4252-8731-751A0D2F579C}" type="presParOf" srcId="{FAADD0DB-7BF7-4D7F-8999-CF21058469DF}" destId="{1F2D59E0-E1EC-4F3E-B36D-B9CB34E3AF82}" srcOrd="2" destOrd="0" presId="urn:microsoft.com/office/officeart/2005/8/layout/orgChart1"/>
    <dgm:cxn modelId="{6268FA29-E850-4568-88B5-B111D75103D9}" type="presParOf" srcId="{7821C696-ACC4-4522-A9D9-C7B6EE842A8A}" destId="{61C839A2-D7BC-4AA7-8BFD-42AA3E1F08B4}" srcOrd="2" destOrd="0" presId="urn:microsoft.com/office/officeart/2005/8/layout/orgChart1"/>
    <dgm:cxn modelId="{B8B7329D-4356-4FC6-AD99-01C04996412C}" type="presParOf" srcId="{7821C696-ACC4-4522-A9D9-C7B6EE842A8A}" destId="{4211B786-3C5F-4B28-A07A-C437D0F94F93}" srcOrd="3" destOrd="0" presId="urn:microsoft.com/office/officeart/2005/8/layout/orgChart1"/>
    <dgm:cxn modelId="{32F6EA40-CC57-4798-B2A5-0D642B73390D}" type="presParOf" srcId="{4211B786-3C5F-4B28-A07A-C437D0F94F93}" destId="{B163A74E-69C6-4B58-BFC9-4910F8DF74FE}" srcOrd="0" destOrd="0" presId="urn:microsoft.com/office/officeart/2005/8/layout/orgChart1"/>
    <dgm:cxn modelId="{84A83106-AE6A-4A9E-85AD-662BB6ED2C47}" type="presParOf" srcId="{B163A74E-69C6-4B58-BFC9-4910F8DF74FE}" destId="{CADE825D-C248-4F7F-B1E1-6D82963E4CF2}" srcOrd="0" destOrd="0" presId="urn:microsoft.com/office/officeart/2005/8/layout/orgChart1"/>
    <dgm:cxn modelId="{DACA6503-89D4-4AA0-80F5-A47E20F8BFC7}" type="presParOf" srcId="{B163A74E-69C6-4B58-BFC9-4910F8DF74FE}" destId="{FA1ABC8C-FB76-4BE9-9049-0548F3CA90A8}" srcOrd="1" destOrd="0" presId="urn:microsoft.com/office/officeart/2005/8/layout/orgChart1"/>
    <dgm:cxn modelId="{BF1DE4B6-0446-4723-A819-E076E9150AE1}" type="presParOf" srcId="{4211B786-3C5F-4B28-A07A-C437D0F94F93}" destId="{42C2449F-4C22-490D-A7EE-5B0799AEF58C}" srcOrd="1" destOrd="0" presId="urn:microsoft.com/office/officeart/2005/8/layout/orgChart1"/>
    <dgm:cxn modelId="{E30B995D-1D86-408C-9C22-22DE764E5B0D}" type="presParOf" srcId="{42C2449F-4C22-490D-A7EE-5B0799AEF58C}" destId="{8D05E36C-21EF-4A2B-8B6E-A01EC1C5CF7C}" srcOrd="0" destOrd="0" presId="urn:microsoft.com/office/officeart/2005/8/layout/orgChart1"/>
    <dgm:cxn modelId="{7DB6F057-9DDA-49C8-BE15-C98B894B90E9}" type="presParOf" srcId="{42C2449F-4C22-490D-A7EE-5B0799AEF58C}" destId="{88B4F4F6-18A8-4587-86BF-4787E3A77A89}" srcOrd="1" destOrd="0" presId="urn:microsoft.com/office/officeart/2005/8/layout/orgChart1"/>
    <dgm:cxn modelId="{B74C6746-9251-4392-ACB3-6AAE01DE2103}" type="presParOf" srcId="{88B4F4F6-18A8-4587-86BF-4787E3A77A89}" destId="{052B704A-28DB-4B59-A052-3F6D7774A402}" srcOrd="0" destOrd="0" presId="urn:microsoft.com/office/officeart/2005/8/layout/orgChart1"/>
    <dgm:cxn modelId="{193E7915-BFE3-454A-9B97-19644D934366}" type="presParOf" srcId="{052B704A-28DB-4B59-A052-3F6D7774A402}" destId="{005AB4C9-605C-4E17-A565-797955D566A7}" srcOrd="0" destOrd="0" presId="urn:microsoft.com/office/officeart/2005/8/layout/orgChart1"/>
    <dgm:cxn modelId="{48E1DD54-2824-4F6D-B739-95B43B7C5AAC}" type="presParOf" srcId="{052B704A-28DB-4B59-A052-3F6D7774A402}" destId="{F96C4FA5-C8C0-4B98-9B86-1FA132B2845D}" srcOrd="1" destOrd="0" presId="urn:microsoft.com/office/officeart/2005/8/layout/orgChart1"/>
    <dgm:cxn modelId="{2D3209B7-103D-45C4-B63A-99E0D05040B5}" type="presParOf" srcId="{88B4F4F6-18A8-4587-86BF-4787E3A77A89}" destId="{BEB4713E-1D66-4E7B-9175-3C9729A0A31E}" srcOrd="1" destOrd="0" presId="urn:microsoft.com/office/officeart/2005/8/layout/orgChart1"/>
    <dgm:cxn modelId="{472C7242-1C98-4752-BAC9-593FD7099B33}" type="presParOf" srcId="{BEB4713E-1D66-4E7B-9175-3C9729A0A31E}" destId="{CB9E8B85-7107-40D6-98F0-CF40104FEABC}" srcOrd="0" destOrd="0" presId="urn:microsoft.com/office/officeart/2005/8/layout/orgChart1"/>
    <dgm:cxn modelId="{8E9E9CA0-8639-4456-8DB0-6E3C53FF13EA}" type="presParOf" srcId="{BEB4713E-1D66-4E7B-9175-3C9729A0A31E}" destId="{D507FC08-FA15-4BE3-B5DD-400ED4328FB0}" srcOrd="1" destOrd="0" presId="urn:microsoft.com/office/officeart/2005/8/layout/orgChart1"/>
    <dgm:cxn modelId="{34ACC4A9-A0DD-4595-9A96-4229EAB7F746}" type="presParOf" srcId="{D507FC08-FA15-4BE3-B5DD-400ED4328FB0}" destId="{387A7FD3-1CA4-4559-9D15-AEB10595D27F}" srcOrd="0" destOrd="0" presId="urn:microsoft.com/office/officeart/2005/8/layout/orgChart1"/>
    <dgm:cxn modelId="{D272DF6C-93E6-4659-A28E-17A88FE77B46}" type="presParOf" srcId="{387A7FD3-1CA4-4559-9D15-AEB10595D27F}" destId="{CA8643F6-9413-4717-A7D5-FFFDDE99CEBD}" srcOrd="0" destOrd="0" presId="urn:microsoft.com/office/officeart/2005/8/layout/orgChart1"/>
    <dgm:cxn modelId="{5168545F-E128-4A99-92D5-A58583F4BE7A}" type="presParOf" srcId="{387A7FD3-1CA4-4559-9D15-AEB10595D27F}" destId="{9F554840-C6D0-46E7-93E5-971F4DE02238}" srcOrd="1" destOrd="0" presId="urn:microsoft.com/office/officeart/2005/8/layout/orgChart1"/>
    <dgm:cxn modelId="{7A77266A-A38D-49C9-95FB-A7E62B09BB43}" type="presParOf" srcId="{D507FC08-FA15-4BE3-B5DD-400ED4328FB0}" destId="{652E0312-BA39-4402-A832-C640AFE71C64}" srcOrd="1" destOrd="0" presId="urn:microsoft.com/office/officeart/2005/8/layout/orgChart1"/>
    <dgm:cxn modelId="{F2787688-845C-4967-A9B3-07CF9433720C}" type="presParOf" srcId="{D507FC08-FA15-4BE3-B5DD-400ED4328FB0}" destId="{D0312632-6586-4853-9FA3-809CB93ECF82}" srcOrd="2" destOrd="0" presId="urn:microsoft.com/office/officeart/2005/8/layout/orgChart1"/>
    <dgm:cxn modelId="{3B651C65-093B-409E-B640-01323B71A211}" type="presParOf" srcId="{88B4F4F6-18A8-4587-86BF-4787E3A77A89}" destId="{A6AD9383-3C06-48D8-8E02-217F4596F9E0}" srcOrd="2" destOrd="0" presId="urn:microsoft.com/office/officeart/2005/8/layout/orgChart1"/>
    <dgm:cxn modelId="{218C8BBC-CA0C-4BCA-B230-B845A651588E}" type="presParOf" srcId="{42C2449F-4C22-490D-A7EE-5B0799AEF58C}" destId="{864859DF-A34F-4CB0-88C4-FFDAF21C2C6F}" srcOrd="2" destOrd="0" presId="urn:microsoft.com/office/officeart/2005/8/layout/orgChart1"/>
    <dgm:cxn modelId="{D47F356D-55DF-4C7B-9B27-BE6032C6BB55}" type="presParOf" srcId="{42C2449F-4C22-490D-A7EE-5B0799AEF58C}" destId="{3F971917-A7F5-4E2D-A121-D703C31480F6}" srcOrd="3" destOrd="0" presId="urn:microsoft.com/office/officeart/2005/8/layout/orgChart1"/>
    <dgm:cxn modelId="{4C11139E-7188-4CDC-8A24-B2BA69D23DE4}" type="presParOf" srcId="{3F971917-A7F5-4E2D-A121-D703C31480F6}" destId="{D56FE3DD-05CF-436F-AFBD-81A85B3027F2}" srcOrd="0" destOrd="0" presId="urn:microsoft.com/office/officeart/2005/8/layout/orgChart1"/>
    <dgm:cxn modelId="{A6D8B232-ECFE-4F57-8296-59A0AC125CAB}" type="presParOf" srcId="{D56FE3DD-05CF-436F-AFBD-81A85B3027F2}" destId="{EAB0A26B-9704-457C-B800-620AA95ADD33}" srcOrd="0" destOrd="0" presId="urn:microsoft.com/office/officeart/2005/8/layout/orgChart1"/>
    <dgm:cxn modelId="{0B6A8D16-A384-4DD5-AFC6-2133CFF17BBF}" type="presParOf" srcId="{D56FE3DD-05CF-436F-AFBD-81A85B3027F2}" destId="{E5F57F31-B9DD-47FE-8F90-25BF6F583FF0}" srcOrd="1" destOrd="0" presId="urn:microsoft.com/office/officeart/2005/8/layout/orgChart1"/>
    <dgm:cxn modelId="{6C19F135-D746-4D56-9A50-43C157EF80C0}" type="presParOf" srcId="{3F971917-A7F5-4E2D-A121-D703C31480F6}" destId="{3600B9F7-BBB6-4261-B8A7-BA9E3EEC9F8C}" srcOrd="1" destOrd="0" presId="urn:microsoft.com/office/officeart/2005/8/layout/orgChart1"/>
    <dgm:cxn modelId="{D1B9D719-67BF-49C8-8537-14E50F33D17B}" type="presParOf" srcId="{3F971917-A7F5-4E2D-A121-D703C31480F6}" destId="{5A8702E9-B64D-4BF2-8CEB-A319E765BB71}" srcOrd="2" destOrd="0" presId="urn:microsoft.com/office/officeart/2005/8/layout/orgChart1"/>
    <dgm:cxn modelId="{3FF51D94-8593-44EE-838D-AA1BB41D4B3A}" type="presParOf" srcId="{4211B786-3C5F-4B28-A07A-C437D0F94F93}" destId="{5A8ECF81-B4FB-4D18-93E0-8E2D120D9AFF}" srcOrd="2" destOrd="0" presId="urn:microsoft.com/office/officeart/2005/8/layout/orgChart1"/>
    <dgm:cxn modelId="{9A7DE871-239D-4CDB-80B6-926A809DD882}" type="presParOf" srcId="{7821C696-ACC4-4522-A9D9-C7B6EE842A8A}" destId="{DCBDE611-70F3-4EEB-8B60-0F52812FAAFC}" srcOrd="4" destOrd="0" presId="urn:microsoft.com/office/officeart/2005/8/layout/orgChart1"/>
    <dgm:cxn modelId="{E49CD0D6-AFEB-48ED-B4D0-D24625B33148}" type="presParOf" srcId="{7821C696-ACC4-4522-A9D9-C7B6EE842A8A}" destId="{070A4BC1-46DD-45EF-94B4-8EFC83510C09}" srcOrd="5" destOrd="0" presId="urn:microsoft.com/office/officeart/2005/8/layout/orgChart1"/>
    <dgm:cxn modelId="{8EB7E1F9-CF05-4E86-9204-64B7B8C83C17}" type="presParOf" srcId="{070A4BC1-46DD-45EF-94B4-8EFC83510C09}" destId="{28F470F6-8D49-4E4B-9FF9-79089AD43F6F}" srcOrd="0" destOrd="0" presId="urn:microsoft.com/office/officeart/2005/8/layout/orgChart1"/>
    <dgm:cxn modelId="{5E2A7B29-90D3-407E-B1BC-E23F396B8435}" type="presParOf" srcId="{28F470F6-8D49-4E4B-9FF9-79089AD43F6F}" destId="{8C142FF7-805A-457D-AB9B-4EE9589D6302}" srcOrd="0" destOrd="0" presId="urn:microsoft.com/office/officeart/2005/8/layout/orgChart1"/>
    <dgm:cxn modelId="{EBFE00A0-B718-463B-963D-C4BB209710A9}" type="presParOf" srcId="{28F470F6-8D49-4E4B-9FF9-79089AD43F6F}" destId="{BB04B25A-412E-4E0D-8F6A-F7D3B2BD86D9}" srcOrd="1" destOrd="0" presId="urn:microsoft.com/office/officeart/2005/8/layout/orgChart1"/>
    <dgm:cxn modelId="{3B60C60C-3621-4283-912E-3508B1C2E8BC}" type="presParOf" srcId="{070A4BC1-46DD-45EF-94B4-8EFC83510C09}" destId="{923D92C1-98FA-4951-A8D1-815CC23B7015}" srcOrd="1" destOrd="0" presId="urn:microsoft.com/office/officeart/2005/8/layout/orgChart1"/>
    <dgm:cxn modelId="{6F4A87A1-8521-45D4-9B6D-8D3487A51255}" type="presParOf" srcId="{923D92C1-98FA-4951-A8D1-815CC23B7015}" destId="{53BE48A2-9414-4195-9993-6B2B729891AC}" srcOrd="0" destOrd="0" presId="urn:microsoft.com/office/officeart/2005/8/layout/orgChart1"/>
    <dgm:cxn modelId="{95690DD8-96F7-48C1-9BAC-E33C5A0460F4}" type="presParOf" srcId="{923D92C1-98FA-4951-A8D1-815CC23B7015}" destId="{25A7765B-BAE9-4C86-8F9C-4939BA06D403}" srcOrd="1" destOrd="0" presId="urn:microsoft.com/office/officeart/2005/8/layout/orgChart1"/>
    <dgm:cxn modelId="{47715ADE-158C-4CFB-A127-A1465B406167}" type="presParOf" srcId="{25A7765B-BAE9-4C86-8F9C-4939BA06D403}" destId="{6AE68A58-C6F9-4807-AFB8-6EC0686672D8}" srcOrd="0" destOrd="0" presId="urn:microsoft.com/office/officeart/2005/8/layout/orgChart1"/>
    <dgm:cxn modelId="{3B302D32-11CD-4AB8-9005-E476DE9F097D}" type="presParOf" srcId="{6AE68A58-C6F9-4807-AFB8-6EC0686672D8}" destId="{F49F7EAA-26A5-44E3-B335-3A1E05D2C46C}" srcOrd="0" destOrd="0" presId="urn:microsoft.com/office/officeart/2005/8/layout/orgChart1"/>
    <dgm:cxn modelId="{BDDE5662-963C-46AE-80CA-A815D5692743}" type="presParOf" srcId="{6AE68A58-C6F9-4807-AFB8-6EC0686672D8}" destId="{1DBF12E9-469C-4BB6-85F7-D351009AACB3}" srcOrd="1" destOrd="0" presId="urn:microsoft.com/office/officeart/2005/8/layout/orgChart1"/>
    <dgm:cxn modelId="{47E72DFE-421B-4A65-8C8F-162BD97ED281}" type="presParOf" srcId="{25A7765B-BAE9-4C86-8F9C-4939BA06D403}" destId="{181A460B-E5B6-4F17-8041-AFDD6E6267F5}" srcOrd="1" destOrd="0" presId="urn:microsoft.com/office/officeart/2005/8/layout/orgChart1"/>
    <dgm:cxn modelId="{221100D7-49BE-4480-B385-44410DCF2732}" type="presParOf" srcId="{25A7765B-BAE9-4C86-8F9C-4939BA06D403}" destId="{FF8F8DE7-8D95-4CFC-9C9F-22A7E68BCAB9}" srcOrd="2" destOrd="0" presId="urn:microsoft.com/office/officeart/2005/8/layout/orgChart1"/>
    <dgm:cxn modelId="{C9C04F84-6E23-48D4-A4CA-738276EACC9B}" type="presParOf" srcId="{070A4BC1-46DD-45EF-94B4-8EFC83510C09}" destId="{9CC51C67-6005-457A-8B67-DCE3D0AC519B}" srcOrd="2" destOrd="0" presId="urn:microsoft.com/office/officeart/2005/8/layout/orgChart1"/>
    <dgm:cxn modelId="{F873A773-EC59-4A31-9F02-00A733110AA8}" type="presParOf" srcId="{7821C696-ACC4-4522-A9D9-C7B6EE842A8A}" destId="{ED824A25-6310-47F2-B4E3-414FFF1F8F73}" srcOrd="6" destOrd="0" presId="urn:microsoft.com/office/officeart/2005/8/layout/orgChart1"/>
    <dgm:cxn modelId="{9F03CEB7-6369-47ED-A830-8AB5E1F6980D}" type="presParOf" srcId="{7821C696-ACC4-4522-A9D9-C7B6EE842A8A}" destId="{AE4AFDBC-F361-49DB-ACF7-5E4C8957B0BE}" srcOrd="7" destOrd="0" presId="urn:microsoft.com/office/officeart/2005/8/layout/orgChart1"/>
    <dgm:cxn modelId="{3F921043-5845-4016-97B4-D0020B3F15D0}" type="presParOf" srcId="{AE4AFDBC-F361-49DB-ACF7-5E4C8957B0BE}" destId="{CA909A91-F34D-49A3-B171-B5B2FFC44509}" srcOrd="0" destOrd="0" presId="urn:microsoft.com/office/officeart/2005/8/layout/orgChart1"/>
    <dgm:cxn modelId="{FBF7B09B-FCCD-4483-BCC7-88BCEFF8D802}" type="presParOf" srcId="{CA909A91-F34D-49A3-B171-B5B2FFC44509}" destId="{2387A465-B328-470B-993F-F1542F8655E5}" srcOrd="0" destOrd="0" presId="urn:microsoft.com/office/officeart/2005/8/layout/orgChart1"/>
    <dgm:cxn modelId="{0CCA5DF4-E5FA-41B1-ADBB-E5BDAE22AF27}" type="presParOf" srcId="{CA909A91-F34D-49A3-B171-B5B2FFC44509}" destId="{92606558-E826-4A75-A95A-04B2FE52AE22}" srcOrd="1" destOrd="0" presId="urn:microsoft.com/office/officeart/2005/8/layout/orgChart1"/>
    <dgm:cxn modelId="{FE94EED5-FB07-4345-8F31-E93921B92CDA}" type="presParOf" srcId="{AE4AFDBC-F361-49DB-ACF7-5E4C8957B0BE}" destId="{D2940411-DB9F-48B9-8F3A-666E0FF5F582}" srcOrd="1" destOrd="0" presId="urn:microsoft.com/office/officeart/2005/8/layout/orgChart1"/>
    <dgm:cxn modelId="{636FC0A4-C8BA-4594-8DB9-315A6DE3B200}" type="presParOf" srcId="{AE4AFDBC-F361-49DB-ACF7-5E4C8957B0BE}" destId="{638D8682-E1C8-45AB-A506-423FBEC9142B}" srcOrd="2" destOrd="0" presId="urn:microsoft.com/office/officeart/2005/8/layout/orgChart1"/>
    <dgm:cxn modelId="{5E0E3CF8-8898-47C6-8A20-FEFDCC52A8AB}" type="presParOf" srcId="{7821C696-ACC4-4522-A9D9-C7B6EE842A8A}" destId="{B51CE2A5-CFC2-44AE-B15F-2C15117F7069}" srcOrd="8" destOrd="0" presId="urn:microsoft.com/office/officeart/2005/8/layout/orgChart1"/>
    <dgm:cxn modelId="{723CDF1E-0B8D-48BB-B2CA-6252F12009C5}" type="presParOf" srcId="{7821C696-ACC4-4522-A9D9-C7B6EE842A8A}" destId="{B3F61E7E-989C-42F4-9069-00C54138507E}" srcOrd="9" destOrd="0" presId="urn:microsoft.com/office/officeart/2005/8/layout/orgChart1"/>
    <dgm:cxn modelId="{83A0558D-9B5A-4B03-A860-08A275ABB12E}" type="presParOf" srcId="{B3F61E7E-989C-42F4-9069-00C54138507E}" destId="{3EE69645-FDCE-4172-BC61-2CAF160D4E07}" srcOrd="0" destOrd="0" presId="urn:microsoft.com/office/officeart/2005/8/layout/orgChart1"/>
    <dgm:cxn modelId="{F973E237-3DC3-4C4A-942D-A100DBFCE3D5}" type="presParOf" srcId="{3EE69645-FDCE-4172-BC61-2CAF160D4E07}" destId="{AB1A9EFD-325E-4ECB-98C2-D4BAFE27C2B4}" srcOrd="0" destOrd="0" presId="urn:microsoft.com/office/officeart/2005/8/layout/orgChart1"/>
    <dgm:cxn modelId="{B91CB538-3EFC-4C40-94C8-045B61822E70}" type="presParOf" srcId="{3EE69645-FDCE-4172-BC61-2CAF160D4E07}" destId="{D52C9C96-ACC4-4BE7-9C1F-C92F75E9C59B}" srcOrd="1" destOrd="0" presId="urn:microsoft.com/office/officeart/2005/8/layout/orgChart1"/>
    <dgm:cxn modelId="{266C56F8-805F-479E-B9D5-651E59193274}" type="presParOf" srcId="{B3F61E7E-989C-42F4-9069-00C54138507E}" destId="{1E7A4109-8BCD-4BD0-BEF2-D162D94A3244}" srcOrd="1" destOrd="0" presId="urn:microsoft.com/office/officeart/2005/8/layout/orgChart1"/>
    <dgm:cxn modelId="{3353EEA3-07E8-46D6-9773-A5564EE81E49}" type="presParOf" srcId="{B3F61E7E-989C-42F4-9069-00C54138507E}" destId="{8297E862-8F45-4064-A9E1-FFD19222E1F1}" srcOrd="2" destOrd="0" presId="urn:microsoft.com/office/officeart/2005/8/layout/orgChart1"/>
    <dgm:cxn modelId="{21D130DF-1B7E-4890-BC4A-984CCBC57644}" type="presParOf" srcId="{77916FDD-1503-4500-9329-F50923253464}" destId="{8E82B991-3153-46A0-958C-16082968E7DC}" srcOrd="2" destOrd="0" presId="urn:microsoft.com/office/officeart/2005/8/layout/orgChart1"/>
    <dgm:cxn modelId="{4315BB10-3283-4584-AF20-4C0F1CA48E9C}" type="presParOf" srcId="{78330808-6197-494C-AC48-D68912B82743}" destId="{6042322F-69B3-42FE-97D4-9315C1E16880}" srcOrd="2" destOrd="0" presId="urn:microsoft.com/office/officeart/2005/8/layout/orgChart1"/>
    <dgm:cxn modelId="{8B0B5CB2-AC39-4F7C-90A9-7EA4B85FBD17}" type="presParOf" srcId="{78330808-6197-494C-AC48-D68912B82743}" destId="{8B7CE60F-0FF9-449B-B8DF-AC8849DB5284}" srcOrd="3" destOrd="0" presId="urn:microsoft.com/office/officeart/2005/8/layout/orgChart1"/>
    <dgm:cxn modelId="{FCCB8AF7-111D-4005-963F-E4093ECB9A17}" type="presParOf" srcId="{8B7CE60F-0FF9-449B-B8DF-AC8849DB5284}" destId="{234AD66D-E432-4FF2-B354-EB5F7FA55018}" srcOrd="0" destOrd="0" presId="urn:microsoft.com/office/officeart/2005/8/layout/orgChart1"/>
    <dgm:cxn modelId="{45B6FF63-BC68-4768-9554-E93DA6FA72CA}" type="presParOf" srcId="{234AD66D-E432-4FF2-B354-EB5F7FA55018}" destId="{50D6D4FE-28D1-4859-83B7-35E4ABB3059E}" srcOrd="0" destOrd="0" presId="urn:microsoft.com/office/officeart/2005/8/layout/orgChart1"/>
    <dgm:cxn modelId="{D2544418-690E-45E1-87B5-B5D5DCBFE587}" type="presParOf" srcId="{234AD66D-E432-4FF2-B354-EB5F7FA55018}" destId="{4AB99CC2-569F-4A4B-8E5C-4C87ECE3EEB6}" srcOrd="1" destOrd="0" presId="urn:microsoft.com/office/officeart/2005/8/layout/orgChart1"/>
    <dgm:cxn modelId="{03E69F2B-0EB5-48E6-9FC5-81F595AF14D6}" type="presParOf" srcId="{8B7CE60F-0FF9-449B-B8DF-AC8849DB5284}" destId="{F4BAEFAB-F406-4612-8438-BAA244E492BB}" srcOrd="1" destOrd="0" presId="urn:microsoft.com/office/officeart/2005/8/layout/orgChart1"/>
    <dgm:cxn modelId="{D034CF81-0522-4556-862E-A37662EA9931}" type="presParOf" srcId="{F4BAEFAB-F406-4612-8438-BAA244E492BB}" destId="{171F179F-DE94-459B-98A7-5512A6E38ED3}" srcOrd="0" destOrd="0" presId="urn:microsoft.com/office/officeart/2005/8/layout/orgChart1"/>
    <dgm:cxn modelId="{4D73252B-DE9B-4170-95BE-A451BB5F5684}" type="presParOf" srcId="{F4BAEFAB-F406-4612-8438-BAA244E492BB}" destId="{D35089E6-2EE6-4751-A1D5-0AB79D29126F}" srcOrd="1" destOrd="0" presId="urn:microsoft.com/office/officeart/2005/8/layout/orgChart1"/>
    <dgm:cxn modelId="{2F2DCCB9-A484-43FE-979F-9FF1C8AA7870}" type="presParOf" srcId="{D35089E6-2EE6-4751-A1D5-0AB79D29126F}" destId="{0D51E413-1348-484C-A744-9638A56083C1}" srcOrd="0" destOrd="0" presId="urn:microsoft.com/office/officeart/2005/8/layout/orgChart1"/>
    <dgm:cxn modelId="{F7111D91-798E-445B-AA1E-BFE05E54D282}" type="presParOf" srcId="{0D51E413-1348-484C-A744-9638A56083C1}" destId="{9124803F-8734-4151-8457-6C0C2F50D039}" srcOrd="0" destOrd="0" presId="urn:microsoft.com/office/officeart/2005/8/layout/orgChart1"/>
    <dgm:cxn modelId="{566F67CD-A2E3-402B-99CC-1AECB008D19F}" type="presParOf" srcId="{0D51E413-1348-484C-A744-9638A56083C1}" destId="{B301B34C-6CB2-4DB6-A28C-954A029875A9}" srcOrd="1" destOrd="0" presId="urn:microsoft.com/office/officeart/2005/8/layout/orgChart1"/>
    <dgm:cxn modelId="{104D4169-21CE-448C-87B7-594A185813F0}" type="presParOf" srcId="{D35089E6-2EE6-4751-A1D5-0AB79D29126F}" destId="{BF4066F1-6441-4872-8768-F8A007EBD7EC}" srcOrd="1" destOrd="0" presId="urn:microsoft.com/office/officeart/2005/8/layout/orgChart1"/>
    <dgm:cxn modelId="{453F4A10-A288-4721-86B9-BB9C228FA22A}" type="presParOf" srcId="{D35089E6-2EE6-4751-A1D5-0AB79D29126F}" destId="{CBF5F4A5-807A-43D3-A04D-377DBE217780}" srcOrd="2" destOrd="0" presId="urn:microsoft.com/office/officeart/2005/8/layout/orgChart1"/>
    <dgm:cxn modelId="{98C72527-397D-413C-A802-727E1298D8A1}" type="presParOf" srcId="{F4BAEFAB-F406-4612-8438-BAA244E492BB}" destId="{5360AF86-069A-496F-B8AE-7F6965F851E8}" srcOrd="2" destOrd="0" presId="urn:microsoft.com/office/officeart/2005/8/layout/orgChart1"/>
    <dgm:cxn modelId="{9A8D6E27-A560-4D6B-8444-809A872FF881}" type="presParOf" srcId="{F4BAEFAB-F406-4612-8438-BAA244E492BB}" destId="{959F29DC-6BB9-4215-9B60-C352BC14D619}" srcOrd="3" destOrd="0" presId="urn:microsoft.com/office/officeart/2005/8/layout/orgChart1"/>
    <dgm:cxn modelId="{169224AD-4B15-4045-9253-2BE32C8514ED}" type="presParOf" srcId="{959F29DC-6BB9-4215-9B60-C352BC14D619}" destId="{1B2F473F-70C4-4543-B1BE-EC8AA4CAC366}" srcOrd="0" destOrd="0" presId="urn:microsoft.com/office/officeart/2005/8/layout/orgChart1"/>
    <dgm:cxn modelId="{C035AAA2-1647-410D-A88A-9FDAE5E9028C}" type="presParOf" srcId="{1B2F473F-70C4-4543-B1BE-EC8AA4CAC366}" destId="{71554210-9BB8-4733-9FF3-1B32BF16AEDC}" srcOrd="0" destOrd="0" presId="urn:microsoft.com/office/officeart/2005/8/layout/orgChart1"/>
    <dgm:cxn modelId="{671FF837-4A64-4026-9A63-D6883008D579}" type="presParOf" srcId="{1B2F473F-70C4-4543-B1BE-EC8AA4CAC366}" destId="{A505D743-9856-4ADA-92A4-9D44BE9D0D2C}" srcOrd="1" destOrd="0" presId="urn:microsoft.com/office/officeart/2005/8/layout/orgChart1"/>
    <dgm:cxn modelId="{38C94A12-0F30-4749-84F8-0D5C3807E6EE}" type="presParOf" srcId="{959F29DC-6BB9-4215-9B60-C352BC14D619}" destId="{691AB032-0168-4959-9B58-7FAE3BD5D005}" srcOrd="1" destOrd="0" presId="urn:microsoft.com/office/officeart/2005/8/layout/orgChart1"/>
    <dgm:cxn modelId="{B64186D9-4F30-4479-800B-A6CDBA32721E}" type="presParOf" srcId="{959F29DC-6BB9-4215-9B60-C352BC14D619}" destId="{B8D4DD3A-2B17-4F87-B959-CCACF8ECBA94}" srcOrd="2" destOrd="0" presId="urn:microsoft.com/office/officeart/2005/8/layout/orgChart1"/>
    <dgm:cxn modelId="{3C5B4654-561D-46F6-AF52-17F0011FE130}" type="presParOf" srcId="{8B7CE60F-0FF9-449B-B8DF-AC8849DB5284}" destId="{108DCF26-78EE-44B4-BADD-D59CF31F201F}" srcOrd="2" destOrd="0" presId="urn:microsoft.com/office/officeart/2005/8/layout/orgChart1"/>
    <dgm:cxn modelId="{6F8532C2-1162-4ACF-8FA5-401549E40336}" type="presParOf" srcId="{108DCF26-78EE-44B4-BADD-D59CF31F201F}" destId="{79AFFF6A-5877-48C9-A87A-19CC50595CFF}" srcOrd="0" destOrd="0" presId="urn:microsoft.com/office/officeart/2005/8/layout/orgChart1"/>
    <dgm:cxn modelId="{8CEA8EC6-57BA-4BA5-AD75-944BAD950093}" type="presParOf" srcId="{108DCF26-78EE-44B4-BADD-D59CF31F201F}" destId="{AE47AFDF-A330-4CDB-9D5B-7D07981326B5}" srcOrd="1" destOrd="0" presId="urn:microsoft.com/office/officeart/2005/8/layout/orgChart1"/>
    <dgm:cxn modelId="{35D1D6FD-32BC-47DA-8B33-83411BB979ED}" type="presParOf" srcId="{AE47AFDF-A330-4CDB-9D5B-7D07981326B5}" destId="{3577AC7A-89F6-446C-BEAB-F1422604DE2C}" srcOrd="0" destOrd="0" presId="urn:microsoft.com/office/officeart/2005/8/layout/orgChart1"/>
    <dgm:cxn modelId="{588F67EC-6530-4CFB-8D7E-71F374C46B39}" type="presParOf" srcId="{3577AC7A-89F6-446C-BEAB-F1422604DE2C}" destId="{2A281558-36FD-4ACD-B9E0-A43EB580C0EA}" srcOrd="0" destOrd="0" presId="urn:microsoft.com/office/officeart/2005/8/layout/orgChart1"/>
    <dgm:cxn modelId="{D7022892-2E5B-481F-BACA-00F548406437}" type="presParOf" srcId="{3577AC7A-89F6-446C-BEAB-F1422604DE2C}" destId="{FB3BBC88-6755-4951-8EC5-3D6646493B4F}" srcOrd="1" destOrd="0" presId="urn:microsoft.com/office/officeart/2005/8/layout/orgChart1"/>
    <dgm:cxn modelId="{C5208A09-9C98-4F8A-8403-C6845ECA819A}" type="presParOf" srcId="{AE47AFDF-A330-4CDB-9D5B-7D07981326B5}" destId="{DE1F895E-2C12-4258-A3A2-2848D2BBD892}" srcOrd="1" destOrd="0" presId="urn:microsoft.com/office/officeart/2005/8/layout/orgChart1"/>
    <dgm:cxn modelId="{B1E4EAFD-9FD0-4357-9F63-21C4204DF88F}" type="presParOf" srcId="{AE47AFDF-A330-4CDB-9D5B-7D07981326B5}" destId="{4B810BD4-27F0-41B3-A9CF-9273BB7EF9A6}" srcOrd="2" destOrd="0" presId="urn:microsoft.com/office/officeart/2005/8/layout/orgChart1"/>
    <dgm:cxn modelId="{868C7444-412D-4849-A68C-37BD0882B032}" type="presParOf" srcId="{FB68A618-0C77-4128-8E08-910339510F2D}" destId="{8DFBE5DA-0E86-4138-BE3F-96B415CE0B59}" srcOrd="2" destOrd="0" presId="urn:microsoft.com/office/officeart/2005/8/layout/orgChart1"/>
    <dgm:cxn modelId="{2460FB73-475B-4658-AB4D-0B5AAD78B6EB}" type="presParOf" srcId="{6763FDAB-CD4C-41D4-A346-7E851AC7CC6D}" destId="{0CFBE9A3-D15D-4ABC-B2B4-A62B1419BF78}" srcOrd="6" destOrd="0" presId="urn:microsoft.com/office/officeart/2005/8/layout/orgChart1"/>
    <dgm:cxn modelId="{00912D17-1E3F-4A3A-B8C8-BC2B2FF2EBDA}" type="presParOf" srcId="{6763FDAB-CD4C-41D4-A346-7E851AC7CC6D}" destId="{40CA1D06-9BDF-43D5-A39C-5D63AE42397D}" srcOrd="7" destOrd="0" presId="urn:microsoft.com/office/officeart/2005/8/layout/orgChart1"/>
    <dgm:cxn modelId="{5C9ADED8-4B6C-4518-85A4-F673D7993BE5}" type="presParOf" srcId="{40CA1D06-9BDF-43D5-A39C-5D63AE42397D}" destId="{8D7DFE8A-8948-4852-A9DB-E74AEA61B700}" srcOrd="0" destOrd="0" presId="urn:microsoft.com/office/officeart/2005/8/layout/orgChart1"/>
    <dgm:cxn modelId="{007B48FD-DE95-41A8-BBA1-E9E268DD5782}" type="presParOf" srcId="{8D7DFE8A-8948-4852-A9DB-E74AEA61B700}" destId="{0FCBED92-1A05-4CB2-B579-62DA559F6348}" srcOrd="0" destOrd="0" presId="urn:microsoft.com/office/officeart/2005/8/layout/orgChart1"/>
    <dgm:cxn modelId="{A85B3D91-9C8C-44F0-A008-E5A82C8165F8}" type="presParOf" srcId="{8D7DFE8A-8948-4852-A9DB-E74AEA61B700}" destId="{17784BCC-F9A0-417A-A75A-0D5CC4E7908C}" srcOrd="1" destOrd="0" presId="urn:microsoft.com/office/officeart/2005/8/layout/orgChart1"/>
    <dgm:cxn modelId="{7AF47E1A-4D2E-4C9D-8493-BEB6FCBDD9F0}" type="presParOf" srcId="{40CA1D06-9BDF-43D5-A39C-5D63AE42397D}" destId="{1DDAFE0C-D226-42B5-8EB1-B9F84A5AF715}" srcOrd="1" destOrd="0" presId="urn:microsoft.com/office/officeart/2005/8/layout/orgChart1"/>
    <dgm:cxn modelId="{921D71CC-B3F6-4C44-8953-E28530960EEB}" type="presParOf" srcId="{40CA1D06-9BDF-43D5-A39C-5D63AE42397D}" destId="{1365FEC7-2A7C-4666-84DE-8DF2D72B08A1}" srcOrd="2" destOrd="0" presId="urn:microsoft.com/office/officeart/2005/8/layout/orgChart1"/>
    <dgm:cxn modelId="{35D1BF64-2DE8-43E1-B7B0-2447984D1B2E}" type="presParOf" srcId="{9333C7AD-9C72-41D2-BDAD-DF87C224F5E6}" destId="{0F154629-4AB2-4865-B612-E77910312B9E}" srcOrd="2" destOrd="0" presId="urn:microsoft.com/office/officeart/2005/8/layout/orgChart1"/>
  </dgm:cxnLst>
  <dgm:bg/>
  <dgm:whole/>
  <dgm:extLst>
    <a:ext uri="http://schemas.microsoft.com/office/drawing/2008/diagram">
      <dsp:dataModelExt xmlns:dsp="http://schemas.microsoft.com/office/drawing/2008/diagram" relId="rId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FBE9A3-D15D-4ABC-B2B4-A62B1419BF78}">
      <dsp:nvSpPr>
        <dsp:cNvPr id="0" name=""/>
        <dsp:cNvSpPr/>
      </dsp:nvSpPr>
      <dsp:spPr>
        <a:xfrm>
          <a:off x="3422032" y="1563116"/>
          <a:ext cx="1320604" cy="152797"/>
        </a:xfrm>
        <a:custGeom>
          <a:avLst/>
          <a:gdLst/>
          <a:ahLst/>
          <a:cxnLst/>
          <a:rect l="0" t="0" r="0" b="0"/>
          <a:pathLst>
            <a:path>
              <a:moveTo>
                <a:pt x="0" y="0"/>
              </a:moveTo>
              <a:lnTo>
                <a:pt x="0" y="76398"/>
              </a:lnTo>
              <a:lnTo>
                <a:pt x="1320604" y="76398"/>
              </a:lnTo>
              <a:lnTo>
                <a:pt x="1320604" y="152797"/>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AFFF6A-5877-48C9-A87A-19CC50595CFF}">
      <dsp:nvSpPr>
        <dsp:cNvPr id="0" name=""/>
        <dsp:cNvSpPr/>
      </dsp:nvSpPr>
      <dsp:spPr>
        <a:xfrm>
          <a:off x="5345394" y="2596316"/>
          <a:ext cx="91440" cy="334698"/>
        </a:xfrm>
        <a:custGeom>
          <a:avLst/>
          <a:gdLst/>
          <a:ahLst/>
          <a:cxnLst/>
          <a:rect l="0" t="0" r="0" b="0"/>
          <a:pathLst>
            <a:path>
              <a:moveTo>
                <a:pt x="122118" y="0"/>
              </a:moveTo>
              <a:lnTo>
                <a:pt x="122118" y="334698"/>
              </a:lnTo>
              <a:lnTo>
                <a:pt x="45720" y="33469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60AF86-069A-496F-B8AE-7F6965F851E8}">
      <dsp:nvSpPr>
        <dsp:cNvPr id="0" name=""/>
        <dsp:cNvSpPr/>
      </dsp:nvSpPr>
      <dsp:spPr>
        <a:xfrm>
          <a:off x="5467513" y="2596316"/>
          <a:ext cx="109140" cy="1367898"/>
        </a:xfrm>
        <a:custGeom>
          <a:avLst/>
          <a:gdLst/>
          <a:ahLst/>
          <a:cxnLst/>
          <a:rect l="0" t="0" r="0" b="0"/>
          <a:pathLst>
            <a:path>
              <a:moveTo>
                <a:pt x="0" y="0"/>
              </a:moveTo>
              <a:lnTo>
                <a:pt x="0" y="1367898"/>
              </a:lnTo>
              <a:lnTo>
                <a:pt x="109140" y="136789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1F179F-DE94-459B-98A7-5512A6E38ED3}">
      <dsp:nvSpPr>
        <dsp:cNvPr id="0" name=""/>
        <dsp:cNvSpPr/>
      </dsp:nvSpPr>
      <dsp:spPr>
        <a:xfrm>
          <a:off x="5467513" y="2596316"/>
          <a:ext cx="109140" cy="851298"/>
        </a:xfrm>
        <a:custGeom>
          <a:avLst/>
          <a:gdLst/>
          <a:ahLst/>
          <a:cxnLst/>
          <a:rect l="0" t="0" r="0" b="0"/>
          <a:pathLst>
            <a:path>
              <a:moveTo>
                <a:pt x="0" y="0"/>
              </a:moveTo>
              <a:lnTo>
                <a:pt x="0" y="851298"/>
              </a:lnTo>
              <a:lnTo>
                <a:pt x="109140" y="85129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42322F-69B3-42FE-97D4-9315C1E16880}">
      <dsp:nvSpPr>
        <dsp:cNvPr id="0" name=""/>
        <dsp:cNvSpPr/>
      </dsp:nvSpPr>
      <dsp:spPr>
        <a:xfrm>
          <a:off x="3862233" y="2079716"/>
          <a:ext cx="1605279" cy="152797"/>
        </a:xfrm>
        <a:custGeom>
          <a:avLst/>
          <a:gdLst/>
          <a:ahLst/>
          <a:cxnLst/>
          <a:rect l="0" t="0" r="0" b="0"/>
          <a:pathLst>
            <a:path>
              <a:moveTo>
                <a:pt x="0" y="0"/>
              </a:moveTo>
              <a:lnTo>
                <a:pt x="0" y="76398"/>
              </a:lnTo>
              <a:lnTo>
                <a:pt x="1605279" y="76398"/>
              </a:lnTo>
              <a:lnTo>
                <a:pt x="1605279" y="152797"/>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1CE2A5-CFC2-44AE-B15F-2C15117F7069}">
      <dsp:nvSpPr>
        <dsp:cNvPr id="0" name=""/>
        <dsp:cNvSpPr/>
      </dsp:nvSpPr>
      <dsp:spPr>
        <a:xfrm>
          <a:off x="2256953" y="2596316"/>
          <a:ext cx="1889955" cy="152797"/>
        </a:xfrm>
        <a:custGeom>
          <a:avLst/>
          <a:gdLst/>
          <a:ahLst/>
          <a:cxnLst/>
          <a:rect l="0" t="0" r="0" b="0"/>
          <a:pathLst>
            <a:path>
              <a:moveTo>
                <a:pt x="0" y="0"/>
              </a:moveTo>
              <a:lnTo>
                <a:pt x="0" y="76398"/>
              </a:lnTo>
              <a:lnTo>
                <a:pt x="1889955" y="76398"/>
              </a:lnTo>
              <a:lnTo>
                <a:pt x="1889955" y="152797"/>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824A25-6310-47F2-B4E3-414FFF1F8F73}">
      <dsp:nvSpPr>
        <dsp:cNvPr id="0" name=""/>
        <dsp:cNvSpPr/>
      </dsp:nvSpPr>
      <dsp:spPr>
        <a:xfrm>
          <a:off x="2256953" y="2596316"/>
          <a:ext cx="1009552" cy="152797"/>
        </a:xfrm>
        <a:custGeom>
          <a:avLst/>
          <a:gdLst/>
          <a:ahLst/>
          <a:cxnLst/>
          <a:rect l="0" t="0" r="0" b="0"/>
          <a:pathLst>
            <a:path>
              <a:moveTo>
                <a:pt x="0" y="0"/>
              </a:moveTo>
              <a:lnTo>
                <a:pt x="0" y="76398"/>
              </a:lnTo>
              <a:lnTo>
                <a:pt x="1009552" y="76398"/>
              </a:lnTo>
              <a:lnTo>
                <a:pt x="1009552" y="152797"/>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BE48A2-9414-4195-9993-6B2B729891AC}">
      <dsp:nvSpPr>
        <dsp:cNvPr id="0" name=""/>
        <dsp:cNvSpPr/>
      </dsp:nvSpPr>
      <dsp:spPr>
        <a:xfrm>
          <a:off x="2095061" y="3112916"/>
          <a:ext cx="109140" cy="334698"/>
        </a:xfrm>
        <a:custGeom>
          <a:avLst/>
          <a:gdLst/>
          <a:ahLst/>
          <a:cxnLst/>
          <a:rect l="0" t="0" r="0" b="0"/>
          <a:pathLst>
            <a:path>
              <a:moveTo>
                <a:pt x="0" y="0"/>
              </a:moveTo>
              <a:lnTo>
                <a:pt x="0" y="334698"/>
              </a:lnTo>
              <a:lnTo>
                <a:pt x="109140" y="33469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BDE611-70F3-4EEB-8B60-0F52812FAAFC}">
      <dsp:nvSpPr>
        <dsp:cNvPr id="0" name=""/>
        <dsp:cNvSpPr/>
      </dsp:nvSpPr>
      <dsp:spPr>
        <a:xfrm>
          <a:off x="2256953" y="2596316"/>
          <a:ext cx="129149" cy="152797"/>
        </a:xfrm>
        <a:custGeom>
          <a:avLst/>
          <a:gdLst/>
          <a:ahLst/>
          <a:cxnLst/>
          <a:rect l="0" t="0" r="0" b="0"/>
          <a:pathLst>
            <a:path>
              <a:moveTo>
                <a:pt x="0" y="0"/>
              </a:moveTo>
              <a:lnTo>
                <a:pt x="0" y="76398"/>
              </a:lnTo>
              <a:lnTo>
                <a:pt x="129149" y="76398"/>
              </a:lnTo>
              <a:lnTo>
                <a:pt x="129149" y="152797"/>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4859DF-A34F-4CB0-88C4-FFDAF21C2C6F}">
      <dsp:nvSpPr>
        <dsp:cNvPr id="0" name=""/>
        <dsp:cNvSpPr/>
      </dsp:nvSpPr>
      <dsp:spPr>
        <a:xfrm>
          <a:off x="1247400" y="3112916"/>
          <a:ext cx="440201" cy="152797"/>
        </a:xfrm>
        <a:custGeom>
          <a:avLst/>
          <a:gdLst/>
          <a:ahLst/>
          <a:cxnLst/>
          <a:rect l="0" t="0" r="0" b="0"/>
          <a:pathLst>
            <a:path>
              <a:moveTo>
                <a:pt x="0" y="0"/>
              </a:moveTo>
              <a:lnTo>
                <a:pt x="0" y="76398"/>
              </a:lnTo>
              <a:lnTo>
                <a:pt x="440201" y="76398"/>
              </a:lnTo>
              <a:lnTo>
                <a:pt x="440201" y="152797"/>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9E8B85-7107-40D6-98F0-CF40104FEABC}">
      <dsp:nvSpPr>
        <dsp:cNvPr id="0" name=""/>
        <dsp:cNvSpPr/>
      </dsp:nvSpPr>
      <dsp:spPr>
        <a:xfrm>
          <a:off x="516157" y="3629516"/>
          <a:ext cx="109140" cy="334698"/>
        </a:xfrm>
        <a:custGeom>
          <a:avLst/>
          <a:gdLst/>
          <a:ahLst/>
          <a:cxnLst/>
          <a:rect l="0" t="0" r="0" b="0"/>
          <a:pathLst>
            <a:path>
              <a:moveTo>
                <a:pt x="0" y="0"/>
              </a:moveTo>
              <a:lnTo>
                <a:pt x="0" y="334698"/>
              </a:lnTo>
              <a:lnTo>
                <a:pt x="109140" y="334698"/>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05E36C-21EF-4A2B-8B6E-A01EC1C5CF7C}">
      <dsp:nvSpPr>
        <dsp:cNvPr id="0" name=""/>
        <dsp:cNvSpPr/>
      </dsp:nvSpPr>
      <dsp:spPr>
        <a:xfrm>
          <a:off x="807199" y="3112916"/>
          <a:ext cx="440201" cy="152797"/>
        </a:xfrm>
        <a:custGeom>
          <a:avLst/>
          <a:gdLst/>
          <a:ahLst/>
          <a:cxnLst/>
          <a:rect l="0" t="0" r="0" b="0"/>
          <a:pathLst>
            <a:path>
              <a:moveTo>
                <a:pt x="440201" y="0"/>
              </a:moveTo>
              <a:lnTo>
                <a:pt x="440201" y="76398"/>
              </a:lnTo>
              <a:lnTo>
                <a:pt x="0" y="76398"/>
              </a:lnTo>
              <a:lnTo>
                <a:pt x="0" y="152797"/>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C839A2-D7BC-4AA7-8BFD-42AA3E1F08B4}">
      <dsp:nvSpPr>
        <dsp:cNvPr id="0" name=""/>
        <dsp:cNvSpPr/>
      </dsp:nvSpPr>
      <dsp:spPr>
        <a:xfrm>
          <a:off x="1247400" y="2596316"/>
          <a:ext cx="1009552" cy="152797"/>
        </a:xfrm>
        <a:custGeom>
          <a:avLst/>
          <a:gdLst/>
          <a:ahLst/>
          <a:cxnLst/>
          <a:rect l="0" t="0" r="0" b="0"/>
          <a:pathLst>
            <a:path>
              <a:moveTo>
                <a:pt x="1009552" y="0"/>
              </a:moveTo>
              <a:lnTo>
                <a:pt x="1009552" y="76398"/>
              </a:lnTo>
              <a:lnTo>
                <a:pt x="0" y="76398"/>
              </a:lnTo>
              <a:lnTo>
                <a:pt x="0" y="152797"/>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C6BF7E-2234-4B31-BAD7-B3068531761D}">
      <dsp:nvSpPr>
        <dsp:cNvPr id="0" name=""/>
        <dsp:cNvSpPr/>
      </dsp:nvSpPr>
      <dsp:spPr>
        <a:xfrm>
          <a:off x="366998" y="2596316"/>
          <a:ext cx="1889955" cy="152797"/>
        </a:xfrm>
        <a:custGeom>
          <a:avLst/>
          <a:gdLst/>
          <a:ahLst/>
          <a:cxnLst/>
          <a:rect l="0" t="0" r="0" b="0"/>
          <a:pathLst>
            <a:path>
              <a:moveTo>
                <a:pt x="1889955" y="0"/>
              </a:moveTo>
              <a:lnTo>
                <a:pt x="1889955" y="76398"/>
              </a:lnTo>
              <a:lnTo>
                <a:pt x="0" y="76398"/>
              </a:lnTo>
              <a:lnTo>
                <a:pt x="0" y="152797"/>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CF838B-E6DB-4FDB-8533-8BB496AD7C63}">
      <dsp:nvSpPr>
        <dsp:cNvPr id="0" name=""/>
        <dsp:cNvSpPr/>
      </dsp:nvSpPr>
      <dsp:spPr>
        <a:xfrm>
          <a:off x="2256953" y="2079716"/>
          <a:ext cx="1605279" cy="152797"/>
        </a:xfrm>
        <a:custGeom>
          <a:avLst/>
          <a:gdLst/>
          <a:ahLst/>
          <a:cxnLst/>
          <a:rect l="0" t="0" r="0" b="0"/>
          <a:pathLst>
            <a:path>
              <a:moveTo>
                <a:pt x="1605279" y="0"/>
              </a:moveTo>
              <a:lnTo>
                <a:pt x="1605279" y="76398"/>
              </a:lnTo>
              <a:lnTo>
                <a:pt x="0" y="76398"/>
              </a:lnTo>
              <a:lnTo>
                <a:pt x="0" y="152797"/>
              </a:lnTo>
            </a:path>
          </a:pathLst>
        </a:custGeom>
        <a:no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FEAD81-48E2-40FE-A660-9212A807CD84}">
      <dsp:nvSpPr>
        <dsp:cNvPr id="0" name=""/>
        <dsp:cNvSpPr/>
      </dsp:nvSpPr>
      <dsp:spPr>
        <a:xfrm>
          <a:off x="3422032" y="1563116"/>
          <a:ext cx="440201" cy="152797"/>
        </a:xfrm>
        <a:custGeom>
          <a:avLst/>
          <a:gdLst/>
          <a:ahLst/>
          <a:cxnLst/>
          <a:rect l="0" t="0" r="0" b="0"/>
          <a:pathLst>
            <a:path>
              <a:moveTo>
                <a:pt x="0" y="0"/>
              </a:moveTo>
              <a:lnTo>
                <a:pt x="0" y="76398"/>
              </a:lnTo>
              <a:lnTo>
                <a:pt x="440201" y="76398"/>
              </a:lnTo>
              <a:lnTo>
                <a:pt x="440201" y="152797"/>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EC82D2-9BCD-4588-AF58-C29906450D28}">
      <dsp:nvSpPr>
        <dsp:cNvPr id="0" name=""/>
        <dsp:cNvSpPr/>
      </dsp:nvSpPr>
      <dsp:spPr>
        <a:xfrm>
          <a:off x="2981830" y="1563116"/>
          <a:ext cx="440201" cy="152797"/>
        </a:xfrm>
        <a:custGeom>
          <a:avLst/>
          <a:gdLst/>
          <a:ahLst/>
          <a:cxnLst/>
          <a:rect l="0" t="0" r="0" b="0"/>
          <a:pathLst>
            <a:path>
              <a:moveTo>
                <a:pt x="440201" y="0"/>
              </a:moveTo>
              <a:lnTo>
                <a:pt x="440201" y="76398"/>
              </a:lnTo>
              <a:lnTo>
                <a:pt x="0" y="76398"/>
              </a:lnTo>
              <a:lnTo>
                <a:pt x="0" y="152797"/>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748B2C-8281-4DA7-8A31-65564F04874B}">
      <dsp:nvSpPr>
        <dsp:cNvPr id="0" name=""/>
        <dsp:cNvSpPr/>
      </dsp:nvSpPr>
      <dsp:spPr>
        <a:xfrm>
          <a:off x="2101427" y="1563116"/>
          <a:ext cx="1320604" cy="152797"/>
        </a:xfrm>
        <a:custGeom>
          <a:avLst/>
          <a:gdLst/>
          <a:ahLst/>
          <a:cxnLst/>
          <a:rect l="0" t="0" r="0" b="0"/>
          <a:pathLst>
            <a:path>
              <a:moveTo>
                <a:pt x="1320604" y="0"/>
              </a:moveTo>
              <a:lnTo>
                <a:pt x="1320604" y="76398"/>
              </a:lnTo>
              <a:lnTo>
                <a:pt x="0" y="76398"/>
              </a:lnTo>
              <a:lnTo>
                <a:pt x="0" y="152797"/>
              </a:lnTo>
            </a:path>
          </a:pathLst>
        </a:custGeom>
        <a:noFill/>
        <a:ln w="12700" cap="flat" cmpd="sng" algn="ctr">
          <a:solidFill>
            <a:schemeClr val="accent6">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733F20-AF96-4995-B4B6-D977F9272955}">
      <dsp:nvSpPr>
        <dsp:cNvPr id="0" name=""/>
        <dsp:cNvSpPr/>
      </dsp:nvSpPr>
      <dsp:spPr>
        <a:xfrm>
          <a:off x="3058229" y="11993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rtl="1">
            <a:lnSpc>
              <a:spcPct val="90000"/>
            </a:lnSpc>
            <a:spcBef>
              <a:spcPct val="0"/>
            </a:spcBef>
            <a:spcAft>
              <a:spcPct val="35000"/>
            </a:spcAft>
            <a:buNone/>
          </a:pPr>
          <a:r>
            <a:rPr lang="en-US" sz="1200" kern="1200"/>
            <a:t>Home</a:t>
          </a:r>
          <a:endParaRPr lang="he-IL" sz="1200" kern="1200"/>
        </a:p>
      </dsp:txBody>
      <dsp:txXfrm>
        <a:off x="3058229" y="1199313"/>
        <a:ext cx="727605" cy="363802"/>
      </dsp:txXfrm>
    </dsp:sp>
    <dsp:sp modelId="{6B8A107C-06E3-4D2D-9957-42AC699AF5D3}">
      <dsp:nvSpPr>
        <dsp:cNvPr id="0" name=""/>
        <dsp:cNvSpPr/>
      </dsp:nvSpPr>
      <dsp:spPr>
        <a:xfrm>
          <a:off x="1737625" y="17159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rtl="1">
            <a:lnSpc>
              <a:spcPct val="90000"/>
            </a:lnSpc>
            <a:spcBef>
              <a:spcPct val="0"/>
            </a:spcBef>
            <a:spcAft>
              <a:spcPct val="35000"/>
            </a:spcAft>
            <a:buNone/>
          </a:pPr>
          <a:r>
            <a:rPr lang="he-IL" sz="1200" kern="1200"/>
            <a:t>לו"ז שנתי</a:t>
          </a:r>
        </a:p>
      </dsp:txBody>
      <dsp:txXfrm>
        <a:off x="1737625" y="1715913"/>
        <a:ext cx="727605" cy="363802"/>
      </dsp:txXfrm>
    </dsp:sp>
    <dsp:sp modelId="{4CE37190-EEF2-429B-B2CA-11B13E26BBC0}">
      <dsp:nvSpPr>
        <dsp:cNvPr id="0" name=""/>
        <dsp:cNvSpPr/>
      </dsp:nvSpPr>
      <dsp:spPr>
        <a:xfrm>
          <a:off x="2618027" y="17159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book rooms (campus/ Haifa University Library)</a:t>
          </a:r>
          <a:endParaRPr lang="he-IL" sz="500" kern="1200"/>
        </a:p>
      </dsp:txBody>
      <dsp:txXfrm>
        <a:off x="2618027" y="1715913"/>
        <a:ext cx="727605" cy="363802"/>
      </dsp:txXfrm>
    </dsp:sp>
    <dsp:sp modelId="{8B02BDCC-9F7B-491D-8368-6D9FBE9EA6D7}">
      <dsp:nvSpPr>
        <dsp:cNvPr id="0" name=""/>
        <dsp:cNvSpPr/>
      </dsp:nvSpPr>
      <dsp:spPr>
        <a:xfrm>
          <a:off x="3498430" y="17159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rtl="1">
            <a:lnSpc>
              <a:spcPct val="90000"/>
            </a:lnSpc>
            <a:spcBef>
              <a:spcPct val="0"/>
            </a:spcBef>
            <a:spcAft>
              <a:spcPct val="35000"/>
            </a:spcAft>
            <a:buNone/>
          </a:pPr>
          <a:r>
            <a:rPr lang="en-US" sz="1200" kern="1200"/>
            <a:t>login</a:t>
          </a:r>
          <a:endParaRPr lang="he-IL" sz="1200" kern="1200"/>
        </a:p>
      </dsp:txBody>
      <dsp:txXfrm>
        <a:off x="3498430" y="1715913"/>
        <a:ext cx="727605" cy="363802"/>
      </dsp:txXfrm>
    </dsp:sp>
    <dsp:sp modelId="{AF3DD79A-078C-4554-9BC5-EE2E4BCEE03E}">
      <dsp:nvSpPr>
        <dsp:cNvPr id="0" name=""/>
        <dsp:cNvSpPr/>
      </dsp:nvSpPr>
      <dsp:spPr>
        <a:xfrm>
          <a:off x="1893150" y="22325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rtl="0">
            <a:lnSpc>
              <a:spcPct val="90000"/>
            </a:lnSpc>
            <a:spcBef>
              <a:spcPct val="0"/>
            </a:spcBef>
            <a:spcAft>
              <a:spcPct val="35000"/>
            </a:spcAft>
            <a:buNone/>
          </a:pPr>
          <a:r>
            <a:rPr lang="en-US" sz="1200" kern="1200"/>
            <a:t>student</a:t>
          </a:r>
          <a:endParaRPr lang="he-IL" sz="1200" kern="1200"/>
        </a:p>
      </dsp:txBody>
      <dsp:txXfrm>
        <a:off x="1893150" y="2232513"/>
        <a:ext cx="727605" cy="363802"/>
      </dsp:txXfrm>
    </dsp:sp>
    <dsp:sp modelId="{3F50D3DB-B3BE-4A9A-86A3-0AD5F9D2BFF5}">
      <dsp:nvSpPr>
        <dsp:cNvPr id="0" name=""/>
        <dsp:cNvSpPr/>
      </dsp:nvSpPr>
      <dsp:spPr>
        <a:xfrm>
          <a:off x="3195" y="27491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classrooms info  (room numbers and floor and buildings)</a:t>
          </a:r>
          <a:endParaRPr lang="he-IL" sz="500" kern="1200"/>
        </a:p>
      </dsp:txBody>
      <dsp:txXfrm>
        <a:off x="3195" y="2749113"/>
        <a:ext cx="727605" cy="363802"/>
      </dsp:txXfrm>
    </dsp:sp>
    <dsp:sp modelId="{CADE825D-C248-4F7F-B1E1-6D82963E4CF2}">
      <dsp:nvSpPr>
        <dsp:cNvPr id="0" name=""/>
        <dsp:cNvSpPr/>
      </dsp:nvSpPr>
      <dsp:spPr>
        <a:xfrm>
          <a:off x="883598" y="27491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Planner (3 modes  - day, weekly, and monthly)</a:t>
          </a:r>
          <a:endParaRPr lang="he-IL" sz="500" kern="1200"/>
        </a:p>
      </dsp:txBody>
      <dsp:txXfrm>
        <a:off x="883598" y="2749113"/>
        <a:ext cx="727605" cy="363802"/>
      </dsp:txXfrm>
    </dsp:sp>
    <dsp:sp modelId="{005AB4C9-605C-4E17-A565-797955D566A7}">
      <dsp:nvSpPr>
        <dsp:cNvPr id="0" name=""/>
        <dsp:cNvSpPr/>
      </dsp:nvSpPr>
      <dsp:spPr>
        <a:xfrm>
          <a:off x="443396" y="32657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homework planner with classification and due dates prioritized and partner homework cells </a:t>
          </a:r>
          <a:r>
            <a:rPr lang="he-IL" sz="500" kern="1200"/>
            <a:t> </a:t>
          </a:r>
        </a:p>
      </dsp:txBody>
      <dsp:txXfrm>
        <a:off x="443396" y="3265713"/>
        <a:ext cx="727605" cy="363802"/>
      </dsp:txXfrm>
    </dsp:sp>
    <dsp:sp modelId="{CA8643F6-9413-4717-A7D5-FFFDDE99CEBD}">
      <dsp:nvSpPr>
        <dsp:cNvPr id="0" name=""/>
        <dsp:cNvSpPr/>
      </dsp:nvSpPr>
      <dsp:spPr>
        <a:xfrm>
          <a:off x="625298" y="37823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progress</a:t>
          </a:r>
          <a:endParaRPr lang="he-IL" sz="500" kern="1200"/>
        </a:p>
      </dsp:txBody>
      <dsp:txXfrm>
        <a:off x="625298" y="3782313"/>
        <a:ext cx="727605" cy="363802"/>
      </dsp:txXfrm>
    </dsp:sp>
    <dsp:sp modelId="{EAB0A26B-9704-457C-B800-620AA95ADD33}">
      <dsp:nvSpPr>
        <dsp:cNvPr id="0" name=""/>
        <dsp:cNvSpPr/>
      </dsp:nvSpPr>
      <dsp:spPr>
        <a:xfrm>
          <a:off x="1323799" y="32657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classes planner</a:t>
          </a:r>
          <a:endParaRPr lang="he-IL" sz="500" kern="1200"/>
        </a:p>
      </dsp:txBody>
      <dsp:txXfrm>
        <a:off x="1323799" y="3265713"/>
        <a:ext cx="727605" cy="363802"/>
      </dsp:txXfrm>
    </dsp:sp>
    <dsp:sp modelId="{8C142FF7-805A-457D-AB9B-4EE9589D6302}">
      <dsp:nvSpPr>
        <dsp:cNvPr id="0" name=""/>
        <dsp:cNvSpPr/>
      </dsp:nvSpPr>
      <dsp:spPr>
        <a:xfrm>
          <a:off x="2022300" y="27491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study timer , my study space</a:t>
          </a:r>
          <a:endParaRPr lang="he-IL" sz="500" kern="1200"/>
        </a:p>
      </dsp:txBody>
      <dsp:txXfrm>
        <a:off x="2022300" y="2749113"/>
        <a:ext cx="727605" cy="363802"/>
      </dsp:txXfrm>
    </dsp:sp>
    <dsp:sp modelId="{F49F7EAA-26A5-44E3-B335-3A1E05D2C46C}">
      <dsp:nvSpPr>
        <dsp:cNvPr id="0" name=""/>
        <dsp:cNvSpPr/>
      </dsp:nvSpPr>
      <dsp:spPr>
        <a:xfrm>
          <a:off x="2204202" y="32657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study tracker (tracks study time average per week and per month)</a:t>
          </a:r>
          <a:endParaRPr lang="he-IL" sz="500" kern="1200"/>
        </a:p>
      </dsp:txBody>
      <dsp:txXfrm>
        <a:off x="2204202" y="3265713"/>
        <a:ext cx="727605" cy="363802"/>
      </dsp:txXfrm>
    </dsp:sp>
    <dsp:sp modelId="{2387A465-B328-470B-993F-F1542F8655E5}">
      <dsp:nvSpPr>
        <dsp:cNvPr id="0" name=""/>
        <dsp:cNvSpPr/>
      </dsp:nvSpPr>
      <dsp:spPr>
        <a:xfrm>
          <a:off x="2902703" y="27491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exams  and final assignments</a:t>
          </a:r>
          <a:endParaRPr lang="he-IL" sz="500" kern="1200"/>
        </a:p>
      </dsp:txBody>
      <dsp:txXfrm>
        <a:off x="2902703" y="2749113"/>
        <a:ext cx="727605" cy="363802"/>
      </dsp:txXfrm>
    </dsp:sp>
    <dsp:sp modelId="{AB1A9EFD-325E-4ECB-98C2-D4BAFE27C2B4}">
      <dsp:nvSpPr>
        <dsp:cNvPr id="0" name=""/>
        <dsp:cNvSpPr/>
      </dsp:nvSpPr>
      <dsp:spPr>
        <a:xfrm>
          <a:off x="3783106" y="27491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choose your partner</a:t>
          </a:r>
          <a:endParaRPr lang="he-IL" sz="500" kern="1200"/>
        </a:p>
      </dsp:txBody>
      <dsp:txXfrm>
        <a:off x="3783106" y="2749113"/>
        <a:ext cx="727605" cy="363802"/>
      </dsp:txXfrm>
    </dsp:sp>
    <dsp:sp modelId="{50D6D4FE-28D1-4859-83B7-35E4ABB3059E}">
      <dsp:nvSpPr>
        <dsp:cNvPr id="0" name=""/>
        <dsp:cNvSpPr/>
      </dsp:nvSpPr>
      <dsp:spPr>
        <a:xfrm>
          <a:off x="5103710" y="22325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rtl="1">
            <a:lnSpc>
              <a:spcPct val="90000"/>
            </a:lnSpc>
            <a:spcBef>
              <a:spcPct val="0"/>
            </a:spcBef>
            <a:spcAft>
              <a:spcPct val="35000"/>
            </a:spcAft>
            <a:buNone/>
          </a:pPr>
          <a:r>
            <a:rPr lang="en-US" sz="800" kern="1200"/>
            <a:t>lectures / instructors</a:t>
          </a:r>
          <a:endParaRPr lang="he-IL" sz="800" kern="1200"/>
        </a:p>
      </dsp:txBody>
      <dsp:txXfrm>
        <a:off x="5103710" y="2232513"/>
        <a:ext cx="727605" cy="363802"/>
      </dsp:txXfrm>
    </dsp:sp>
    <dsp:sp modelId="{9124803F-8734-4151-8457-6C0C2F50D039}">
      <dsp:nvSpPr>
        <dsp:cNvPr id="0" name=""/>
        <dsp:cNvSpPr/>
      </dsp:nvSpPr>
      <dsp:spPr>
        <a:xfrm>
          <a:off x="5576654" y="32657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classroom info. (room numbers, floor, buildings)</a:t>
          </a:r>
          <a:endParaRPr lang="he-IL" sz="500" kern="1200"/>
        </a:p>
      </dsp:txBody>
      <dsp:txXfrm>
        <a:off x="5576654" y="3265713"/>
        <a:ext cx="727605" cy="363802"/>
      </dsp:txXfrm>
    </dsp:sp>
    <dsp:sp modelId="{71554210-9BB8-4733-9FF3-1B32BF16AEDC}">
      <dsp:nvSpPr>
        <dsp:cNvPr id="0" name=""/>
        <dsp:cNvSpPr/>
      </dsp:nvSpPr>
      <dsp:spPr>
        <a:xfrm>
          <a:off x="5576654" y="37823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workload statistics based on student's progress</a:t>
          </a:r>
          <a:endParaRPr lang="he-IL" sz="500" kern="1200"/>
        </a:p>
      </dsp:txBody>
      <dsp:txXfrm>
        <a:off x="5576654" y="3782313"/>
        <a:ext cx="727605" cy="363802"/>
      </dsp:txXfrm>
    </dsp:sp>
    <dsp:sp modelId="{2A281558-36FD-4ACD-B9E0-A43EB580C0EA}">
      <dsp:nvSpPr>
        <dsp:cNvPr id="0" name=""/>
        <dsp:cNvSpPr/>
      </dsp:nvSpPr>
      <dsp:spPr>
        <a:xfrm>
          <a:off x="4663509" y="27491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rtl="1">
            <a:lnSpc>
              <a:spcPct val="90000"/>
            </a:lnSpc>
            <a:spcBef>
              <a:spcPct val="0"/>
            </a:spcBef>
            <a:spcAft>
              <a:spcPct val="35000"/>
            </a:spcAft>
            <a:buNone/>
          </a:pPr>
          <a:r>
            <a:rPr lang="en-US" sz="500" kern="1200"/>
            <a:t>homework checker</a:t>
          </a:r>
          <a:endParaRPr lang="he-IL" sz="500" kern="1200"/>
        </a:p>
      </dsp:txBody>
      <dsp:txXfrm>
        <a:off x="4663509" y="2749113"/>
        <a:ext cx="727605" cy="363802"/>
      </dsp:txXfrm>
    </dsp:sp>
    <dsp:sp modelId="{0FCBED92-1A05-4CB2-B579-62DA559F6348}">
      <dsp:nvSpPr>
        <dsp:cNvPr id="0" name=""/>
        <dsp:cNvSpPr/>
      </dsp:nvSpPr>
      <dsp:spPr>
        <a:xfrm>
          <a:off x="4378833" y="1715913"/>
          <a:ext cx="727605" cy="363802"/>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rtl="1">
            <a:lnSpc>
              <a:spcPct val="90000"/>
            </a:lnSpc>
            <a:spcBef>
              <a:spcPct val="0"/>
            </a:spcBef>
            <a:spcAft>
              <a:spcPct val="35000"/>
            </a:spcAft>
            <a:buNone/>
          </a:pPr>
          <a:r>
            <a:rPr lang="en-US" sz="1200" kern="1200"/>
            <a:t>sign up</a:t>
          </a:r>
          <a:endParaRPr lang="he-IL" sz="1200" kern="1200"/>
        </a:p>
      </dsp:txBody>
      <dsp:txXfrm>
        <a:off x="4378833" y="1715913"/>
        <a:ext cx="727605" cy="36380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213</TotalTime>
  <Pages>6</Pages>
  <Words>717</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a Khawaled</dc:creator>
  <cp:keywords/>
  <dc:description/>
  <cp:lastModifiedBy>Aia Khawaled</cp:lastModifiedBy>
  <cp:revision>1</cp:revision>
  <dcterms:created xsi:type="dcterms:W3CDTF">2025-06-23T20:42:00Z</dcterms:created>
  <dcterms:modified xsi:type="dcterms:W3CDTF">2025-08-24T13:06:00Z</dcterms:modified>
</cp:coreProperties>
</file>